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000000">
    <v:background id="_x0000_s1025" o:bwmode="white" fillcolor="black" o:targetscreensize="1024,768">
      <v:fill color2="#8c3d91" colors="0 black;26214f #0a128c;45875f #181cc7;57672f #7005d4;1 #8c3d91" method="none" focus="-50%" type="gradient"/>
    </v:background>
  </w:background>
  <w:body>
    <w:sdt>
      <w:sdtPr>
        <w:rPr>
          <w:rFonts w:asciiTheme="minorHAnsi" w:hAnsiTheme="minorHAnsi"/>
          <w:b w:val="0"/>
          <w:i w:val="0"/>
          <w:color w:val="5B9BD5" w:themeColor="accent1"/>
          <w:sz w:val="22"/>
          <w:szCs w:val="22"/>
          <w:u w:val="none"/>
          <w14:glow w14:rad="0">
            <w14:srgbClr w14:val="000000"/>
          </w14:glow>
        </w:rPr>
        <w:id w:val="1677230882"/>
        <w:docPartObj>
          <w:docPartGallery w:val="Cover Pages"/>
          <w:docPartUnique/>
        </w:docPartObj>
      </w:sdtPr>
      <w:sdtEndPr>
        <w:rPr>
          <w:color w:val="FFFFFF" w:themeColor="background1"/>
          <w:sz w:val="56"/>
          <w:szCs w:val="56"/>
          <w14:glow w14:rad="101600">
            <w14:srgbClr w14:val="FF00FF"/>
          </w14:glow>
        </w:rPr>
      </w:sdtEndPr>
      <w:sdtContent>
        <w:p w14:paraId="43575FAF" w14:textId="77777777" w:rsidR="00193BD1" w:rsidRDefault="00193BD1" w:rsidP="00193BD1">
          <w:pPr>
            <w:pStyle w:val="Style2"/>
            <w:pBdr>
              <w:top w:val="none" w:sz="0" w:space="0" w:color="auto"/>
              <w:left w:val="none" w:sz="0" w:space="0" w:color="auto"/>
              <w:bottom w:val="none" w:sz="0" w:space="0" w:color="auto"/>
              <w:right w:val="none" w:sz="0" w:space="0" w:color="auto"/>
            </w:pBdr>
            <w:jc w:val="center"/>
            <w:rPr>
              <w:caps/>
              <w:color w:val="FFFFFF" w:themeColor="background1"/>
              <w:sz w:val="56"/>
              <w:szCs w:val="56"/>
              <w14:glow w14:rad="101600">
                <w14:srgbClr w14:val="FF00FF"/>
              </w14:glow>
            </w:rPr>
          </w:pPr>
          <w:r>
            <w:rPr>
              <w:color w:val="FFFFFF" w:themeColor="background1"/>
              <w:sz w:val="56"/>
              <w:szCs w:val="56"/>
              <w14:glow w14:rad="101600">
                <w14:srgbClr w14:val="FF00FF"/>
              </w14:glow>
            </w:rPr>
            <w:t>I</w:t>
          </w:r>
          <w:r>
            <w:rPr>
              <w:caps/>
              <w:color w:val="FFFFFF" w:themeColor="background1"/>
              <w:sz w:val="56"/>
              <w:szCs w:val="56"/>
              <w14:glow w14:rad="101600">
                <w14:srgbClr w14:val="FF00FF"/>
              </w14:glow>
            </w:rPr>
            <w:t>nfamy</w:t>
          </w:r>
        </w:p>
        <w:p w14:paraId="09FE9C90" w14:textId="60D830A0" w:rsidR="00193BD1" w:rsidRDefault="00193BD1" w:rsidP="00193BD1">
          <w:pPr>
            <w:pStyle w:val="Style2"/>
            <w:pBdr>
              <w:top w:val="none" w:sz="0" w:space="0" w:color="auto"/>
              <w:left w:val="none" w:sz="0" w:space="0" w:color="auto"/>
              <w:bottom w:val="none" w:sz="0" w:space="0" w:color="auto"/>
              <w:right w:val="none" w:sz="0" w:space="0" w:color="auto"/>
            </w:pBdr>
            <w:jc w:val="center"/>
            <w:rPr>
              <w:caps/>
              <w:color w:val="FFFFFF" w:themeColor="background1"/>
              <w:sz w:val="56"/>
              <w:szCs w:val="56"/>
              <w14:glow w14:rad="101600">
                <w14:srgbClr w14:val="FF00FF"/>
              </w14:glow>
            </w:rPr>
          </w:pPr>
          <w:r>
            <w:rPr>
              <w:caps/>
              <w:color w:val="FFFFFF" w:themeColor="background1"/>
              <w:sz w:val="56"/>
              <w:szCs w:val="56"/>
              <w14:glow w14:rad="101600">
                <w14:srgbClr w14:val="FF00FF"/>
              </w14:glow>
            </w:rPr>
            <w:t xml:space="preserve">based the </w:t>
          </w:r>
          <w:r w:rsidRPr="00BD2091">
            <w:rPr>
              <w:caps/>
              <w:noProof/>
              <w:color w:val="FFFFFF" w:themeColor="background1"/>
              <w:sz w:val="56"/>
              <w:szCs w:val="56"/>
              <w14:glow w14:rad="101600">
                <w14:srgbClr w14:val="FF00FF"/>
              </w14:glow>
            </w:rPr>
            <w:t>imag</w:t>
          </w:r>
          <w:r w:rsidR="00BD2091">
            <w:rPr>
              <w:caps/>
              <w:noProof/>
              <w:color w:val="FFFFFF" w:themeColor="background1"/>
              <w:sz w:val="56"/>
              <w:szCs w:val="56"/>
              <w14:glow w14:rad="101600">
                <w14:srgbClr w14:val="FF00FF"/>
              </w14:glow>
            </w:rPr>
            <w:t>INA</w:t>
          </w:r>
          <w:r w:rsidRPr="00BD2091">
            <w:rPr>
              <w:caps/>
              <w:noProof/>
              <w:color w:val="FFFFFF" w:themeColor="background1"/>
              <w:sz w:val="56"/>
              <w:szCs w:val="56"/>
              <w14:glow w14:rad="101600">
                <w14:srgbClr w14:val="FF00FF"/>
              </w14:glow>
            </w:rPr>
            <w:t>tion</w:t>
          </w:r>
          <w:r>
            <w:rPr>
              <w:caps/>
              <w:color w:val="FFFFFF" w:themeColor="background1"/>
              <w:sz w:val="56"/>
              <w:szCs w:val="56"/>
              <w14:glow w14:rad="101600">
                <w14:srgbClr w14:val="FF00FF"/>
              </w14:glow>
            </w:rPr>
            <w:t xml:space="preserve"> of the author </w:t>
          </w:r>
        </w:p>
        <w:p w14:paraId="07C8E794" w14:textId="77777777" w:rsidR="00193BD1" w:rsidRDefault="00193BD1" w:rsidP="00193BD1">
          <w:pPr>
            <w:pStyle w:val="Style2"/>
            <w:pBdr>
              <w:top w:val="none" w:sz="0" w:space="0" w:color="auto"/>
              <w:left w:val="none" w:sz="0" w:space="0" w:color="auto"/>
              <w:bottom w:val="none" w:sz="0" w:space="0" w:color="auto"/>
              <w:right w:val="none" w:sz="0" w:space="0" w:color="auto"/>
            </w:pBdr>
            <w:jc w:val="center"/>
            <w:rPr>
              <w:caps/>
              <w:color w:val="FFFFFF" w:themeColor="background1"/>
              <w:sz w:val="56"/>
              <w:szCs w:val="56"/>
              <w14:glow w14:rad="101600">
                <w14:srgbClr w14:val="FF00FF"/>
              </w14:glow>
            </w:rPr>
          </w:pPr>
          <w:r>
            <w:rPr>
              <w:caps/>
              <w:color w:val="FFFFFF" w:themeColor="background1"/>
              <w:sz w:val="56"/>
              <w:szCs w:val="56"/>
              <w14:glow w14:rad="101600">
                <w14:srgbClr w14:val="FF00FF"/>
              </w14:glow>
            </w:rPr>
            <w:t>sandrine alouidor</w:t>
          </w:r>
        </w:p>
        <w:p w14:paraId="4168D323" w14:textId="77777777" w:rsidR="00193BD1" w:rsidRDefault="00193BD1" w:rsidP="00193BD1">
          <w:pPr>
            <w:pStyle w:val="Style2"/>
            <w:pBdr>
              <w:top w:val="none" w:sz="0" w:space="0" w:color="auto"/>
              <w:left w:val="none" w:sz="0" w:space="0" w:color="auto"/>
              <w:bottom w:val="none" w:sz="0" w:space="0" w:color="auto"/>
              <w:right w:val="none" w:sz="0" w:space="0" w:color="auto"/>
            </w:pBdr>
            <w:jc w:val="center"/>
            <w:rPr>
              <w:color w:val="FFFFFF" w:themeColor="background1"/>
              <w:sz w:val="56"/>
              <w:szCs w:val="56"/>
              <w14:glow w14:rad="101600">
                <w14:srgbClr w14:val="FF00FF"/>
              </w14:glow>
            </w:rPr>
          </w:pPr>
          <w:r>
            <w:rPr>
              <w:caps/>
              <w:color w:val="FFFFFF" w:themeColor="background1"/>
              <w:sz w:val="56"/>
              <w:szCs w:val="56"/>
              <w14:glow w14:rad="101600">
                <w14:srgbClr w14:val="FF00FF"/>
              </w14:glow>
            </w:rPr>
            <w:t>(please say it right)</w:t>
          </w:r>
        </w:p>
        <w:p w14:paraId="6D78AC4B" w14:textId="77777777" w:rsidR="00193BD1" w:rsidRDefault="00193BD1">
          <w:pPr>
            <w:pStyle w:val="NoSpacing"/>
            <w:spacing w:before="1540" w:after="240"/>
            <w:jc w:val="center"/>
            <w:rPr>
              <w:color w:val="5B9BD5" w:themeColor="accent1"/>
            </w:rPr>
          </w:pPr>
        </w:p>
        <w:p w14:paraId="4976BD7F" w14:textId="77777777" w:rsidR="00193BD1" w:rsidRDefault="00193BD1">
          <w:pPr>
            <w:pStyle w:val="NoSpacing"/>
            <w:jc w:val="center"/>
            <w:rPr>
              <w:color w:val="5B9BD5" w:themeColor="accent1"/>
              <w:sz w:val="28"/>
              <w:szCs w:val="28"/>
            </w:rPr>
          </w:pPr>
        </w:p>
        <w:p w14:paraId="6B507B8A" w14:textId="77777777" w:rsidR="00193BD1" w:rsidRDefault="00193BD1">
          <w:pPr>
            <w:pStyle w:val="NoSpacing"/>
            <w:spacing w:before="480"/>
            <w:jc w:val="center"/>
            <w:rPr>
              <w:color w:val="5B9BD5" w:themeColor="accent1"/>
            </w:rPr>
          </w:pPr>
        </w:p>
        <w:p w14:paraId="09A04523" w14:textId="77777777" w:rsidR="00193BD1" w:rsidRDefault="00193BD1">
          <w:pPr>
            <w:rPr>
              <w:rFonts w:asciiTheme="majorHAnsi" w:hAnsiTheme="majorHAnsi"/>
              <w:b/>
              <w:i/>
              <w:color w:val="FFFFFF" w:themeColor="background1"/>
              <w:sz w:val="56"/>
              <w:szCs w:val="56"/>
              <w:u w:val="wave" w:color="ED7D31" w:themeColor="accent2"/>
              <w14:glow w14:rad="101600">
                <w14:srgbClr w14:val="FF00FF"/>
              </w14:glow>
            </w:rPr>
          </w:pPr>
          <w:r>
            <w:rPr>
              <w:color w:val="FFFFFF" w:themeColor="background1"/>
              <w:sz w:val="56"/>
              <w:szCs w:val="56"/>
              <w14:glow w14:rad="101600">
                <w14:srgbClr w14:val="FF00FF"/>
              </w14:glow>
            </w:rPr>
            <w:br w:type="page"/>
          </w:r>
        </w:p>
      </w:sdtContent>
    </w:sdt>
    <w:p w14:paraId="648907AF" w14:textId="77777777" w:rsidR="00182345" w:rsidRPr="00BD2091" w:rsidRDefault="004B0B97" w:rsidP="00BD2091">
      <w:pPr>
        <w:pStyle w:val="Style8"/>
        <w:rPr>
          <w:u w:color="FFFFFF" w:themeColor="background1"/>
        </w:rPr>
      </w:pPr>
      <w:r w:rsidRPr="00B53452">
        <w:rPr>
          <w:u w:color="FFFFFF" w:themeColor="background1"/>
        </w:rPr>
        <w:lastRenderedPageBreak/>
        <w:tab/>
      </w:r>
      <w:r w:rsidR="00A9590E" w:rsidRPr="00BD2091">
        <w:rPr>
          <w:u w:color="FFFFFF" w:themeColor="background1"/>
        </w:rPr>
        <w:t>LIST OF</w:t>
      </w:r>
      <w:r w:rsidR="003303B7" w:rsidRPr="00BD2091">
        <w:rPr>
          <w:u w:color="FFFFFF" w:themeColor="background1"/>
        </w:rPr>
        <w:t xml:space="preserve"> </w:t>
      </w:r>
      <w:r w:rsidR="00A9590E" w:rsidRPr="00BD2091">
        <w:rPr>
          <w:u w:color="FFFFFF" w:themeColor="background1"/>
        </w:rPr>
        <w:t>ALIENS</w:t>
      </w:r>
    </w:p>
    <w:p w14:paraId="77F8B8B6" w14:textId="1D6B0DF0" w:rsidR="00A9590E" w:rsidRPr="00BD2091" w:rsidRDefault="004B0B97" w:rsidP="00BD2091">
      <w:pPr>
        <w:pStyle w:val="Style8"/>
        <w:rPr>
          <w:u w:color="FFFFFF" w:themeColor="background1"/>
        </w:rPr>
      </w:pPr>
      <w:r w:rsidRPr="00BD2091">
        <w:rPr>
          <w:u w:color="FFFFFF" w:themeColor="background1"/>
        </w:rPr>
        <w:tab/>
      </w:r>
      <w:r w:rsidR="00BD2091">
        <w:rPr>
          <w:u w:color="FFFFFF" w:themeColor="background1"/>
        </w:rPr>
        <w:t>A</w:t>
      </w:r>
      <w:r w:rsidR="00A9590E" w:rsidRPr="00BD2091">
        <w:rPr>
          <w:u w:color="FFFFFF" w:themeColor="background1"/>
        </w:rPr>
        <w:t>vsets –fanged birds of prey</w:t>
      </w:r>
    </w:p>
    <w:p w14:paraId="1BD30CCA" w14:textId="62723570" w:rsidR="004B0B97" w:rsidRPr="00BD2091" w:rsidRDefault="004B0B97" w:rsidP="00BD2091">
      <w:pPr>
        <w:pStyle w:val="Style8"/>
        <w:rPr>
          <w:u w:color="FFFFFF" w:themeColor="background1"/>
        </w:rPr>
      </w:pPr>
      <w:r w:rsidRPr="00BD2091">
        <w:rPr>
          <w:u w:color="FFFFFF" w:themeColor="background1"/>
        </w:rPr>
        <w:t xml:space="preserve"> </w:t>
      </w:r>
      <w:r w:rsidR="00BD2091">
        <w:rPr>
          <w:caps/>
          <w:u w:color="FFFFFF" w:themeColor="background1"/>
        </w:rPr>
        <w:tab/>
        <w:t>BRAIN</w:t>
      </w:r>
      <w:r w:rsidRPr="00BD2091">
        <w:rPr>
          <w:caps/>
          <w:u w:color="FFFFFF" w:themeColor="background1"/>
        </w:rPr>
        <w:t>BLASTER-</w:t>
      </w:r>
      <w:r w:rsidR="00BD2091">
        <w:rPr>
          <w:noProof/>
          <w:u w:color="FFFFFF" w:themeColor="background1"/>
        </w:rPr>
        <w:t xml:space="preserve"> </w:t>
      </w:r>
      <w:r w:rsidR="00BD2091" w:rsidRPr="00EA0CB3">
        <w:rPr>
          <w:noProof/>
        </w:rPr>
        <w:t>multicoloured</w:t>
      </w:r>
      <w:r w:rsidR="00BD2091">
        <w:rPr>
          <w:noProof/>
          <w:u w:color="FFFFFF" w:themeColor="background1"/>
        </w:rPr>
        <w:t xml:space="preserve"> foxes</w:t>
      </w:r>
      <w:r w:rsidRPr="00BD2091">
        <w:rPr>
          <w:u w:color="FFFFFF" w:themeColor="background1"/>
        </w:rPr>
        <w:t xml:space="preserve"> w</w:t>
      </w:r>
      <w:r w:rsidR="00725307" w:rsidRPr="00BD2091">
        <w:rPr>
          <w:u w:color="FFFFFF" w:themeColor="background1"/>
        </w:rPr>
        <w:t>ith feathered wings</w:t>
      </w:r>
      <w:r w:rsidRPr="00BD2091">
        <w:rPr>
          <w:u w:color="FFFFFF" w:themeColor="background1"/>
        </w:rPr>
        <w:t>.  Brain-blasters can drill, or blast holes into the skull or</w:t>
      </w:r>
      <w:r w:rsidR="00B67D02" w:rsidRPr="00BD2091">
        <w:rPr>
          <w:u w:color="FFFFFF" w:themeColor="background1"/>
        </w:rPr>
        <w:t xml:space="preserve"> brain to get to the soul and </w:t>
      </w:r>
      <w:r w:rsidRPr="00BD2091">
        <w:rPr>
          <w:u w:color="FFFFFF" w:themeColor="background1"/>
        </w:rPr>
        <w:t>eat the soul.</w:t>
      </w:r>
    </w:p>
    <w:p w14:paraId="0A9E5FCD" w14:textId="65D0B6F6" w:rsidR="004B0B97" w:rsidRPr="00BD2091" w:rsidRDefault="00BD2091" w:rsidP="00BD2091">
      <w:pPr>
        <w:pStyle w:val="Style8"/>
        <w:rPr>
          <w:u w:color="FFFFFF" w:themeColor="background1"/>
        </w:rPr>
      </w:pPr>
      <w:r>
        <w:rPr>
          <w:u w:color="FFFFFF" w:themeColor="background1"/>
        </w:rPr>
        <w:t>D</w:t>
      </w:r>
      <w:r w:rsidR="00B67D02" w:rsidRPr="00BD2091">
        <w:rPr>
          <w:u w:color="FFFFFF" w:themeColor="background1"/>
        </w:rPr>
        <w:t xml:space="preserve">emons </w:t>
      </w:r>
      <w:r w:rsidR="00B67D02" w:rsidRPr="00BD2091">
        <w:rPr>
          <w:sz w:val="48"/>
          <w:u w:color="FFFFFF" w:themeColor="background1"/>
        </w:rPr>
        <w:t>1</w:t>
      </w:r>
      <w:r w:rsidR="004B0B97" w:rsidRPr="00BD2091">
        <w:rPr>
          <w:u w:color="FFFFFF" w:themeColor="background1"/>
        </w:rPr>
        <w:t xml:space="preserve"> </w:t>
      </w:r>
      <w:r w:rsidR="009862E0" w:rsidRPr="00BD2091">
        <w:rPr>
          <w:noProof/>
          <w:u w:color="FFFFFF" w:themeColor="background1"/>
        </w:rPr>
        <w:t>cre</w:t>
      </w:r>
      <w:r>
        <w:rPr>
          <w:noProof/>
          <w:u w:color="FFFFFF" w:themeColor="background1"/>
        </w:rPr>
        <w:t>a</w:t>
      </w:r>
      <w:r w:rsidR="009862E0" w:rsidRPr="00BD2091">
        <w:rPr>
          <w:noProof/>
          <w:u w:color="FFFFFF" w:themeColor="background1"/>
        </w:rPr>
        <w:t>tures</w:t>
      </w:r>
      <w:r w:rsidR="009862E0" w:rsidRPr="00BD2091">
        <w:rPr>
          <w:u w:color="FFFFFF" w:themeColor="background1"/>
        </w:rPr>
        <w:t xml:space="preserve"> of </w:t>
      </w:r>
      <w:r w:rsidR="00E96EE0" w:rsidRPr="00BD2091">
        <w:rPr>
          <w:u w:color="FFFFFF" w:themeColor="background1"/>
        </w:rPr>
        <w:t>any type with horns</w:t>
      </w:r>
    </w:p>
    <w:p w14:paraId="78CDFAB6" w14:textId="050EA67E" w:rsidR="004B0B97" w:rsidRPr="00BD2091" w:rsidRDefault="00BD2091" w:rsidP="00BD2091">
      <w:pPr>
        <w:pStyle w:val="Style8"/>
        <w:rPr>
          <w:u w:color="FFFFFF" w:themeColor="background1"/>
        </w:rPr>
      </w:pPr>
      <w:r>
        <w:rPr>
          <w:u w:color="FFFFFF" w:themeColor="background1"/>
        </w:rPr>
        <w:t>D</w:t>
      </w:r>
      <w:r w:rsidR="004B0B97" w:rsidRPr="00BD2091">
        <w:rPr>
          <w:u w:color="FFFFFF" w:themeColor="background1"/>
        </w:rPr>
        <w:t>emons</w:t>
      </w:r>
      <w:r w:rsidR="006F1190" w:rsidRPr="00BD2091">
        <w:rPr>
          <w:u w:color="FFFFFF" w:themeColor="background1"/>
        </w:rPr>
        <w:t>2-</w:t>
      </w:r>
      <w:r w:rsidR="004B0B97" w:rsidRPr="00BD2091">
        <w:rPr>
          <w:u w:color="FFFFFF" w:themeColor="background1"/>
        </w:rPr>
        <w:t xml:space="preserve"> evil </w:t>
      </w:r>
      <w:r w:rsidR="004B0B97" w:rsidRPr="00BD2091">
        <w:rPr>
          <w:noProof/>
        </w:rPr>
        <w:t>spir</w:t>
      </w:r>
      <w:r>
        <w:rPr>
          <w:noProof/>
        </w:rPr>
        <w:t>i</w:t>
      </w:r>
      <w:r w:rsidR="004B0B97" w:rsidRPr="00BD2091">
        <w:rPr>
          <w:noProof/>
        </w:rPr>
        <w:t>ts</w:t>
      </w:r>
      <w:r w:rsidR="004B0B97" w:rsidRPr="00BD2091">
        <w:rPr>
          <w:u w:color="FFFFFF" w:themeColor="background1"/>
        </w:rPr>
        <w:t xml:space="preserve"> from hell</w:t>
      </w:r>
    </w:p>
    <w:p w14:paraId="70F9CE0C" w14:textId="5EC5B265" w:rsidR="005B4BFF" w:rsidRPr="00BD2091" w:rsidRDefault="00EC191D" w:rsidP="00BD2091">
      <w:pPr>
        <w:pStyle w:val="Style8"/>
        <w:rPr>
          <w:u w:color="FFFFFF" w:themeColor="background1"/>
        </w:rPr>
      </w:pPr>
      <w:r w:rsidRPr="00BD2091">
        <w:rPr>
          <w:u w:color="FFFFFF" w:themeColor="background1"/>
        </w:rPr>
        <w:t xml:space="preserve">Demons  </w:t>
      </w:r>
      <w:r w:rsidR="005B4BFF" w:rsidRPr="00BD2091">
        <w:rPr>
          <w:u w:color="FFFFFF" w:themeColor="background1"/>
        </w:rPr>
        <w:t xml:space="preserve">- bipedal </w:t>
      </w:r>
      <w:r w:rsidR="005B4BFF" w:rsidRPr="00BD2091">
        <w:rPr>
          <w:noProof/>
        </w:rPr>
        <w:t>human</w:t>
      </w:r>
      <w:r w:rsidR="00BD2091">
        <w:rPr>
          <w:noProof/>
        </w:rPr>
        <w:t>oi</w:t>
      </w:r>
      <w:r w:rsidR="005B4BFF" w:rsidRPr="00BD2091">
        <w:rPr>
          <w:noProof/>
        </w:rPr>
        <w:t>d</w:t>
      </w:r>
      <w:r w:rsidR="005B4BFF" w:rsidRPr="00BD2091">
        <w:rPr>
          <w:u w:color="FFFFFF" w:themeColor="background1"/>
        </w:rPr>
        <w:t xml:space="preserve"> creatures the size of ten years </w:t>
      </w:r>
      <w:r w:rsidR="005B4BFF" w:rsidRPr="00BD2091">
        <w:rPr>
          <w:noProof/>
          <w:u w:color="FFFFFF" w:themeColor="background1"/>
        </w:rPr>
        <w:t>old</w:t>
      </w:r>
      <w:r w:rsidR="005B4BFF" w:rsidRPr="00BD2091">
        <w:rPr>
          <w:u w:color="FFFFFF" w:themeColor="background1"/>
        </w:rPr>
        <w:t xml:space="preserve">. Body is </w:t>
      </w:r>
      <w:r w:rsidR="00EA0CB3">
        <w:rPr>
          <w:noProof/>
          <w:u w:color="FFFFFF" w:themeColor="background1"/>
        </w:rPr>
        <w:t>sl</w:t>
      </w:r>
      <w:r w:rsidR="005B4BFF" w:rsidRPr="00BD2091">
        <w:rPr>
          <w:noProof/>
          <w:u w:color="FFFFFF" w:themeColor="background1"/>
        </w:rPr>
        <w:t>anted with 3 feet long legs and two feet long arms.</w:t>
      </w:r>
      <w:r w:rsidR="002A40DF" w:rsidRPr="00BD2091">
        <w:rPr>
          <w:noProof/>
          <w:u w:color="FFFFFF" w:themeColor="background1"/>
        </w:rPr>
        <w:t xml:space="preserve"> hind claws are 3 inches long, </w:t>
      </w:r>
      <w:r w:rsidR="002A40DF" w:rsidRPr="00BD2091">
        <w:rPr>
          <w:noProof/>
        </w:rPr>
        <w:t>foreclaws</w:t>
      </w:r>
      <w:r w:rsidR="002A40DF" w:rsidRPr="00BD2091">
        <w:rPr>
          <w:noProof/>
          <w:u w:color="FFFFFF" w:themeColor="background1"/>
        </w:rPr>
        <w:t xml:space="preserve"> are 6 inches long. Head is </w:t>
      </w:r>
      <w:r w:rsidR="002A40DF" w:rsidRPr="00BD2091">
        <w:rPr>
          <w:noProof/>
        </w:rPr>
        <w:t>box</w:t>
      </w:r>
      <w:r w:rsidR="00BD2091" w:rsidRPr="00BD2091">
        <w:rPr>
          <w:noProof/>
        </w:rPr>
        <w:t>-</w:t>
      </w:r>
      <w:r w:rsidR="002A40DF" w:rsidRPr="00BD2091">
        <w:rPr>
          <w:noProof/>
        </w:rPr>
        <w:t xml:space="preserve">shaped </w:t>
      </w:r>
      <w:r w:rsidR="00BD2091" w:rsidRPr="00BD2091">
        <w:rPr>
          <w:noProof/>
        </w:rPr>
        <w:t xml:space="preserve">with </w:t>
      </w:r>
      <w:r w:rsidR="00BD2091" w:rsidRPr="00EA0CB3">
        <w:rPr>
          <w:noProof/>
        </w:rPr>
        <w:t>crescent</w:t>
      </w:r>
      <w:r w:rsidR="00EA0CB3">
        <w:rPr>
          <w:noProof/>
        </w:rPr>
        <w:t>-</w:t>
      </w:r>
      <w:r w:rsidR="002A40DF" w:rsidRPr="00EA0CB3">
        <w:rPr>
          <w:noProof/>
        </w:rPr>
        <w:t>shaped</w:t>
      </w:r>
      <w:r w:rsidR="002A40DF" w:rsidRPr="00BD2091">
        <w:rPr>
          <w:noProof/>
          <w:u w:color="FFFFFF" w:themeColor="background1"/>
        </w:rPr>
        <w:t xml:space="preserve"> horns emerging from the side. The </w:t>
      </w:r>
      <w:r w:rsidR="002A40DF" w:rsidRPr="00BD2091">
        <w:rPr>
          <w:noProof/>
        </w:rPr>
        <w:t>tail is</w:t>
      </w:r>
      <w:r w:rsidR="002A40DF" w:rsidRPr="00BD2091">
        <w:rPr>
          <w:noProof/>
          <w:u w:color="FFFFFF" w:themeColor="background1"/>
        </w:rPr>
        <w:t xml:space="preserve"> 7 inches long with a pointed tip. </w:t>
      </w:r>
      <w:r w:rsidR="002A40DF" w:rsidRPr="00BD2091">
        <w:rPr>
          <w:noProof/>
        </w:rPr>
        <w:t>Bat</w:t>
      </w:r>
      <w:r w:rsidR="00BD2091">
        <w:rPr>
          <w:noProof/>
        </w:rPr>
        <w:t>-</w:t>
      </w:r>
      <w:r w:rsidR="002A40DF" w:rsidRPr="00BD2091">
        <w:rPr>
          <w:noProof/>
        </w:rPr>
        <w:t>like</w:t>
      </w:r>
      <w:r w:rsidR="002A40DF" w:rsidRPr="00BD2091">
        <w:rPr>
          <w:noProof/>
          <w:u w:color="FFFFFF" w:themeColor="background1"/>
        </w:rPr>
        <w:t xml:space="preserve"> wings </w:t>
      </w:r>
      <w:r w:rsidR="00BD2091">
        <w:rPr>
          <w:noProof/>
        </w:rPr>
        <w:t>are</w:t>
      </w:r>
      <w:r w:rsidR="002A40DF" w:rsidRPr="00BD2091">
        <w:rPr>
          <w:noProof/>
          <w:u w:color="FFFFFF" w:themeColor="background1"/>
        </w:rPr>
        <w:t xml:space="preserve"> on the back. </w:t>
      </w:r>
    </w:p>
    <w:p w14:paraId="3A62A6E8" w14:textId="77777777" w:rsidR="005B4BFF" w:rsidRPr="00BD2091" w:rsidRDefault="005B4BFF" w:rsidP="00BD2091">
      <w:pPr>
        <w:pStyle w:val="Style8"/>
        <w:rPr>
          <w:u w:color="FFFFFF" w:themeColor="background1"/>
        </w:rPr>
      </w:pPr>
    </w:p>
    <w:p w14:paraId="75A9F88E" w14:textId="77777777" w:rsidR="005B4BFF" w:rsidRPr="00BD2091" w:rsidRDefault="005B4BFF" w:rsidP="00BD2091">
      <w:pPr>
        <w:pStyle w:val="Style8"/>
        <w:rPr>
          <w:u w:color="FFFFFF" w:themeColor="background1"/>
        </w:rPr>
      </w:pPr>
    </w:p>
    <w:p w14:paraId="14B15D78" w14:textId="4DEA477C" w:rsidR="003303B7" w:rsidRPr="00BD2091" w:rsidRDefault="00BD2091" w:rsidP="00BD2091">
      <w:pPr>
        <w:pStyle w:val="Style8"/>
      </w:pPr>
      <w:r w:rsidRPr="00BD2091">
        <w:t>C</w:t>
      </w:r>
      <w:r w:rsidRPr="00BD2091">
        <w:rPr>
          <w:noProof/>
        </w:rPr>
        <w:t>hezzo</w:t>
      </w:r>
      <w:r w:rsidRPr="00BD2091">
        <w:t xml:space="preserve">- Furred Centaurs </w:t>
      </w:r>
      <w:r w:rsidR="00EA0CB3">
        <w:t>with egg-shaped heads.  The Mout</w:t>
      </w:r>
      <w:r w:rsidRPr="00BD2091">
        <w:t xml:space="preserve">h is at the point. Teeth are straight or curved.  The hooves are clawed.  The tails are six feet to thirteen feet long. They have scythes on the ends of their tails.  Knife-like blades </w:t>
      </w:r>
      <w:r>
        <w:rPr>
          <w:noProof/>
        </w:rPr>
        <w:t>are</w:t>
      </w:r>
      <w:r w:rsidRPr="00BD2091">
        <w:t xml:space="preserve"> on their elbows and wrists. </w:t>
      </w:r>
    </w:p>
    <w:p w14:paraId="735B7E10" w14:textId="7683C895" w:rsidR="004B0B97" w:rsidRPr="00BD2091" w:rsidRDefault="00BD2091" w:rsidP="00BD2091">
      <w:pPr>
        <w:pStyle w:val="Style8"/>
        <w:rPr>
          <w:u w:color="FFFFFF" w:themeColor="background1"/>
        </w:rPr>
      </w:pPr>
      <w:r>
        <w:rPr>
          <w:u w:color="FFFFFF" w:themeColor="background1"/>
        </w:rPr>
        <w:t>M</w:t>
      </w:r>
      <w:r w:rsidR="003303B7" w:rsidRPr="00BD2091">
        <w:rPr>
          <w:u w:color="FFFFFF" w:themeColor="background1"/>
        </w:rPr>
        <w:t xml:space="preserve">yrons- </w:t>
      </w:r>
      <w:r w:rsidR="005B4E1C" w:rsidRPr="00BD2091">
        <w:rPr>
          <w:u w:color="FFFFFF" w:themeColor="background1"/>
        </w:rPr>
        <w:t xml:space="preserve">legged snakes with </w:t>
      </w:r>
      <w:r w:rsidR="00E96EE0" w:rsidRPr="00BD2091">
        <w:rPr>
          <w:u w:color="FFFFFF" w:themeColor="background1"/>
        </w:rPr>
        <w:t xml:space="preserve"> </w:t>
      </w:r>
      <w:r w:rsidR="005B4E1C" w:rsidRPr="00BD2091">
        <w:rPr>
          <w:u w:color="FFFFFF" w:themeColor="background1"/>
        </w:rPr>
        <w:t>arms{communciates by thoug</w:t>
      </w:r>
      <w:r>
        <w:rPr>
          <w:u w:color="FFFFFF" w:themeColor="background1"/>
        </w:rPr>
        <w:t>h</w:t>
      </w:r>
      <w:r w:rsidR="005B4E1C" w:rsidRPr="00BD2091">
        <w:rPr>
          <w:u w:color="FFFFFF" w:themeColor="background1"/>
        </w:rPr>
        <w:t>t}</w:t>
      </w:r>
    </w:p>
    <w:p w14:paraId="180011DE" w14:textId="47E91A7B" w:rsidR="003303B7" w:rsidRPr="00BD2091" w:rsidRDefault="004B0B97" w:rsidP="00BD2091">
      <w:pPr>
        <w:pStyle w:val="Style8"/>
        <w:rPr>
          <w:u w:color="FFFFFF" w:themeColor="background1"/>
        </w:rPr>
      </w:pPr>
      <w:r w:rsidRPr="00BD2091">
        <w:rPr>
          <w:u w:color="FFFFFF" w:themeColor="background1"/>
        </w:rPr>
        <w:t>Vampir</w:t>
      </w:r>
      <w:r w:rsidR="008F368F" w:rsidRPr="00BD2091">
        <w:rPr>
          <w:u w:color="FFFFFF" w:themeColor="background1"/>
        </w:rPr>
        <w:t>e</w:t>
      </w:r>
      <w:r w:rsidRPr="00BD2091">
        <w:rPr>
          <w:u w:color="FFFFFF" w:themeColor="background1"/>
        </w:rPr>
        <w:t xml:space="preserve">a- centaurs, but with the </w:t>
      </w:r>
      <w:r w:rsidRPr="00EA0CB3">
        <w:rPr>
          <w:noProof/>
        </w:rPr>
        <w:t>lower</w:t>
      </w:r>
      <w:r w:rsidR="00BD2091" w:rsidRPr="00EA0CB3">
        <w:rPr>
          <w:noProof/>
        </w:rPr>
        <w:t xml:space="preserve"> body</w:t>
      </w:r>
      <w:r w:rsidR="00BD2091">
        <w:rPr>
          <w:u w:color="FFFFFF" w:themeColor="background1"/>
        </w:rPr>
        <w:t xml:space="preserve"> of </w:t>
      </w:r>
      <w:r w:rsidRPr="00BD2091">
        <w:rPr>
          <w:u w:color="FFFFFF" w:themeColor="background1"/>
        </w:rPr>
        <w:t>wolves</w:t>
      </w:r>
      <w:r w:rsidR="00744BD7" w:rsidRPr="00BD2091">
        <w:rPr>
          <w:u w:color="FFFFFF" w:themeColor="background1"/>
        </w:rPr>
        <w:t xml:space="preserve">.  </w:t>
      </w:r>
      <w:r w:rsidRPr="00BD2091">
        <w:rPr>
          <w:u w:color="FFFFFF" w:themeColor="background1"/>
        </w:rPr>
        <w:t>Can turn into wolves during</w:t>
      </w:r>
      <w:r w:rsidR="00B02D8A" w:rsidRPr="00BD2091">
        <w:rPr>
          <w:u w:color="FFFFFF" w:themeColor="background1"/>
        </w:rPr>
        <w:t xml:space="preserve"> battle</w:t>
      </w:r>
      <w:r w:rsidRPr="00BD2091">
        <w:rPr>
          <w:u w:color="FFFFFF" w:themeColor="background1"/>
        </w:rPr>
        <w:t xml:space="preserve"> </w:t>
      </w:r>
    </w:p>
    <w:p w14:paraId="55BA3469" w14:textId="77777777" w:rsidR="004B0B97" w:rsidRPr="00BD2091" w:rsidRDefault="004B0B97" w:rsidP="00BD2091">
      <w:pPr>
        <w:pStyle w:val="Style8"/>
        <w:rPr>
          <w:u w:color="FFFFFF" w:themeColor="background1"/>
        </w:rPr>
      </w:pPr>
    </w:p>
    <w:p w14:paraId="637973EA" w14:textId="068CF372" w:rsidR="004B0B97" w:rsidRPr="00BD2091" w:rsidRDefault="003303B7" w:rsidP="00BD2091">
      <w:pPr>
        <w:pStyle w:val="Style8"/>
        <w:rPr>
          <w:u w:color="FFFFFF" w:themeColor="background1"/>
        </w:rPr>
      </w:pPr>
      <w:r w:rsidRPr="00BD2091">
        <w:rPr>
          <w:u w:color="FFFFFF" w:themeColor="background1"/>
        </w:rPr>
        <w:t xml:space="preserve">Vancoys </w:t>
      </w:r>
      <w:r w:rsidR="009862E0" w:rsidRPr="00BD2091">
        <w:rPr>
          <w:u w:color="FFFFFF" w:themeColor="background1"/>
        </w:rPr>
        <w:t>–</w:t>
      </w:r>
      <w:r w:rsidR="006C40F4" w:rsidRPr="00BD2091">
        <w:rPr>
          <w:u w:color="FFFFFF" w:themeColor="background1"/>
        </w:rPr>
        <w:t xml:space="preserve">Vancoys are </w:t>
      </w:r>
      <w:r w:rsidR="006C40F4" w:rsidRPr="00BD2091">
        <w:rPr>
          <w:noProof/>
          <w:u w:color="FFFFFF" w:themeColor="background1"/>
        </w:rPr>
        <w:t>lizard</w:t>
      </w:r>
      <w:r w:rsidR="002A40DF" w:rsidRPr="00BD2091">
        <w:rPr>
          <w:noProof/>
          <w:u w:color="FFFFFF" w:themeColor="background1"/>
        </w:rPr>
        <w:t>-</w:t>
      </w:r>
      <w:r w:rsidR="006C40F4" w:rsidRPr="00BD2091">
        <w:rPr>
          <w:noProof/>
          <w:u w:color="FFFFFF" w:themeColor="background1"/>
        </w:rPr>
        <w:t>like</w:t>
      </w:r>
      <w:r w:rsidR="006C40F4" w:rsidRPr="00BD2091">
        <w:rPr>
          <w:u w:color="FFFFFF" w:themeColor="background1"/>
        </w:rPr>
        <w:t xml:space="preserve"> </w:t>
      </w:r>
      <w:r w:rsidR="006C40F4" w:rsidRPr="00BD2091">
        <w:rPr>
          <w:noProof/>
          <w:u w:color="FFFFFF" w:themeColor="background1"/>
        </w:rPr>
        <w:t>warriors</w:t>
      </w:r>
      <w:r w:rsidR="006C40F4" w:rsidRPr="00BD2091">
        <w:rPr>
          <w:u w:color="FFFFFF" w:themeColor="background1"/>
        </w:rPr>
        <w:t xml:space="preserve">. Some are barrel-shaped, and others are </w:t>
      </w:r>
      <w:r w:rsidR="006C40F4" w:rsidRPr="00BD2091">
        <w:rPr>
          <w:noProof/>
        </w:rPr>
        <w:t>tree</w:t>
      </w:r>
      <w:r w:rsidR="00BD2091">
        <w:rPr>
          <w:noProof/>
        </w:rPr>
        <w:t>-</w:t>
      </w:r>
      <w:r w:rsidR="006C40F4" w:rsidRPr="00BD2091">
        <w:rPr>
          <w:noProof/>
        </w:rPr>
        <w:t>shaped</w:t>
      </w:r>
      <w:r w:rsidR="006C40F4" w:rsidRPr="00BD2091">
        <w:rPr>
          <w:u w:color="FFFFFF" w:themeColor="background1"/>
        </w:rPr>
        <w:t xml:space="preserve">. </w:t>
      </w:r>
      <w:r w:rsidR="002A40DF" w:rsidRPr="00BD2091">
        <w:rPr>
          <w:noProof/>
        </w:rPr>
        <w:t>Vanocys</w:t>
      </w:r>
      <w:r w:rsidR="002A40DF" w:rsidRPr="00BD2091">
        <w:rPr>
          <w:u w:color="FFFFFF" w:themeColor="background1"/>
        </w:rPr>
        <w:t xml:space="preserve"> are </w:t>
      </w:r>
      <w:r w:rsidR="002A40DF" w:rsidRPr="00BD2091">
        <w:rPr>
          <w:noProof/>
        </w:rPr>
        <w:t>either</w:t>
      </w:r>
      <w:r w:rsidR="00334450" w:rsidRPr="00BD2091">
        <w:rPr>
          <w:noProof/>
        </w:rPr>
        <w:t xml:space="preserve"> </w:t>
      </w:r>
      <w:r w:rsidR="002A40DF" w:rsidRPr="00BD2091">
        <w:rPr>
          <w:noProof/>
        </w:rPr>
        <w:t>scal</w:t>
      </w:r>
      <w:r w:rsidR="00BD2091">
        <w:rPr>
          <w:noProof/>
        </w:rPr>
        <w:t>e</w:t>
      </w:r>
      <w:r w:rsidR="002A40DF" w:rsidRPr="00BD2091">
        <w:rPr>
          <w:noProof/>
        </w:rPr>
        <w:t>d</w:t>
      </w:r>
      <w:r w:rsidR="002A40DF" w:rsidRPr="00BD2091">
        <w:rPr>
          <w:u w:color="FFFFFF" w:themeColor="background1"/>
        </w:rPr>
        <w:t xml:space="preserve"> or furred. </w:t>
      </w:r>
      <w:r w:rsidR="00AD7326">
        <w:rPr>
          <w:u w:color="FFFFFF" w:themeColor="background1"/>
        </w:rPr>
        <w:t xml:space="preserve"> They can </w:t>
      </w:r>
      <w:r w:rsidR="00AD7326" w:rsidRPr="00AD7326">
        <w:rPr>
          <w:noProof/>
        </w:rPr>
        <w:t>camualoge</w:t>
      </w:r>
      <w:r w:rsidR="00AD7326">
        <w:rPr>
          <w:u w:color="FFFFFF" w:themeColor="background1"/>
        </w:rPr>
        <w:t xml:space="preserve"> their scales/fur to different colors. </w:t>
      </w:r>
      <w:r w:rsidR="00334450" w:rsidRPr="00BD2091">
        <w:rPr>
          <w:u w:color="FFFFFF" w:themeColor="background1"/>
        </w:rPr>
        <w:t xml:space="preserve">Their snouts are short and curved. </w:t>
      </w:r>
      <w:r w:rsidR="006C40F4" w:rsidRPr="00BD2091">
        <w:rPr>
          <w:u w:color="FFFFFF" w:themeColor="background1"/>
        </w:rPr>
        <w:t xml:space="preserve">they're 10-17 </w:t>
      </w:r>
      <w:r w:rsidR="006C40F4" w:rsidRPr="00BD2091">
        <w:rPr>
          <w:noProof/>
          <w:u w:color="FFFFFF" w:themeColor="background1"/>
        </w:rPr>
        <w:t>long</w:t>
      </w:r>
      <w:r w:rsidR="006C40F4" w:rsidRPr="00BD2091">
        <w:rPr>
          <w:u w:color="FFFFFF" w:themeColor="background1"/>
        </w:rPr>
        <w:t xml:space="preserve"> and about 6 ft in height</w:t>
      </w:r>
      <w:r w:rsidR="002A40DF" w:rsidRPr="00BD2091">
        <w:rPr>
          <w:u w:color="FFFFFF" w:themeColor="background1"/>
        </w:rPr>
        <w:t>(not including tail)</w:t>
      </w:r>
      <w:r w:rsidR="006C40F4" w:rsidRPr="00BD2091">
        <w:rPr>
          <w:u w:color="FFFFFF" w:themeColor="background1"/>
        </w:rPr>
        <w:t xml:space="preserve"> Their necks are three Feet.  </w:t>
      </w:r>
      <w:r w:rsidR="00334450" w:rsidRPr="00BD2091">
        <w:rPr>
          <w:u w:color="FFFFFF" w:themeColor="background1"/>
        </w:rPr>
        <w:t xml:space="preserve"> The wings are seven feet long at adulthood and are batlike. </w:t>
      </w:r>
      <w:r w:rsidR="002A40DF" w:rsidRPr="00BD2091">
        <w:rPr>
          <w:u w:color="FFFFFF" w:themeColor="background1"/>
        </w:rPr>
        <w:t xml:space="preserve"> </w:t>
      </w:r>
      <w:r w:rsidR="006C40F4" w:rsidRPr="00BD2091">
        <w:rPr>
          <w:u w:color="FFFFFF" w:themeColor="background1"/>
        </w:rPr>
        <w:t xml:space="preserve">The </w:t>
      </w:r>
      <w:r w:rsidR="006C40F4" w:rsidRPr="00BD2091">
        <w:rPr>
          <w:noProof/>
        </w:rPr>
        <w:t>tail</w:t>
      </w:r>
      <w:r w:rsidR="002A40DF" w:rsidRPr="00BD2091">
        <w:rPr>
          <w:noProof/>
        </w:rPr>
        <w:t xml:space="preserve"> </w:t>
      </w:r>
      <w:r w:rsidR="00BD2091">
        <w:rPr>
          <w:noProof/>
        </w:rPr>
        <w:t>is</w:t>
      </w:r>
      <w:r w:rsidR="002A40DF" w:rsidRPr="00BD2091">
        <w:rPr>
          <w:u w:color="FFFFFF" w:themeColor="background1"/>
        </w:rPr>
        <w:t xml:space="preserve"> </w:t>
      </w:r>
      <w:r w:rsidR="00BD2091">
        <w:rPr>
          <w:u w:color="FFFFFF" w:themeColor="background1"/>
        </w:rPr>
        <w:t>prehensile</w:t>
      </w:r>
      <w:r w:rsidR="005F32A6" w:rsidRPr="00BD2091">
        <w:rPr>
          <w:noProof/>
          <w:u w:color="FFFFFF" w:themeColor="background1"/>
        </w:rPr>
        <w:t>.</w:t>
      </w:r>
      <w:r w:rsidR="002A40DF" w:rsidRPr="00BD2091">
        <w:rPr>
          <w:noProof/>
          <w:u w:color="FFFFFF" w:themeColor="background1"/>
        </w:rPr>
        <w:t xml:space="preserve"> </w:t>
      </w:r>
      <w:r w:rsidR="005F32A6" w:rsidRPr="00BD2091">
        <w:rPr>
          <w:u w:color="FFFFFF" w:themeColor="background1"/>
        </w:rPr>
        <w:t xml:space="preserve"> All Vancoys have </w:t>
      </w:r>
      <w:r w:rsidR="005F32A6" w:rsidRPr="00BD2091">
        <w:rPr>
          <w:noProof/>
          <w:u w:color="FFFFFF" w:themeColor="background1"/>
        </w:rPr>
        <w:t>deadly</w:t>
      </w:r>
      <w:r w:rsidR="00A27B32" w:rsidRPr="00BD2091">
        <w:rPr>
          <w:noProof/>
          <w:u w:color="FFFFFF" w:themeColor="background1"/>
        </w:rPr>
        <w:t>,</w:t>
      </w:r>
      <w:r w:rsidR="002A40DF" w:rsidRPr="00BD2091">
        <w:rPr>
          <w:u w:color="FFFFFF" w:themeColor="background1"/>
        </w:rPr>
        <w:t xml:space="preserve"> foldable, Fangs which can spit up the seven feet. The </w:t>
      </w:r>
      <w:r w:rsidR="002A40DF" w:rsidRPr="00BD2091">
        <w:rPr>
          <w:noProof/>
        </w:rPr>
        <w:t>ve</w:t>
      </w:r>
      <w:r w:rsidR="00BD2091">
        <w:rPr>
          <w:noProof/>
        </w:rPr>
        <w:t>nom</w:t>
      </w:r>
      <w:r w:rsidR="002A40DF" w:rsidRPr="00BD2091">
        <w:rPr>
          <w:u w:color="FFFFFF" w:themeColor="background1"/>
        </w:rPr>
        <w:t xml:space="preserve"> can also be </w:t>
      </w:r>
      <w:r w:rsidR="002A40DF" w:rsidRPr="00BD2091">
        <w:rPr>
          <w:noProof/>
          <w:u w:color="FFFFFF" w:themeColor="background1"/>
        </w:rPr>
        <w:t>injected.</w:t>
      </w:r>
      <w:r w:rsidR="00BD2091" w:rsidRPr="00BD2091">
        <w:rPr>
          <w:noProof/>
          <w:u w:color="FFFFFF" w:themeColor="background1"/>
        </w:rPr>
        <w:t xml:space="preserve"> </w:t>
      </w:r>
      <w:r w:rsidR="002A40DF" w:rsidRPr="00BD2091">
        <w:rPr>
          <w:u w:color="FFFFFF" w:themeColor="background1"/>
        </w:rPr>
        <w:t>The</w:t>
      </w:r>
      <w:r w:rsidR="00A27B32" w:rsidRPr="00BD2091">
        <w:rPr>
          <w:noProof/>
          <w:u w:color="FFFFFF" w:themeColor="background1"/>
        </w:rPr>
        <w:t>re</w:t>
      </w:r>
      <w:r w:rsidR="002A40DF" w:rsidRPr="00BD2091">
        <w:rPr>
          <w:noProof/>
          <w:u w:color="FFFFFF" w:themeColor="background1"/>
        </w:rPr>
        <w:t xml:space="preserve"> </w:t>
      </w:r>
      <w:r w:rsidR="00A27B32" w:rsidRPr="00BD2091">
        <w:rPr>
          <w:noProof/>
          <w:u w:color="FFFFFF" w:themeColor="background1"/>
        </w:rPr>
        <w:t>are</w:t>
      </w:r>
      <w:r w:rsidR="00A27B32" w:rsidRPr="00BD2091">
        <w:rPr>
          <w:u w:color="FFFFFF" w:themeColor="background1"/>
        </w:rPr>
        <w:t xml:space="preserve"> </w:t>
      </w:r>
      <w:r w:rsidR="00A27B32" w:rsidRPr="00BD2091">
        <w:rPr>
          <w:noProof/>
          <w:u w:color="FFFFFF" w:themeColor="background1"/>
        </w:rPr>
        <w:t>four</w:t>
      </w:r>
      <w:r w:rsidR="002A40DF" w:rsidRPr="00BD2091">
        <w:rPr>
          <w:noProof/>
          <w:u w:color="FFFFFF" w:themeColor="background1"/>
        </w:rPr>
        <w:t xml:space="preserve"> </w:t>
      </w:r>
      <w:r w:rsidR="00A27B32" w:rsidRPr="00BD2091">
        <w:rPr>
          <w:noProof/>
          <w:u w:color="FFFFFF" w:themeColor="background1"/>
        </w:rPr>
        <w:t>types</w:t>
      </w:r>
      <w:r w:rsidR="002A40DF" w:rsidRPr="00BD2091">
        <w:rPr>
          <w:u w:color="FFFFFF" w:themeColor="background1"/>
        </w:rPr>
        <w:t xml:space="preserve"> of fire </w:t>
      </w:r>
      <w:r w:rsidR="00EA0CB3" w:rsidRPr="00AD7326">
        <w:rPr>
          <w:noProof/>
        </w:rPr>
        <w:t>tha</w:t>
      </w:r>
      <w:r w:rsidR="002A40DF" w:rsidRPr="00AD7326">
        <w:rPr>
          <w:noProof/>
        </w:rPr>
        <w:t>t</w:t>
      </w:r>
      <w:r w:rsidR="002A40DF" w:rsidRPr="00BD2091">
        <w:rPr>
          <w:u w:color="FFFFFF" w:themeColor="background1"/>
        </w:rPr>
        <w:t xml:space="preserve"> vancoys use, </w:t>
      </w:r>
      <w:r w:rsidR="00A27B32" w:rsidRPr="00BD2091">
        <w:rPr>
          <w:u w:color="FFFFFF" w:themeColor="background1"/>
        </w:rPr>
        <w:t xml:space="preserve"> which will be described throughout the book. Barre</w:t>
      </w:r>
      <w:r w:rsidR="00BD2091">
        <w:rPr>
          <w:u w:color="FFFFFF" w:themeColor="background1"/>
        </w:rPr>
        <w:t>l-shaped vancoy</w:t>
      </w:r>
      <w:r w:rsidR="000442D0" w:rsidRPr="00BD2091">
        <w:rPr>
          <w:u w:color="FFFFFF" w:themeColor="background1"/>
        </w:rPr>
        <w:t>s have Four</w:t>
      </w:r>
      <w:r w:rsidR="00BD2091">
        <w:rPr>
          <w:u w:color="FFFFFF" w:themeColor="background1"/>
        </w:rPr>
        <w:t xml:space="preserve"> f</w:t>
      </w:r>
      <w:r w:rsidR="0098646C" w:rsidRPr="00BD2091">
        <w:rPr>
          <w:u w:color="FFFFFF" w:themeColor="background1"/>
        </w:rPr>
        <w:t xml:space="preserve">eet </w:t>
      </w:r>
      <w:r w:rsidR="00A27B32" w:rsidRPr="00BD2091">
        <w:rPr>
          <w:noProof/>
          <w:u w:color="FFFFFF" w:themeColor="background1"/>
        </w:rPr>
        <w:t>longnecks</w:t>
      </w:r>
      <w:r w:rsidR="002A40DF" w:rsidRPr="00BD2091">
        <w:rPr>
          <w:noProof/>
          <w:u w:color="FFFFFF" w:themeColor="background1"/>
        </w:rPr>
        <w:t>.</w:t>
      </w:r>
    </w:p>
    <w:p w14:paraId="4560B4B2" w14:textId="77777777" w:rsidR="00BF123A" w:rsidRPr="00BD2091" w:rsidRDefault="00BF123A" w:rsidP="00BD2091">
      <w:pPr>
        <w:pStyle w:val="Style8"/>
        <w:rPr>
          <w:u w:color="FFFFFF" w:themeColor="background1"/>
        </w:rPr>
      </w:pPr>
      <w:r w:rsidRPr="00BD2091">
        <w:rPr>
          <w:u w:color="FFFFFF" w:themeColor="background1"/>
        </w:rPr>
        <w:t>LIST OF CHARACTERS</w:t>
      </w:r>
    </w:p>
    <w:p w14:paraId="2A00DE97" w14:textId="53F10574" w:rsidR="00361F9C" w:rsidRPr="00BD2091" w:rsidRDefault="00361F9C" w:rsidP="00BD2091">
      <w:pPr>
        <w:pStyle w:val="Style8"/>
        <w:rPr>
          <w:u w:color="FFFFFF" w:themeColor="background1"/>
        </w:rPr>
      </w:pPr>
      <w:r w:rsidRPr="00BD2091">
        <w:rPr>
          <w:noProof/>
          <w:u w:color="FFFFFF" w:themeColor="background1"/>
        </w:rPr>
        <w:t>Narra</w:t>
      </w:r>
      <w:r w:rsidR="00BD2091">
        <w:rPr>
          <w:noProof/>
          <w:u w:color="FFFFFF" w:themeColor="background1"/>
        </w:rPr>
        <w:t>tors</w:t>
      </w:r>
    </w:p>
    <w:p w14:paraId="7E681D18" w14:textId="7D48B7BD" w:rsidR="00361F9C" w:rsidRPr="00BD2091" w:rsidRDefault="00BD2091" w:rsidP="00BD2091">
      <w:pPr>
        <w:pStyle w:val="Style8"/>
        <w:rPr>
          <w:u w:color="FFFFFF" w:themeColor="background1"/>
        </w:rPr>
      </w:pPr>
      <w:r>
        <w:rPr>
          <w:u w:color="FFFFFF" w:themeColor="background1"/>
        </w:rPr>
        <w:t>B</w:t>
      </w:r>
      <w:r w:rsidR="00361F9C" w:rsidRPr="00BD2091">
        <w:rPr>
          <w:u w:color="FFFFFF" w:themeColor="background1"/>
        </w:rPr>
        <w:t xml:space="preserve">arkbark –young </w:t>
      </w:r>
      <w:r>
        <w:rPr>
          <w:noProof/>
        </w:rPr>
        <w:t>D</w:t>
      </w:r>
      <w:r w:rsidR="00361F9C" w:rsidRPr="00BD2091">
        <w:rPr>
          <w:noProof/>
        </w:rPr>
        <w:t>oberman</w:t>
      </w:r>
      <w:r w:rsidR="00361F9C" w:rsidRPr="00BD2091">
        <w:rPr>
          <w:u w:color="FFFFFF" w:themeColor="background1"/>
        </w:rPr>
        <w:t xml:space="preserve">/lab mix </w:t>
      </w:r>
    </w:p>
    <w:p w14:paraId="660F2E28" w14:textId="77777777" w:rsidR="00BD2091" w:rsidRDefault="00BD2091" w:rsidP="00BD2091">
      <w:pPr>
        <w:pStyle w:val="Style8"/>
        <w:tabs>
          <w:tab w:val="center" w:pos="4680"/>
        </w:tabs>
        <w:rPr>
          <w:u w:color="FFFFFF" w:themeColor="background1"/>
        </w:rPr>
      </w:pPr>
      <w:r w:rsidRPr="00BD2091">
        <w:rPr>
          <w:u w:color="FFFFFF" w:themeColor="background1"/>
        </w:rPr>
        <w:t>O</w:t>
      </w:r>
      <w:r>
        <w:rPr>
          <w:u w:color="FFFFFF" w:themeColor="background1"/>
        </w:rPr>
        <w:t>verjaw- pale green Vancoy</w:t>
      </w:r>
    </w:p>
    <w:p w14:paraId="2753C808" w14:textId="6F6AA7B2" w:rsidR="00361F9C" w:rsidRPr="00BD2091" w:rsidRDefault="00361F9C" w:rsidP="00BD2091">
      <w:pPr>
        <w:pStyle w:val="Style8"/>
        <w:tabs>
          <w:tab w:val="center" w:pos="4680"/>
        </w:tabs>
        <w:rPr>
          <w:u w:color="FFFFFF" w:themeColor="background1"/>
        </w:rPr>
      </w:pPr>
      <w:r w:rsidRPr="00BD2091">
        <w:rPr>
          <w:u w:color="FFFFFF" w:themeColor="background1"/>
        </w:rPr>
        <w:t xml:space="preserve">Other </w:t>
      </w:r>
      <w:r w:rsidRPr="00BD2091">
        <w:rPr>
          <w:noProof/>
          <w:u w:color="FFFFFF" w:themeColor="background1"/>
        </w:rPr>
        <w:t>Imp</w:t>
      </w:r>
      <w:r w:rsidR="00BD2091">
        <w:rPr>
          <w:noProof/>
          <w:u w:color="FFFFFF" w:themeColor="background1"/>
        </w:rPr>
        <w:t>ort</w:t>
      </w:r>
      <w:r w:rsidRPr="00BD2091">
        <w:rPr>
          <w:noProof/>
          <w:u w:color="FFFFFF" w:themeColor="background1"/>
        </w:rPr>
        <w:t>ant</w:t>
      </w:r>
      <w:r w:rsidRPr="00BD2091">
        <w:rPr>
          <w:u w:color="FFFFFF" w:themeColor="background1"/>
        </w:rPr>
        <w:t xml:space="preserve"> </w:t>
      </w:r>
      <w:r w:rsidRPr="00BD2091">
        <w:rPr>
          <w:noProof/>
          <w:u w:color="FFFFFF" w:themeColor="background1"/>
        </w:rPr>
        <w:t>Char</w:t>
      </w:r>
      <w:r w:rsidR="00BD2091">
        <w:rPr>
          <w:noProof/>
          <w:u w:color="FFFFFF" w:themeColor="background1"/>
        </w:rPr>
        <w:t>act</w:t>
      </w:r>
      <w:r w:rsidRPr="00BD2091">
        <w:rPr>
          <w:noProof/>
          <w:u w:color="FFFFFF" w:themeColor="background1"/>
        </w:rPr>
        <w:t>ers</w:t>
      </w:r>
      <w:r w:rsidRPr="00BD2091">
        <w:rPr>
          <w:u w:color="FFFFFF" w:themeColor="background1"/>
        </w:rPr>
        <w:t xml:space="preserve"> </w:t>
      </w:r>
      <w:r w:rsidR="00BD2091" w:rsidRPr="00BD2091">
        <w:rPr>
          <w:u w:color="FFFFFF" w:themeColor="background1"/>
        </w:rPr>
        <w:tab/>
      </w:r>
    </w:p>
    <w:p w14:paraId="542DA529" w14:textId="698B1FFD" w:rsidR="004B0B97" w:rsidRPr="00BD2091" w:rsidRDefault="00BD2091" w:rsidP="00BD2091">
      <w:pPr>
        <w:pStyle w:val="Style8"/>
        <w:rPr>
          <w:u w:color="FFFFFF" w:themeColor="background1"/>
        </w:rPr>
      </w:pPr>
      <w:r>
        <w:rPr>
          <w:u w:color="FFFFFF" w:themeColor="background1"/>
        </w:rPr>
        <w:t>E</w:t>
      </w:r>
      <w:r w:rsidR="004B0B97" w:rsidRPr="00BD2091">
        <w:rPr>
          <w:u w:color="FFFFFF" w:themeColor="background1"/>
        </w:rPr>
        <w:t>arth</w:t>
      </w:r>
    </w:p>
    <w:p w14:paraId="7625EFF5" w14:textId="6422E24B" w:rsidR="004B0B97" w:rsidRPr="00BD2091" w:rsidRDefault="004B0B97" w:rsidP="00BD2091">
      <w:pPr>
        <w:pStyle w:val="Style8"/>
        <w:rPr>
          <w:u w:color="FFFFFF" w:themeColor="background1"/>
        </w:rPr>
      </w:pPr>
      <w:r w:rsidRPr="00BD2091">
        <w:rPr>
          <w:u w:color="FFFFFF" w:themeColor="background1"/>
        </w:rPr>
        <w:t xml:space="preserve">Jazzo- black- and white </w:t>
      </w:r>
      <w:r w:rsidR="00BD2091">
        <w:rPr>
          <w:u w:color="FFFFFF" w:themeColor="background1"/>
        </w:rPr>
        <w:t>C</w:t>
      </w:r>
      <w:r w:rsidRPr="00BD2091">
        <w:rPr>
          <w:noProof/>
        </w:rPr>
        <w:t>hezzo</w:t>
      </w:r>
    </w:p>
    <w:p w14:paraId="28737095" w14:textId="4DA8D3BB" w:rsidR="004B0B97" w:rsidRPr="00BD2091" w:rsidRDefault="00BD2091" w:rsidP="00BD2091">
      <w:pPr>
        <w:pStyle w:val="Style8"/>
        <w:rPr>
          <w:u w:color="FFFFFF" w:themeColor="background1"/>
        </w:rPr>
      </w:pPr>
      <w:r>
        <w:rPr>
          <w:u w:color="FFFFFF" w:themeColor="background1"/>
        </w:rPr>
        <w:t>I</w:t>
      </w:r>
      <w:r w:rsidR="004B0B97" w:rsidRPr="00BD2091">
        <w:rPr>
          <w:u w:color="FFFFFF" w:themeColor="background1"/>
        </w:rPr>
        <w:t xml:space="preserve">sis-flame-red fox </w:t>
      </w:r>
    </w:p>
    <w:p w14:paraId="6FB2D13A" w14:textId="3E3739C0" w:rsidR="004B0B97" w:rsidRPr="00BD2091" w:rsidRDefault="00BD2091" w:rsidP="00BD2091">
      <w:pPr>
        <w:pStyle w:val="Style8"/>
        <w:rPr>
          <w:u w:color="FFFFFF" w:themeColor="background1"/>
        </w:rPr>
      </w:pPr>
      <w:r>
        <w:rPr>
          <w:u w:color="FFFFFF" w:themeColor="background1"/>
        </w:rPr>
        <w:t>R</w:t>
      </w:r>
      <w:r w:rsidR="00A90B60" w:rsidRPr="00BD2091">
        <w:rPr>
          <w:u w:color="FFFFFF" w:themeColor="background1"/>
        </w:rPr>
        <w:t xml:space="preserve">achel – black wolf </w:t>
      </w:r>
    </w:p>
    <w:p w14:paraId="3A119AC0" w14:textId="5124FD4A" w:rsidR="004B0B97" w:rsidRPr="00BD2091" w:rsidRDefault="00BD2091" w:rsidP="00BD2091">
      <w:pPr>
        <w:pStyle w:val="Style8"/>
        <w:rPr>
          <w:u w:color="FFFFFF" w:themeColor="background1"/>
        </w:rPr>
      </w:pPr>
      <w:r>
        <w:rPr>
          <w:u w:color="FFFFFF" w:themeColor="background1"/>
        </w:rPr>
        <w:t>S</w:t>
      </w:r>
      <w:r w:rsidR="004B0B97" w:rsidRPr="00BD2091">
        <w:rPr>
          <w:u w:color="FFFFFF" w:themeColor="background1"/>
        </w:rPr>
        <w:t>lavia</w:t>
      </w:r>
    </w:p>
    <w:p w14:paraId="506A9B2E" w14:textId="34EB8829" w:rsidR="004B0B97" w:rsidRPr="00BD2091" w:rsidRDefault="00BD2091" w:rsidP="00BD2091">
      <w:pPr>
        <w:pStyle w:val="Style8"/>
        <w:rPr>
          <w:u w:color="FFFFFF" w:themeColor="background1"/>
        </w:rPr>
      </w:pPr>
      <w:r>
        <w:rPr>
          <w:u w:color="FFFFFF" w:themeColor="background1"/>
        </w:rPr>
        <w:t>Q</w:t>
      </w:r>
      <w:r w:rsidR="004B0B97" w:rsidRPr="00BD2091">
        <w:rPr>
          <w:u w:color="FFFFFF" w:themeColor="background1"/>
        </w:rPr>
        <w:t>ueen</w:t>
      </w:r>
    </w:p>
    <w:p w14:paraId="24D00EFA" w14:textId="4E372B12" w:rsidR="004B0B97" w:rsidRPr="00BD2091" w:rsidRDefault="00BD2091" w:rsidP="00BD2091">
      <w:pPr>
        <w:pStyle w:val="Style8"/>
        <w:rPr>
          <w:u w:color="FFFFFF" w:themeColor="background1"/>
        </w:rPr>
      </w:pPr>
      <w:r>
        <w:rPr>
          <w:u w:color="FFFFFF" w:themeColor="background1"/>
        </w:rPr>
        <w:t>(leader of S</w:t>
      </w:r>
      <w:r w:rsidR="004B0B97" w:rsidRPr="00BD2091">
        <w:rPr>
          <w:u w:color="FFFFFF" w:themeColor="background1"/>
        </w:rPr>
        <w:t xml:space="preserve">lavia) </w:t>
      </w:r>
    </w:p>
    <w:p w14:paraId="5CDB4970" w14:textId="77777777" w:rsidR="004B0B97" w:rsidRPr="00BD2091" w:rsidRDefault="004B0B97" w:rsidP="00BD2091">
      <w:pPr>
        <w:pStyle w:val="Style8"/>
        <w:rPr>
          <w:u w:color="FFFFFF" w:themeColor="background1"/>
        </w:rPr>
      </w:pPr>
      <w:r w:rsidRPr="00BD2091">
        <w:rPr>
          <w:u w:color="FFFFFF" w:themeColor="background1"/>
        </w:rPr>
        <w:t>Jenna-pink brain-blaster with gray wings</w:t>
      </w:r>
    </w:p>
    <w:p w14:paraId="639D2580" w14:textId="34C255CB" w:rsidR="004B0B97" w:rsidRPr="00BD2091" w:rsidRDefault="00BD2091" w:rsidP="00BD2091">
      <w:pPr>
        <w:pStyle w:val="Style8"/>
        <w:rPr>
          <w:u w:color="FFFFFF" w:themeColor="background1"/>
        </w:rPr>
      </w:pPr>
      <w:r>
        <w:rPr>
          <w:u w:color="FFFFFF" w:themeColor="background1"/>
        </w:rPr>
        <w:t>Prime M</w:t>
      </w:r>
      <w:r w:rsidR="004B0B97" w:rsidRPr="00BD2091">
        <w:rPr>
          <w:u w:color="FFFFFF" w:themeColor="background1"/>
        </w:rPr>
        <w:t>inister</w:t>
      </w:r>
    </w:p>
    <w:p w14:paraId="1EB49B35" w14:textId="77777777" w:rsidR="00463F77" w:rsidRPr="00BD2091" w:rsidRDefault="004B0B97" w:rsidP="00BD2091">
      <w:pPr>
        <w:pStyle w:val="Style8"/>
        <w:rPr>
          <w:u w:color="FFFFFF" w:themeColor="background1"/>
        </w:rPr>
      </w:pPr>
      <w:r w:rsidRPr="00BD2091">
        <w:rPr>
          <w:u w:color="FFFFFF" w:themeColor="background1"/>
        </w:rPr>
        <w:t>(heir to the throne)</w:t>
      </w:r>
      <w:r w:rsidR="00463F77" w:rsidRPr="00BD2091">
        <w:rPr>
          <w:u w:color="FFFFFF" w:themeColor="background1"/>
        </w:rPr>
        <w:t xml:space="preserve"> </w:t>
      </w:r>
    </w:p>
    <w:p w14:paraId="11B315D3" w14:textId="27738287" w:rsidR="00463F77" w:rsidRPr="00BD2091" w:rsidRDefault="00463F77" w:rsidP="00BD2091">
      <w:pPr>
        <w:pStyle w:val="Style8"/>
        <w:rPr>
          <w:u w:color="FFFFFF" w:themeColor="background1"/>
        </w:rPr>
      </w:pPr>
      <w:r w:rsidRPr="00BD2091">
        <w:rPr>
          <w:u w:color="FFFFFF" w:themeColor="background1"/>
        </w:rPr>
        <w:t xml:space="preserve">Tabitha- </w:t>
      </w:r>
      <w:r w:rsidRPr="00AD7326">
        <w:rPr>
          <w:noProof/>
        </w:rPr>
        <w:t>dog</w:t>
      </w:r>
      <w:r w:rsidRPr="00BD2091">
        <w:rPr>
          <w:u w:color="FFFFFF" w:themeColor="background1"/>
        </w:rPr>
        <w:t xml:space="preserve"> with red horns, green eyes, and a green, forked tongue</w:t>
      </w:r>
    </w:p>
    <w:p w14:paraId="1E5903C4" w14:textId="77777777" w:rsidR="004B0B97" w:rsidRPr="00BD2091" w:rsidRDefault="004B0B97" w:rsidP="00BD2091">
      <w:pPr>
        <w:pStyle w:val="Style8"/>
        <w:rPr>
          <w:u w:color="FFFFFF" w:themeColor="background1"/>
        </w:rPr>
      </w:pPr>
    </w:p>
    <w:p w14:paraId="57F22DF3" w14:textId="00F6FBEA" w:rsidR="004B0B97" w:rsidRPr="00BD2091" w:rsidRDefault="00BD2091" w:rsidP="00BD2091">
      <w:pPr>
        <w:pStyle w:val="Style8"/>
        <w:rPr>
          <w:u w:color="FFFFFF" w:themeColor="background1"/>
        </w:rPr>
      </w:pPr>
      <w:r>
        <w:rPr>
          <w:u w:color="FFFFFF" w:themeColor="background1"/>
        </w:rPr>
        <w:t>P</w:t>
      </w:r>
      <w:r w:rsidR="004B0B97" w:rsidRPr="00BD2091">
        <w:rPr>
          <w:u w:color="FFFFFF" w:themeColor="background1"/>
        </w:rPr>
        <w:t>arliament</w:t>
      </w:r>
    </w:p>
    <w:p w14:paraId="00D9A284" w14:textId="2024C58C" w:rsidR="004B0B97" w:rsidRPr="00BD2091" w:rsidRDefault="00BD2091" w:rsidP="00BD2091">
      <w:pPr>
        <w:pStyle w:val="Style8"/>
        <w:rPr>
          <w:u w:color="FFFFFF" w:themeColor="background1"/>
        </w:rPr>
      </w:pPr>
      <w:r>
        <w:rPr>
          <w:u w:color="FFFFFF" w:themeColor="background1"/>
        </w:rPr>
        <w:t>A</w:t>
      </w:r>
      <w:r w:rsidR="004B0B97" w:rsidRPr="00BD2091">
        <w:rPr>
          <w:u w:color="FFFFFF" w:themeColor="background1"/>
        </w:rPr>
        <w:t xml:space="preserve">driamal </w:t>
      </w:r>
      <w:r>
        <w:rPr>
          <w:u w:color="FFFFFF" w:themeColor="background1"/>
        </w:rPr>
        <w:t>Z</w:t>
      </w:r>
      <w:r w:rsidR="004B0B97" w:rsidRPr="00BD2091">
        <w:rPr>
          <w:noProof/>
        </w:rPr>
        <w:t>ok</w:t>
      </w:r>
      <w:r w:rsidR="004B0B97" w:rsidRPr="00BD2091">
        <w:rPr>
          <w:u w:color="FFFFFF" w:themeColor="background1"/>
        </w:rPr>
        <w:t xml:space="preserve">- yellow </w:t>
      </w:r>
      <w:r w:rsidR="004B0B97" w:rsidRPr="00BD2091">
        <w:rPr>
          <w:noProof/>
        </w:rPr>
        <w:t>brainblaster</w:t>
      </w:r>
      <w:r w:rsidR="004B0B97" w:rsidRPr="00BD2091">
        <w:rPr>
          <w:u w:color="FFFFFF" w:themeColor="background1"/>
        </w:rPr>
        <w:t xml:space="preserve"> with pink wings </w:t>
      </w:r>
    </w:p>
    <w:p w14:paraId="383C5042" w14:textId="2C7C20E5" w:rsidR="004B0B97" w:rsidRPr="00BD2091" w:rsidRDefault="00BD2091" w:rsidP="00BD2091">
      <w:pPr>
        <w:pStyle w:val="Style8"/>
        <w:rPr>
          <w:u w:color="FFFFFF" w:themeColor="background1"/>
        </w:rPr>
      </w:pPr>
      <w:r>
        <w:rPr>
          <w:u w:color="FFFFFF" w:themeColor="background1"/>
        </w:rPr>
        <w:t>D</w:t>
      </w:r>
      <w:r w:rsidR="004B0B97" w:rsidRPr="00BD2091">
        <w:rPr>
          <w:u w:color="FFFFFF" w:themeColor="background1"/>
        </w:rPr>
        <w:t xml:space="preserve">r. </w:t>
      </w:r>
      <w:r w:rsidRPr="00BD2091">
        <w:rPr>
          <w:noProof/>
        </w:rPr>
        <w:t>C</w:t>
      </w:r>
      <w:r w:rsidR="004B0B97" w:rsidRPr="00BD2091">
        <w:rPr>
          <w:noProof/>
        </w:rPr>
        <w:t>ass</w:t>
      </w:r>
      <w:r>
        <w:rPr>
          <w:noProof/>
        </w:rPr>
        <w:t>a</w:t>
      </w:r>
      <w:r w:rsidR="004B0B97" w:rsidRPr="00BD2091">
        <w:rPr>
          <w:noProof/>
        </w:rPr>
        <w:t>ndra</w:t>
      </w:r>
      <w:r>
        <w:rPr>
          <w:u w:color="FFFFFF" w:themeColor="background1"/>
        </w:rPr>
        <w:t>-pink brain</w:t>
      </w:r>
      <w:r w:rsidR="004B0B97" w:rsidRPr="00BD2091">
        <w:rPr>
          <w:u w:color="FFFFFF" w:themeColor="background1"/>
        </w:rPr>
        <w:t>blaster with yellow wings</w:t>
      </w:r>
    </w:p>
    <w:p w14:paraId="7CDFD78E" w14:textId="77777777" w:rsidR="00A90B60" w:rsidRPr="00BD2091" w:rsidRDefault="00A90B60" w:rsidP="00BD2091">
      <w:pPr>
        <w:pStyle w:val="Style8"/>
        <w:rPr>
          <w:u w:color="FFFFFF" w:themeColor="background1"/>
        </w:rPr>
      </w:pPr>
      <w:r w:rsidRPr="00BD2091">
        <w:rPr>
          <w:u w:color="FFFFFF" w:themeColor="background1"/>
        </w:rPr>
        <w:t xml:space="preserve">VANCOYIA </w:t>
      </w:r>
    </w:p>
    <w:p w14:paraId="325D5740" w14:textId="1E1CCEA6" w:rsidR="00A90B60" w:rsidRPr="00BD2091" w:rsidRDefault="00A90B60" w:rsidP="00BD2091">
      <w:pPr>
        <w:pStyle w:val="Style8"/>
      </w:pPr>
      <w:r w:rsidRPr="00BD2091">
        <w:t xml:space="preserve">Monkey- pale brown furred, </w:t>
      </w:r>
      <w:r w:rsidR="00BD2091" w:rsidRPr="00EA0CB3">
        <w:rPr>
          <w:noProof/>
        </w:rPr>
        <w:t>tree</w:t>
      </w:r>
      <w:r w:rsidR="00EA0CB3">
        <w:rPr>
          <w:noProof/>
        </w:rPr>
        <w:t>-</w:t>
      </w:r>
      <w:r w:rsidR="00BD2091" w:rsidRPr="00EA0CB3">
        <w:rPr>
          <w:noProof/>
        </w:rPr>
        <w:t>shaped</w:t>
      </w:r>
      <w:r w:rsidR="00BD2091">
        <w:t>, green eyes</w:t>
      </w:r>
    </w:p>
    <w:p w14:paraId="41E9050C" w14:textId="219D6C83" w:rsidR="00A90B60" w:rsidRPr="00BD2091" w:rsidRDefault="00A90B60" w:rsidP="00BD2091">
      <w:pPr>
        <w:pStyle w:val="Style8"/>
      </w:pPr>
      <w:r w:rsidRPr="00BD2091">
        <w:t>Booger-dark brown furred</w:t>
      </w:r>
      <w:r w:rsidR="00BF123A" w:rsidRPr="00BD2091">
        <w:t>,</w:t>
      </w:r>
      <w:r w:rsidR="00BD2091">
        <w:t xml:space="preserve"> </w:t>
      </w:r>
      <w:r w:rsidR="00BD2091" w:rsidRPr="00EA0CB3">
        <w:rPr>
          <w:noProof/>
        </w:rPr>
        <w:t>barrel</w:t>
      </w:r>
      <w:r w:rsidR="00EA0CB3">
        <w:rPr>
          <w:noProof/>
        </w:rPr>
        <w:t>-</w:t>
      </w:r>
      <w:r w:rsidR="00BD2091" w:rsidRPr="00EA0CB3">
        <w:rPr>
          <w:noProof/>
        </w:rPr>
        <w:t>shaped</w:t>
      </w:r>
      <w:r w:rsidR="00BD2091">
        <w:t>, Monkey’s brother, hazel-eyed</w:t>
      </w:r>
    </w:p>
    <w:p w14:paraId="23736C30" w14:textId="77777777" w:rsidR="00B67D02" w:rsidRPr="00BD2091" w:rsidRDefault="00A90B60" w:rsidP="00BD2091">
      <w:pPr>
        <w:pStyle w:val="Style8"/>
      </w:pPr>
      <w:r w:rsidRPr="00BD2091">
        <w:t>Destiny-pale white greyhound with all her fur sticking</w:t>
      </w:r>
      <w:r w:rsidR="00B67D02" w:rsidRPr="00BD2091">
        <w:t xml:space="preserve"> out </w:t>
      </w:r>
      <w:r w:rsidR="00E96EE0" w:rsidRPr="00BD2091">
        <w:t xml:space="preserve"> Barkabrk aunt</w:t>
      </w:r>
    </w:p>
    <w:p w14:paraId="1E0A2436" w14:textId="00CE6BF5" w:rsidR="009C3709" w:rsidRDefault="009C3709" w:rsidP="00BD2091">
      <w:pPr>
        <w:pStyle w:val="Style8"/>
      </w:pPr>
      <w:r w:rsidRPr="00BD2091">
        <w:t>Queen Islandzi-Pale green sc</w:t>
      </w:r>
      <w:r w:rsidR="00BD2091" w:rsidRPr="00BD2091">
        <w:t>al</w:t>
      </w:r>
      <w:r w:rsidRPr="00BD2091">
        <w:t xml:space="preserve">ed, </w:t>
      </w:r>
      <w:r w:rsidRPr="00BD2091">
        <w:rPr>
          <w:noProof/>
        </w:rPr>
        <w:t>tree</w:t>
      </w:r>
      <w:r w:rsidR="00BD2091" w:rsidRPr="00BD2091">
        <w:rPr>
          <w:noProof/>
        </w:rPr>
        <w:t>-</w:t>
      </w:r>
      <w:r w:rsidRPr="00BD2091">
        <w:rPr>
          <w:noProof/>
        </w:rPr>
        <w:t>shaped</w:t>
      </w:r>
      <w:r w:rsidRPr="00BD2091">
        <w:t xml:space="preserve"> </w:t>
      </w:r>
      <w:r w:rsidR="00AD7326">
        <w:t>Vancoy</w:t>
      </w:r>
    </w:p>
    <w:p w14:paraId="6B660A71" w14:textId="3166055E" w:rsidR="00AD7326" w:rsidRPr="00BD2091" w:rsidRDefault="00AD7326" w:rsidP="00BD2091">
      <w:pPr>
        <w:pStyle w:val="Style8"/>
      </w:pPr>
      <w:r>
        <w:t>Spider-Sliver Vancoy, gray wing, barrel-shaped, scaled</w:t>
      </w:r>
    </w:p>
    <w:p w14:paraId="51BC9D52" w14:textId="4662285C" w:rsidR="00810BBB" w:rsidRPr="00BD2091" w:rsidRDefault="00810BBB" w:rsidP="00BD2091">
      <w:pPr>
        <w:pStyle w:val="Style8"/>
      </w:pPr>
      <w:r w:rsidRPr="00BD2091">
        <w:t>Slave</w:t>
      </w:r>
      <w:r w:rsidR="00BD2091" w:rsidRPr="00BD2091">
        <w:t xml:space="preserve"> </w:t>
      </w:r>
      <w:r w:rsidRPr="00BD2091">
        <w:t>owners:</w:t>
      </w:r>
    </w:p>
    <w:p w14:paraId="367B4CFB" w14:textId="1A206C22" w:rsidR="00810BBB" w:rsidRPr="00BD2091" w:rsidRDefault="00810BBB" w:rsidP="00BD2091">
      <w:pPr>
        <w:pStyle w:val="Style8"/>
      </w:pPr>
      <w:r w:rsidRPr="00BD2091">
        <w:t xml:space="preserve">Glee”30 Rock” West Wing- </w:t>
      </w:r>
      <w:r w:rsidRPr="00BD2091">
        <w:rPr>
          <w:noProof/>
        </w:rPr>
        <w:t>blue</w:t>
      </w:r>
      <w:r w:rsidR="00BD2091">
        <w:rPr>
          <w:noProof/>
        </w:rPr>
        <w:t>-</w:t>
      </w:r>
      <w:r w:rsidRPr="00BD2091">
        <w:rPr>
          <w:noProof/>
        </w:rPr>
        <w:t>gray</w:t>
      </w:r>
      <w:r w:rsidRPr="00BD2091">
        <w:t xml:space="preserve"> wolf vampirea </w:t>
      </w:r>
    </w:p>
    <w:p w14:paraId="12984688" w14:textId="38001EA3" w:rsidR="00810BBB" w:rsidRPr="00BD2091" w:rsidRDefault="00810BBB" w:rsidP="00BD2091">
      <w:pPr>
        <w:pStyle w:val="Style8"/>
      </w:pPr>
      <w:r w:rsidRPr="00BD2091">
        <w:t>Yucatan – White wolf vampirea</w:t>
      </w:r>
    </w:p>
    <w:p w14:paraId="69A9E720" w14:textId="77777777" w:rsidR="00810BBB" w:rsidRPr="00BD2091" w:rsidRDefault="00810BBB" w:rsidP="00BD2091">
      <w:pPr>
        <w:pStyle w:val="Style8"/>
        <w:rPr>
          <w:caps/>
          <w:u w:val="wave"/>
        </w:rPr>
      </w:pPr>
    </w:p>
    <w:p w14:paraId="061BFCFE" w14:textId="77777777" w:rsidR="00A90B60" w:rsidRPr="00BD2091" w:rsidRDefault="00A90B60" w:rsidP="00BD2091">
      <w:pPr>
        <w:pStyle w:val="Style8"/>
        <w:rPr>
          <w:caps/>
          <w:u w:val="wave"/>
        </w:rPr>
      </w:pPr>
    </w:p>
    <w:p w14:paraId="7AC559C9" w14:textId="77777777" w:rsidR="004B0B97" w:rsidRPr="00BD2091" w:rsidRDefault="004B0B97" w:rsidP="00BD2091">
      <w:pPr>
        <w:pStyle w:val="Style8"/>
        <w:rPr>
          <w:caps/>
          <w:u w:color="FFFFFF" w:themeColor="background1"/>
        </w:rPr>
      </w:pPr>
    </w:p>
    <w:p w14:paraId="1A6AC8CF" w14:textId="77777777" w:rsidR="00EA0CB3" w:rsidRPr="00BD2091" w:rsidRDefault="004B0B97" w:rsidP="00BD2091">
      <w:pPr>
        <w:pStyle w:val="Style8"/>
        <w:rPr>
          <w:caps/>
        </w:rPr>
      </w:pPr>
      <w:r w:rsidRPr="00BD2091">
        <w:rPr>
          <w:caps/>
        </w:rPr>
        <w:t xml:space="preserve"> </w:t>
      </w:r>
    </w:p>
    <w:sdt>
      <w:sdtPr>
        <w:id w:val="18974207"/>
        <w:docPartObj>
          <w:docPartGallery w:val="Table of Contents"/>
          <w:docPartUnique/>
        </w:docPartObj>
      </w:sdtPr>
      <w:sdtEndPr>
        <w:rPr>
          <w:rFonts w:eastAsiaTheme="minorHAnsi" w:cstheme="minorBidi"/>
          <w:b/>
          <w:bCs/>
          <w:i w:val="0"/>
          <w:noProof/>
          <w:color w:val="auto"/>
          <w:sz w:val="22"/>
          <w:szCs w:val="22"/>
        </w:rPr>
      </w:sdtEndPr>
      <w:sdtContent>
        <w:p w14:paraId="0DA6798E" w14:textId="344580CF" w:rsidR="00EA0CB3" w:rsidRDefault="00EA0CB3" w:rsidP="00EA0CB3">
          <w:pPr>
            <w:pStyle w:val="TOCHeading"/>
          </w:pPr>
          <w:r>
            <w:t>Table of Contents</w:t>
          </w:r>
        </w:p>
        <w:p w14:paraId="0F6B9BBF" w14:textId="77777777" w:rsidR="00EA0CB3" w:rsidRDefault="00EA0CB3">
          <w:pPr>
            <w:pStyle w:val="TOC1"/>
            <w:tabs>
              <w:tab w:val="right" w:leader="dot" w:pos="9350"/>
            </w:tabs>
            <w:rPr>
              <w:rFonts w:cstheme="minorBidi"/>
              <w:noProof/>
            </w:rPr>
          </w:pPr>
          <w:r>
            <w:fldChar w:fldCharType="begin"/>
          </w:r>
          <w:r>
            <w:instrText xml:space="preserve"> TOC \o "1-3" \h \z \u </w:instrText>
          </w:r>
          <w:r>
            <w:fldChar w:fldCharType="separate"/>
          </w:r>
          <w:hyperlink w:anchor="_Toc510538126" w:history="1">
            <w:r w:rsidRPr="004B2BA3">
              <w:rPr>
                <w:rStyle w:val="Hyperlink"/>
                <w:noProof/>
              </w:rPr>
              <w:t>Proluge</w:t>
            </w:r>
            <w:r>
              <w:rPr>
                <w:noProof/>
                <w:webHidden/>
              </w:rPr>
              <w:tab/>
            </w:r>
            <w:r>
              <w:rPr>
                <w:noProof/>
                <w:webHidden/>
              </w:rPr>
              <w:fldChar w:fldCharType="begin"/>
            </w:r>
            <w:r>
              <w:rPr>
                <w:noProof/>
                <w:webHidden/>
              </w:rPr>
              <w:instrText xml:space="preserve"> PAGEREF _Toc510538126 \h </w:instrText>
            </w:r>
            <w:r>
              <w:rPr>
                <w:noProof/>
                <w:webHidden/>
              </w:rPr>
            </w:r>
            <w:r>
              <w:rPr>
                <w:noProof/>
                <w:webHidden/>
              </w:rPr>
              <w:fldChar w:fldCharType="separate"/>
            </w:r>
            <w:r>
              <w:rPr>
                <w:noProof/>
                <w:webHidden/>
              </w:rPr>
              <w:t>6</w:t>
            </w:r>
            <w:r>
              <w:rPr>
                <w:noProof/>
                <w:webHidden/>
              </w:rPr>
              <w:fldChar w:fldCharType="end"/>
            </w:r>
          </w:hyperlink>
        </w:p>
        <w:p w14:paraId="2E429C78" w14:textId="77777777" w:rsidR="00EA0CB3" w:rsidRDefault="00EA0CB3">
          <w:pPr>
            <w:pStyle w:val="TOC1"/>
            <w:tabs>
              <w:tab w:val="right" w:leader="dot" w:pos="9350"/>
            </w:tabs>
            <w:rPr>
              <w:rFonts w:cstheme="minorBidi"/>
              <w:noProof/>
            </w:rPr>
          </w:pPr>
          <w:hyperlink w:anchor="_Toc510538127" w:history="1">
            <w:r w:rsidRPr="004B2BA3">
              <w:rPr>
                <w:rStyle w:val="Hyperlink"/>
                <w:noProof/>
              </w:rPr>
              <w:t>India</w:t>
            </w:r>
            <w:r>
              <w:rPr>
                <w:noProof/>
                <w:webHidden/>
              </w:rPr>
              <w:tab/>
            </w:r>
            <w:r>
              <w:rPr>
                <w:noProof/>
                <w:webHidden/>
              </w:rPr>
              <w:fldChar w:fldCharType="begin"/>
            </w:r>
            <w:r>
              <w:rPr>
                <w:noProof/>
                <w:webHidden/>
              </w:rPr>
              <w:instrText xml:space="preserve"> PAGEREF _Toc510538127 \h </w:instrText>
            </w:r>
            <w:r>
              <w:rPr>
                <w:noProof/>
                <w:webHidden/>
              </w:rPr>
            </w:r>
            <w:r>
              <w:rPr>
                <w:noProof/>
                <w:webHidden/>
              </w:rPr>
              <w:fldChar w:fldCharType="separate"/>
            </w:r>
            <w:r>
              <w:rPr>
                <w:noProof/>
                <w:webHidden/>
              </w:rPr>
              <w:t>6</w:t>
            </w:r>
            <w:r>
              <w:rPr>
                <w:noProof/>
                <w:webHidden/>
              </w:rPr>
              <w:fldChar w:fldCharType="end"/>
            </w:r>
          </w:hyperlink>
        </w:p>
        <w:p w14:paraId="4C797645" w14:textId="60A43A35" w:rsidR="00EA0CB3" w:rsidRDefault="00EA0CB3">
          <w:pPr>
            <w:pStyle w:val="TOC1"/>
            <w:tabs>
              <w:tab w:val="right" w:leader="dot" w:pos="9350"/>
            </w:tabs>
            <w:rPr>
              <w:rFonts w:cstheme="minorBidi"/>
              <w:noProof/>
            </w:rPr>
          </w:pPr>
          <w:hyperlink w:anchor="_Toc510538128" w:history="1">
            <w:r>
              <w:rPr>
                <w:rStyle w:val="Hyperlink"/>
                <w:noProof/>
              </w:rPr>
              <w:t>T</w:t>
            </w:r>
            <w:r w:rsidRPr="004B2BA3">
              <w:rPr>
                <w:rStyle w:val="Hyperlink"/>
                <w:noProof/>
              </w:rPr>
              <w:t>emple of Shadf</w:t>
            </w:r>
            <w:r>
              <w:rPr>
                <w:noProof/>
                <w:webHidden/>
              </w:rPr>
              <w:tab/>
            </w:r>
            <w:r>
              <w:rPr>
                <w:noProof/>
                <w:webHidden/>
              </w:rPr>
              <w:fldChar w:fldCharType="begin"/>
            </w:r>
            <w:r>
              <w:rPr>
                <w:noProof/>
                <w:webHidden/>
              </w:rPr>
              <w:instrText xml:space="preserve"> PAGEREF _Toc510538128 \h </w:instrText>
            </w:r>
            <w:r>
              <w:rPr>
                <w:noProof/>
                <w:webHidden/>
              </w:rPr>
            </w:r>
            <w:r>
              <w:rPr>
                <w:noProof/>
                <w:webHidden/>
              </w:rPr>
              <w:fldChar w:fldCharType="separate"/>
            </w:r>
            <w:r>
              <w:rPr>
                <w:noProof/>
                <w:webHidden/>
              </w:rPr>
              <w:t>6</w:t>
            </w:r>
            <w:r>
              <w:rPr>
                <w:noProof/>
                <w:webHidden/>
              </w:rPr>
              <w:fldChar w:fldCharType="end"/>
            </w:r>
          </w:hyperlink>
        </w:p>
        <w:p w14:paraId="6ABB0443" w14:textId="77777777" w:rsidR="00EA0CB3" w:rsidRDefault="00EA0CB3">
          <w:pPr>
            <w:pStyle w:val="TOC1"/>
            <w:tabs>
              <w:tab w:val="right" w:leader="dot" w:pos="9350"/>
            </w:tabs>
            <w:rPr>
              <w:rFonts w:cstheme="minorBidi"/>
              <w:noProof/>
            </w:rPr>
          </w:pPr>
          <w:hyperlink w:anchor="_Toc510538129" w:history="1">
            <w:r w:rsidRPr="004B2BA3">
              <w:rPr>
                <w:rStyle w:val="Hyperlink"/>
                <w:noProof/>
              </w:rPr>
              <w:t>CHAPTER ONE:</w:t>
            </w:r>
            <w:r>
              <w:rPr>
                <w:noProof/>
                <w:webHidden/>
              </w:rPr>
              <w:tab/>
            </w:r>
            <w:r>
              <w:rPr>
                <w:noProof/>
                <w:webHidden/>
              </w:rPr>
              <w:fldChar w:fldCharType="begin"/>
            </w:r>
            <w:r>
              <w:rPr>
                <w:noProof/>
                <w:webHidden/>
              </w:rPr>
              <w:instrText xml:space="preserve"> PAGEREF _Toc510538129 \h </w:instrText>
            </w:r>
            <w:r>
              <w:rPr>
                <w:noProof/>
                <w:webHidden/>
              </w:rPr>
            </w:r>
            <w:r>
              <w:rPr>
                <w:noProof/>
                <w:webHidden/>
              </w:rPr>
              <w:fldChar w:fldCharType="separate"/>
            </w:r>
            <w:r>
              <w:rPr>
                <w:noProof/>
                <w:webHidden/>
              </w:rPr>
              <w:t>8</w:t>
            </w:r>
            <w:r>
              <w:rPr>
                <w:noProof/>
                <w:webHidden/>
              </w:rPr>
              <w:fldChar w:fldCharType="end"/>
            </w:r>
          </w:hyperlink>
        </w:p>
        <w:p w14:paraId="239F7E52" w14:textId="77777777" w:rsidR="00EA0CB3" w:rsidRDefault="00EA0CB3">
          <w:pPr>
            <w:pStyle w:val="TOC1"/>
            <w:tabs>
              <w:tab w:val="right" w:leader="dot" w:pos="9350"/>
            </w:tabs>
            <w:rPr>
              <w:rFonts w:cstheme="minorBidi"/>
              <w:noProof/>
            </w:rPr>
          </w:pPr>
          <w:hyperlink w:anchor="_Toc510538130" w:history="1">
            <w:r w:rsidRPr="004B2BA3">
              <w:rPr>
                <w:rStyle w:val="Hyperlink"/>
                <w:noProof/>
              </w:rPr>
              <w:t>MEET JAZZO</w:t>
            </w:r>
            <w:r>
              <w:rPr>
                <w:noProof/>
                <w:webHidden/>
              </w:rPr>
              <w:tab/>
            </w:r>
            <w:r>
              <w:rPr>
                <w:noProof/>
                <w:webHidden/>
              </w:rPr>
              <w:fldChar w:fldCharType="begin"/>
            </w:r>
            <w:r>
              <w:rPr>
                <w:noProof/>
                <w:webHidden/>
              </w:rPr>
              <w:instrText xml:space="preserve"> PAGEREF _Toc510538130 \h </w:instrText>
            </w:r>
            <w:r>
              <w:rPr>
                <w:noProof/>
                <w:webHidden/>
              </w:rPr>
            </w:r>
            <w:r>
              <w:rPr>
                <w:noProof/>
                <w:webHidden/>
              </w:rPr>
              <w:fldChar w:fldCharType="separate"/>
            </w:r>
            <w:r>
              <w:rPr>
                <w:noProof/>
                <w:webHidden/>
              </w:rPr>
              <w:t>8</w:t>
            </w:r>
            <w:r>
              <w:rPr>
                <w:noProof/>
                <w:webHidden/>
              </w:rPr>
              <w:fldChar w:fldCharType="end"/>
            </w:r>
          </w:hyperlink>
        </w:p>
        <w:p w14:paraId="38BDCC8F" w14:textId="77777777" w:rsidR="00EA0CB3" w:rsidRDefault="00EA0CB3">
          <w:pPr>
            <w:pStyle w:val="TOC1"/>
            <w:tabs>
              <w:tab w:val="right" w:leader="dot" w:pos="9350"/>
            </w:tabs>
            <w:rPr>
              <w:rFonts w:cstheme="minorBidi"/>
              <w:noProof/>
            </w:rPr>
          </w:pPr>
          <w:hyperlink w:anchor="_Toc510538131" w:history="1">
            <w:r w:rsidRPr="004B2BA3">
              <w:rPr>
                <w:rStyle w:val="Hyperlink"/>
                <w:noProof/>
              </w:rPr>
              <w:t>BARKBARK</w:t>
            </w:r>
            <w:r>
              <w:rPr>
                <w:noProof/>
                <w:webHidden/>
              </w:rPr>
              <w:tab/>
            </w:r>
            <w:r>
              <w:rPr>
                <w:noProof/>
                <w:webHidden/>
              </w:rPr>
              <w:fldChar w:fldCharType="begin"/>
            </w:r>
            <w:r>
              <w:rPr>
                <w:noProof/>
                <w:webHidden/>
              </w:rPr>
              <w:instrText xml:space="preserve"> PAGEREF _Toc510538131 \h </w:instrText>
            </w:r>
            <w:r>
              <w:rPr>
                <w:noProof/>
                <w:webHidden/>
              </w:rPr>
            </w:r>
            <w:r>
              <w:rPr>
                <w:noProof/>
                <w:webHidden/>
              </w:rPr>
              <w:fldChar w:fldCharType="separate"/>
            </w:r>
            <w:r>
              <w:rPr>
                <w:noProof/>
                <w:webHidden/>
              </w:rPr>
              <w:t>8</w:t>
            </w:r>
            <w:r>
              <w:rPr>
                <w:noProof/>
                <w:webHidden/>
              </w:rPr>
              <w:fldChar w:fldCharType="end"/>
            </w:r>
          </w:hyperlink>
        </w:p>
        <w:p w14:paraId="645D4956" w14:textId="77777777" w:rsidR="00EA0CB3" w:rsidRDefault="00EA0CB3">
          <w:pPr>
            <w:pStyle w:val="TOC1"/>
            <w:tabs>
              <w:tab w:val="right" w:leader="dot" w:pos="9350"/>
            </w:tabs>
            <w:rPr>
              <w:rFonts w:cstheme="minorBidi"/>
              <w:noProof/>
            </w:rPr>
          </w:pPr>
          <w:hyperlink w:anchor="_Toc510538132" w:history="1">
            <w:r w:rsidRPr="004B2BA3">
              <w:rPr>
                <w:rStyle w:val="Hyperlink"/>
                <w:noProof/>
              </w:rPr>
              <w:t>Overjaw</w:t>
            </w:r>
            <w:r>
              <w:rPr>
                <w:noProof/>
                <w:webHidden/>
              </w:rPr>
              <w:tab/>
            </w:r>
            <w:r>
              <w:rPr>
                <w:noProof/>
                <w:webHidden/>
              </w:rPr>
              <w:fldChar w:fldCharType="begin"/>
            </w:r>
            <w:r>
              <w:rPr>
                <w:noProof/>
                <w:webHidden/>
              </w:rPr>
              <w:instrText xml:space="preserve"> PAGEREF _Toc510538132 \h </w:instrText>
            </w:r>
            <w:r>
              <w:rPr>
                <w:noProof/>
                <w:webHidden/>
              </w:rPr>
            </w:r>
            <w:r>
              <w:rPr>
                <w:noProof/>
                <w:webHidden/>
              </w:rPr>
              <w:fldChar w:fldCharType="separate"/>
            </w:r>
            <w:r>
              <w:rPr>
                <w:noProof/>
                <w:webHidden/>
              </w:rPr>
              <w:t>10</w:t>
            </w:r>
            <w:r>
              <w:rPr>
                <w:noProof/>
                <w:webHidden/>
              </w:rPr>
              <w:fldChar w:fldCharType="end"/>
            </w:r>
          </w:hyperlink>
        </w:p>
        <w:p w14:paraId="69D35BB4" w14:textId="77777777" w:rsidR="00EA0CB3" w:rsidRDefault="00EA0CB3">
          <w:pPr>
            <w:pStyle w:val="TOC1"/>
            <w:tabs>
              <w:tab w:val="right" w:leader="dot" w:pos="9350"/>
            </w:tabs>
            <w:rPr>
              <w:rFonts w:cstheme="minorBidi"/>
              <w:noProof/>
            </w:rPr>
          </w:pPr>
          <w:hyperlink w:anchor="_Toc510538133" w:history="1">
            <w:r w:rsidRPr="004B2BA3">
              <w:rPr>
                <w:rStyle w:val="Hyperlink"/>
                <w:noProof/>
              </w:rPr>
              <w:t>THE SUGARCANE AND RICE FIELDS OF</w:t>
            </w:r>
            <w:r>
              <w:rPr>
                <w:noProof/>
                <w:webHidden/>
              </w:rPr>
              <w:tab/>
            </w:r>
            <w:r>
              <w:rPr>
                <w:noProof/>
                <w:webHidden/>
              </w:rPr>
              <w:fldChar w:fldCharType="begin"/>
            </w:r>
            <w:r>
              <w:rPr>
                <w:noProof/>
                <w:webHidden/>
              </w:rPr>
              <w:instrText xml:space="preserve"> PAGEREF _Toc510538133 \h </w:instrText>
            </w:r>
            <w:r>
              <w:rPr>
                <w:noProof/>
                <w:webHidden/>
              </w:rPr>
            </w:r>
            <w:r>
              <w:rPr>
                <w:noProof/>
                <w:webHidden/>
              </w:rPr>
              <w:fldChar w:fldCharType="separate"/>
            </w:r>
            <w:r>
              <w:rPr>
                <w:noProof/>
                <w:webHidden/>
              </w:rPr>
              <w:t>10</w:t>
            </w:r>
            <w:r>
              <w:rPr>
                <w:noProof/>
                <w:webHidden/>
              </w:rPr>
              <w:fldChar w:fldCharType="end"/>
            </w:r>
          </w:hyperlink>
        </w:p>
        <w:p w14:paraId="6C720512" w14:textId="77777777" w:rsidR="00EA0CB3" w:rsidRDefault="00EA0CB3">
          <w:pPr>
            <w:pStyle w:val="TOC1"/>
            <w:tabs>
              <w:tab w:val="right" w:leader="dot" w:pos="9350"/>
            </w:tabs>
            <w:rPr>
              <w:rFonts w:cstheme="minorBidi"/>
              <w:noProof/>
            </w:rPr>
          </w:pPr>
          <w:hyperlink w:anchor="_Toc510538134" w:history="1">
            <w:r w:rsidRPr="004B2BA3">
              <w:rPr>
                <w:rStyle w:val="Hyperlink"/>
                <w:noProof/>
              </w:rPr>
              <w:t>HAERI, VANCOYIA</w:t>
            </w:r>
            <w:r>
              <w:rPr>
                <w:noProof/>
                <w:webHidden/>
              </w:rPr>
              <w:tab/>
            </w:r>
            <w:r>
              <w:rPr>
                <w:noProof/>
                <w:webHidden/>
              </w:rPr>
              <w:fldChar w:fldCharType="begin"/>
            </w:r>
            <w:r>
              <w:rPr>
                <w:noProof/>
                <w:webHidden/>
              </w:rPr>
              <w:instrText xml:space="preserve"> PAGEREF _Toc510538134 \h </w:instrText>
            </w:r>
            <w:r>
              <w:rPr>
                <w:noProof/>
                <w:webHidden/>
              </w:rPr>
            </w:r>
            <w:r>
              <w:rPr>
                <w:noProof/>
                <w:webHidden/>
              </w:rPr>
              <w:fldChar w:fldCharType="separate"/>
            </w:r>
            <w:r>
              <w:rPr>
                <w:noProof/>
                <w:webHidden/>
              </w:rPr>
              <w:t>10</w:t>
            </w:r>
            <w:r>
              <w:rPr>
                <w:noProof/>
                <w:webHidden/>
              </w:rPr>
              <w:fldChar w:fldCharType="end"/>
            </w:r>
          </w:hyperlink>
        </w:p>
        <w:p w14:paraId="6D3966F7" w14:textId="77777777" w:rsidR="00EA0CB3" w:rsidRDefault="00EA0CB3">
          <w:pPr>
            <w:pStyle w:val="TOC1"/>
            <w:tabs>
              <w:tab w:val="right" w:leader="dot" w:pos="9350"/>
            </w:tabs>
            <w:rPr>
              <w:rFonts w:cstheme="minorBidi"/>
              <w:noProof/>
            </w:rPr>
          </w:pPr>
          <w:hyperlink w:anchor="_Toc510538135" w:history="1">
            <w:r w:rsidRPr="004B2BA3">
              <w:rPr>
                <w:rStyle w:val="Hyperlink"/>
                <w:noProof/>
              </w:rPr>
              <w:t>(VALOR’S MINION)</w:t>
            </w:r>
            <w:r>
              <w:rPr>
                <w:noProof/>
                <w:webHidden/>
              </w:rPr>
              <w:tab/>
            </w:r>
            <w:r>
              <w:rPr>
                <w:noProof/>
                <w:webHidden/>
              </w:rPr>
              <w:fldChar w:fldCharType="begin"/>
            </w:r>
            <w:r>
              <w:rPr>
                <w:noProof/>
                <w:webHidden/>
              </w:rPr>
              <w:instrText xml:space="preserve"> PAGEREF _Toc510538135 \h </w:instrText>
            </w:r>
            <w:r>
              <w:rPr>
                <w:noProof/>
                <w:webHidden/>
              </w:rPr>
            </w:r>
            <w:r>
              <w:rPr>
                <w:noProof/>
                <w:webHidden/>
              </w:rPr>
              <w:fldChar w:fldCharType="separate"/>
            </w:r>
            <w:r>
              <w:rPr>
                <w:noProof/>
                <w:webHidden/>
              </w:rPr>
              <w:t>10</w:t>
            </w:r>
            <w:r>
              <w:rPr>
                <w:noProof/>
                <w:webHidden/>
              </w:rPr>
              <w:fldChar w:fldCharType="end"/>
            </w:r>
          </w:hyperlink>
        </w:p>
        <w:p w14:paraId="4691F395" w14:textId="64693C91" w:rsidR="00EA0CB3" w:rsidRDefault="00EA0CB3">
          <w:r>
            <w:rPr>
              <w:b/>
              <w:bCs/>
              <w:noProof/>
            </w:rPr>
            <w:fldChar w:fldCharType="end"/>
          </w:r>
        </w:p>
      </w:sdtContent>
    </w:sdt>
    <w:p w14:paraId="00127919" w14:textId="2B87F911" w:rsidR="004B0B97" w:rsidRPr="00BD2091" w:rsidRDefault="004B0B97" w:rsidP="00BD2091">
      <w:pPr>
        <w:pStyle w:val="Style8"/>
        <w:rPr>
          <w:caps/>
        </w:rPr>
      </w:pPr>
    </w:p>
    <w:p w14:paraId="5FBC57F9" w14:textId="77777777" w:rsidR="00182345" w:rsidRDefault="004B0B97" w:rsidP="00BD2091">
      <w:pPr>
        <w:pStyle w:val="Style8"/>
        <w:rPr>
          <w:caps/>
        </w:rPr>
      </w:pPr>
      <w:r w:rsidRPr="00BD2091">
        <w:rPr>
          <w:caps/>
        </w:rPr>
        <w:t xml:space="preserve"> </w:t>
      </w:r>
      <w:r w:rsidR="00182345" w:rsidRPr="00BD2091">
        <w:rPr>
          <w:caps/>
        </w:rPr>
        <w:br w:type="page"/>
      </w:r>
    </w:p>
    <w:p w14:paraId="19822B9C" w14:textId="77777777" w:rsidR="00EA0CB3" w:rsidRDefault="00EA0CB3" w:rsidP="00BD2091">
      <w:pPr>
        <w:pStyle w:val="Style8"/>
        <w:rPr>
          <w:caps/>
        </w:rPr>
      </w:pPr>
    </w:p>
    <w:p w14:paraId="31CFC73B" w14:textId="77777777" w:rsidR="00EA0CB3" w:rsidRDefault="00EA0CB3" w:rsidP="00BD2091">
      <w:pPr>
        <w:pStyle w:val="Style8"/>
        <w:rPr>
          <w:caps/>
        </w:rPr>
      </w:pPr>
    </w:p>
    <w:p w14:paraId="0B1AE7D2" w14:textId="77777777" w:rsidR="00EA0CB3" w:rsidRDefault="00EA0CB3" w:rsidP="00BD2091">
      <w:pPr>
        <w:pStyle w:val="Style8"/>
        <w:rPr>
          <w:caps/>
        </w:rPr>
      </w:pPr>
    </w:p>
    <w:p w14:paraId="223C1E69" w14:textId="77777777" w:rsidR="00EA0CB3" w:rsidRDefault="00EA0CB3" w:rsidP="00BD2091">
      <w:pPr>
        <w:pStyle w:val="Style8"/>
        <w:rPr>
          <w:caps/>
        </w:rPr>
      </w:pPr>
    </w:p>
    <w:p w14:paraId="776761AE" w14:textId="77777777" w:rsidR="00EA0CB3" w:rsidRDefault="00EA0CB3" w:rsidP="00BD2091">
      <w:pPr>
        <w:pStyle w:val="Style8"/>
        <w:rPr>
          <w:caps/>
        </w:rPr>
      </w:pPr>
    </w:p>
    <w:p w14:paraId="541B519C" w14:textId="77777777" w:rsidR="00EA0CB3" w:rsidRDefault="00EA0CB3" w:rsidP="00BD2091">
      <w:pPr>
        <w:pStyle w:val="Style8"/>
        <w:rPr>
          <w:caps/>
        </w:rPr>
      </w:pPr>
    </w:p>
    <w:p w14:paraId="3716C230" w14:textId="77777777" w:rsidR="00EA0CB3" w:rsidRDefault="00EA0CB3" w:rsidP="00BD2091">
      <w:pPr>
        <w:pStyle w:val="Style8"/>
        <w:rPr>
          <w:caps/>
        </w:rPr>
      </w:pPr>
    </w:p>
    <w:p w14:paraId="7F247038" w14:textId="77777777" w:rsidR="00EA0CB3" w:rsidRDefault="00EA0CB3" w:rsidP="00BD2091">
      <w:pPr>
        <w:pStyle w:val="Style8"/>
        <w:rPr>
          <w:caps/>
        </w:rPr>
      </w:pPr>
    </w:p>
    <w:p w14:paraId="33F20ACE" w14:textId="77777777" w:rsidR="00EA0CB3" w:rsidRDefault="00EA0CB3" w:rsidP="00BD2091">
      <w:pPr>
        <w:pStyle w:val="Style8"/>
        <w:rPr>
          <w:caps/>
        </w:rPr>
      </w:pPr>
    </w:p>
    <w:p w14:paraId="6795616B" w14:textId="77777777" w:rsidR="00EA0CB3" w:rsidRDefault="00EA0CB3" w:rsidP="00BD2091">
      <w:pPr>
        <w:pStyle w:val="Style8"/>
        <w:rPr>
          <w:caps/>
        </w:rPr>
      </w:pPr>
    </w:p>
    <w:p w14:paraId="68C724E1" w14:textId="77777777" w:rsidR="00EA0CB3" w:rsidRDefault="00EA0CB3" w:rsidP="00BD2091">
      <w:pPr>
        <w:pStyle w:val="Style8"/>
        <w:rPr>
          <w:caps/>
        </w:rPr>
      </w:pPr>
    </w:p>
    <w:p w14:paraId="3ADEB1DE" w14:textId="77777777" w:rsidR="00EA0CB3" w:rsidRDefault="00EA0CB3" w:rsidP="00BD2091">
      <w:pPr>
        <w:pStyle w:val="Style8"/>
        <w:rPr>
          <w:caps/>
        </w:rPr>
      </w:pPr>
    </w:p>
    <w:p w14:paraId="0C5A5B3B" w14:textId="77777777" w:rsidR="00EA0CB3" w:rsidRDefault="00EA0CB3" w:rsidP="00BD2091">
      <w:pPr>
        <w:pStyle w:val="Style8"/>
        <w:rPr>
          <w:caps/>
        </w:rPr>
      </w:pPr>
    </w:p>
    <w:p w14:paraId="016AA826" w14:textId="77777777" w:rsidR="00EA0CB3" w:rsidRDefault="00EA0CB3" w:rsidP="00BD2091">
      <w:pPr>
        <w:pStyle w:val="Style8"/>
        <w:rPr>
          <w:caps/>
        </w:rPr>
      </w:pPr>
    </w:p>
    <w:p w14:paraId="73C178BE" w14:textId="77777777" w:rsidR="00EA0CB3" w:rsidRDefault="00EA0CB3" w:rsidP="00BD2091">
      <w:pPr>
        <w:pStyle w:val="Style8"/>
        <w:rPr>
          <w:caps/>
        </w:rPr>
      </w:pPr>
    </w:p>
    <w:p w14:paraId="6042010A" w14:textId="77777777" w:rsidR="00EA0CB3" w:rsidRDefault="00EA0CB3" w:rsidP="00BD2091">
      <w:pPr>
        <w:pStyle w:val="Style8"/>
        <w:rPr>
          <w:caps/>
        </w:rPr>
      </w:pPr>
    </w:p>
    <w:p w14:paraId="5F2ED74A" w14:textId="77777777" w:rsidR="00EA0CB3" w:rsidRDefault="00EA0CB3" w:rsidP="00BD2091">
      <w:pPr>
        <w:pStyle w:val="Style8"/>
        <w:rPr>
          <w:caps/>
        </w:rPr>
      </w:pPr>
    </w:p>
    <w:p w14:paraId="230618FC" w14:textId="77777777" w:rsidR="00EA0CB3" w:rsidRDefault="00EA0CB3" w:rsidP="00BD2091">
      <w:pPr>
        <w:pStyle w:val="Style8"/>
        <w:rPr>
          <w:caps/>
        </w:rPr>
      </w:pPr>
    </w:p>
    <w:p w14:paraId="3BF952FD" w14:textId="77777777" w:rsidR="00EA0CB3" w:rsidRDefault="00EA0CB3" w:rsidP="00BD2091">
      <w:pPr>
        <w:pStyle w:val="Style8"/>
        <w:rPr>
          <w:caps/>
        </w:rPr>
      </w:pPr>
    </w:p>
    <w:p w14:paraId="66F18CC6" w14:textId="77777777" w:rsidR="00EA0CB3" w:rsidRPr="00B67D02" w:rsidRDefault="00EA0CB3" w:rsidP="00BD2091">
      <w:pPr>
        <w:pStyle w:val="Style8"/>
        <w:rPr>
          <w:rFonts w:asciiTheme="majorHAnsi" w:hAnsiTheme="majorHAnsi"/>
          <w:u w:color="ED7D31" w:themeColor="accent2"/>
          <w14:glow w14:rad="101600">
            <w14:srgbClr w14:val="FF00FF">
              <w14:alpha w14:val="40000"/>
            </w14:srgbClr>
          </w14:glow>
        </w:rPr>
      </w:pPr>
    </w:p>
    <w:p w14:paraId="5787C585" w14:textId="644CA05C" w:rsidR="00727B3B" w:rsidRPr="00EA0CB3" w:rsidRDefault="00727B3B" w:rsidP="00EA0CB3">
      <w:pPr>
        <w:pStyle w:val="Heading1"/>
      </w:pPr>
    </w:p>
    <w:p w14:paraId="4D518C0D" w14:textId="23FA1436" w:rsidR="00EA0CB3" w:rsidRDefault="00EA0CB3" w:rsidP="00EA0CB3">
      <w:pPr>
        <w:pStyle w:val="Heading1"/>
      </w:pPr>
      <w:r w:rsidRPr="00EA0CB3">
        <w:t xml:space="preserve"> </w:t>
      </w:r>
      <w:bookmarkStart w:id="0" w:name="_Toc510538126"/>
      <w:r>
        <w:t>Proluge</w:t>
      </w:r>
      <w:bookmarkEnd w:id="0"/>
    </w:p>
    <w:p w14:paraId="5AC71EEB" w14:textId="77777777" w:rsidR="00EA0CB3" w:rsidRPr="00EA0CB3" w:rsidRDefault="00EA0CB3" w:rsidP="00EA0CB3"/>
    <w:p w14:paraId="0EB17389" w14:textId="545697F5" w:rsidR="00413E7F" w:rsidRPr="00EA0CB3" w:rsidRDefault="00EA0CB3" w:rsidP="00EA0CB3">
      <w:pPr>
        <w:pStyle w:val="Heading1"/>
      </w:pPr>
      <w:bookmarkStart w:id="1" w:name="_Toc510538127"/>
      <w:r>
        <w:rPr>
          <w:noProof/>
        </w:rPr>
        <w:t>I</w:t>
      </w:r>
      <w:r w:rsidR="002C724F" w:rsidRPr="00EA0CB3">
        <w:rPr>
          <w:noProof/>
        </w:rPr>
        <w:t>ndia</w:t>
      </w:r>
      <w:bookmarkEnd w:id="1"/>
      <w:r w:rsidR="002C724F" w:rsidRPr="00EA0CB3">
        <w:t xml:space="preserve"> </w:t>
      </w:r>
      <w:r w:rsidR="00B02D8A" w:rsidRPr="00EA0CB3">
        <w:t xml:space="preserve"> </w:t>
      </w:r>
    </w:p>
    <w:p w14:paraId="48A9F7AE" w14:textId="08817F5E" w:rsidR="00A92470" w:rsidRPr="00EA0CB3" w:rsidRDefault="00C501FC" w:rsidP="00EA0CB3">
      <w:pPr>
        <w:pStyle w:val="Heading1"/>
      </w:pPr>
      <w:bookmarkStart w:id="2" w:name="_Toc510538128"/>
      <w:r w:rsidRPr="00EA0CB3">
        <w:t xml:space="preserve">temple of </w:t>
      </w:r>
      <w:r w:rsidR="00EA0CB3" w:rsidRPr="00EA0CB3">
        <w:rPr>
          <w:noProof/>
        </w:rPr>
        <w:t>S</w:t>
      </w:r>
      <w:r w:rsidRPr="00EA0CB3">
        <w:rPr>
          <w:noProof/>
        </w:rPr>
        <w:t>h</w:t>
      </w:r>
      <w:r w:rsidR="00EA0CB3" w:rsidRPr="00EA0CB3">
        <w:rPr>
          <w:noProof/>
        </w:rPr>
        <w:t>adf</w:t>
      </w:r>
      <w:bookmarkEnd w:id="2"/>
    </w:p>
    <w:p w14:paraId="3B8FAECB" w14:textId="2EC6C4D7" w:rsidR="00413E7F" w:rsidRDefault="00A92470" w:rsidP="00413E7F">
      <w:pPr>
        <w:pStyle w:val="Style8"/>
      </w:pPr>
      <w:r w:rsidRPr="00334450">
        <w:rPr>
          <w:noProof/>
        </w:rPr>
        <w:t>The</w:t>
      </w:r>
      <w:r w:rsidR="003F3E55" w:rsidRPr="00334450">
        <w:rPr>
          <w:noProof/>
        </w:rPr>
        <w:t xml:space="preserve"> hive-shaped</w:t>
      </w:r>
      <w:r w:rsidR="003F3E55">
        <w:t xml:space="preserve"> </w:t>
      </w:r>
      <w:r w:rsidR="003D6370">
        <w:t xml:space="preserve">Temple was a mini-market with monks in </w:t>
      </w:r>
      <w:r w:rsidR="003F3E55">
        <w:t xml:space="preserve">black robes and farmers praying </w:t>
      </w:r>
      <w:r w:rsidR="00413E7F">
        <w:t>in front of a statue of a giant bat</w:t>
      </w:r>
      <w:r w:rsidR="00821064">
        <w:t xml:space="preserve">.  </w:t>
      </w:r>
      <w:r w:rsidR="00413E7F">
        <w:t>And in the middle of the huge mess is an Indian man with a dirty black robe</w:t>
      </w:r>
      <w:r w:rsidR="00821064">
        <w:t xml:space="preserve"> sitting on a carpet</w:t>
      </w:r>
      <w:r w:rsidR="00413E7F">
        <w:t xml:space="preserve">.  Next to him stood an attendant. </w:t>
      </w:r>
    </w:p>
    <w:p w14:paraId="123180C2" w14:textId="77777777" w:rsidR="00413E7F" w:rsidRDefault="00413E7F" w:rsidP="00413E7F">
      <w:pPr>
        <w:pStyle w:val="Style8"/>
      </w:pPr>
      <w:r>
        <w:tab/>
        <w:t xml:space="preserve">The man began rocking from foot to foot, thinking carefully with eyes closed. </w:t>
      </w:r>
    </w:p>
    <w:p w14:paraId="1025523E" w14:textId="2EE52441" w:rsidR="00413E7F" w:rsidRDefault="00413E7F" w:rsidP="00EA0CB3">
      <w:pPr>
        <w:pStyle w:val="Style8"/>
      </w:pPr>
      <w:r>
        <w:t xml:space="preserve">“Goodmy, come with the </w:t>
      </w:r>
      <w:r w:rsidRPr="00334450">
        <w:rPr>
          <w:noProof/>
        </w:rPr>
        <w:t>parchment</w:t>
      </w:r>
      <w:r w:rsidR="00334450">
        <w:rPr>
          <w:noProof/>
        </w:rPr>
        <w:t>,</w:t>
      </w:r>
      <w:r>
        <w:t xml:space="preserve">”  he said. </w:t>
      </w:r>
    </w:p>
    <w:p w14:paraId="02D0DE1B" w14:textId="77777777" w:rsidR="00413E7F" w:rsidRDefault="00413E7F" w:rsidP="00413E7F">
      <w:pPr>
        <w:pStyle w:val="Style8"/>
      </w:pPr>
      <w:r>
        <w:t xml:space="preserve">The attendant raced over with quill </w:t>
      </w:r>
      <w:r w:rsidR="00727B3B">
        <w:t xml:space="preserve">and parchment. </w:t>
      </w:r>
    </w:p>
    <w:p w14:paraId="21E57386" w14:textId="77777777" w:rsidR="00413E7F" w:rsidRDefault="00727B3B" w:rsidP="00413E7F">
      <w:pPr>
        <w:pStyle w:val="Style8"/>
      </w:pPr>
      <w:r>
        <w:t xml:space="preserve">“Goodmy, this will be the last time I see you alive. </w:t>
      </w:r>
    </w:p>
    <w:p w14:paraId="7A8D9A9E" w14:textId="62721646" w:rsidR="00727B3B" w:rsidRDefault="00727B3B" w:rsidP="00413E7F">
      <w:pPr>
        <w:pStyle w:val="Style8"/>
      </w:pPr>
      <w:r>
        <w:t xml:space="preserve">Goodmy looked </w:t>
      </w:r>
      <w:r w:rsidR="009C3709">
        <w:t>shocked</w:t>
      </w:r>
      <w:r w:rsidR="00EA0CB3">
        <w:t xml:space="preserve">  and said, </w:t>
      </w:r>
      <w:r w:rsidR="009C3709">
        <w:t>”</w:t>
      </w:r>
      <w:r>
        <w:t>Good sir</w:t>
      </w:r>
      <w:r w:rsidR="00821064">
        <w:t>, you</w:t>
      </w:r>
      <w:r>
        <w:t xml:space="preserve"> must be mistaken.”</w:t>
      </w:r>
    </w:p>
    <w:p w14:paraId="2571A66C" w14:textId="77777777" w:rsidR="00727B3B" w:rsidRDefault="00727B3B" w:rsidP="00413E7F">
      <w:pPr>
        <w:pStyle w:val="Style8"/>
      </w:pPr>
      <w:r>
        <w:t>The man looked up.</w:t>
      </w:r>
    </w:p>
    <w:p w14:paraId="140A3D00" w14:textId="77777777" w:rsidR="001D369C" w:rsidRDefault="00727B3B" w:rsidP="00413E7F">
      <w:pPr>
        <w:pStyle w:val="Style8"/>
      </w:pPr>
      <w:r>
        <w:t>“Goodmy, you wil</w:t>
      </w:r>
      <w:r w:rsidR="00674861">
        <w:t xml:space="preserve">l die on the way delivering this prophecy to </w:t>
      </w:r>
      <w:r w:rsidR="00821064">
        <w:t>the great king.</w:t>
      </w:r>
    </w:p>
    <w:p w14:paraId="67D2F294" w14:textId="77777777" w:rsidR="001D369C" w:rsidRDefault="001D369C" w:rsidP="00413E7F">
      <w:pPr>
        <w:pStyle w:val="Style8"/>
      </w:pPr>
      <w:r>
        <w:t>The man closed his eyes</w:t>
      </w:r>
      <w:r w:rsidR="009F3C1F">
        <w:t>.</w:t>
      </w:r>
      <w:r>
        <w:t xml:space="preserve"> </w:t>
      </w:r>
    </w:p>
    <w:p w14:paraId="22B0FFD8" w14:textId="77777777" w:rsidR="00821064" w:rsidRDefault="00821064" w:rsidP="00413E7F">
      <w:pPr>
        <w:pStyle w:val="Style8"/>
      </w:pPr>
      <w:r>
        <w:t xml:space="preserve">“I’m ready” </w:t>
      </w:r>
    </w:p>
    <w:p w14:paraId="7B53C068" w14:textId="77777777" w:rsidR="001D369C" w:rsidRDefault="001D369C" w:rsidP="00413E7F">
      <w:pPr>
        <w:pStyle w:val="Style8"/>
      </w:pPr>
      <w:r>
        <w:t>The attendant started</w:t>
      </w:r>
      <w:r w:rsidR="00443B24">
        <w:t xml:space="preserve"> </w:t>
      </w:r>
      <w:r w:rsidR="009C3709">
        <w:t>writing as</w:t>
      </w:r>
      <w:r>
        <w:t xml:space="preserve"> fast as possible.</w:t>
      </w:r>
    </w:p>
    <w:p w14:paraId="570945CC" w14:textId="77777777" w:rsidR="001D369C" w:rsidRDefault="009F3C1F" w:rsidP="001D369C">
      <w:pPr>
        <w:pStyle w:val="Style7"/>
        <w:rPr>
          <w:i/>
        </w:rPr>
      </w:pPr>
      <w:r>
        <w:rPr>
          <w:i/>
        </w:rPr>
        <w:t>“THERE</w:t>
      </w:r>
      <w:r w:rsidR="001D369C">
        <w:rPr>
          <w:i/>
        </w:rPr>
        <w:t xml:space="preserve"> WILL BE SOME </w:t>
      </w:r>
    </w:p>
    <w:p w14:paraId="19C7923B" w14:textId="77777777" w:rsidR="001D369C" w:rsidRDefault="001D369C" w:rsidP="001D369C">
      <w:pPr>
        <w:pStyle w:val="Style7"/>
        <w:rPr>
          <w:i/>
        </w:rPr>
      </w:pPr>
      <w:r>
        <w:rPr>
          <w:i/>
        </w:rPr>
        <w:t>WHO DEFEAT THE ONE</w:t>
      </w:r>
    </w:p>
    <w:p w14:paraId="1841A339" w14:textId="77777777" w:rsidR="001D369C" w:rsidRDefault="001D369C" w:rsidP="001D369C">
      <w:pPr>
        <w:pStyle w:val="Style7"/>
        <w:rPr>
          <w:i/>
        </w:rPr>
      </w:pPr>
      <w:r>
        <w:rPr>
          <w:i/>
        </w:rPr>
        <w:t>THE FRE</w:t>
      </w:r>
      <w:r w:rsidR="00443B24">
        <w:rPr>
          <w:i/>
        </w:rPr>
        <w:t>E</w:t>
      </w:r>
      <w:r>
        <w:rPr>
          <w:i/>
        </w:rPr>
        <w:t xml:space="preserve">ZING BARK, THE HEART OF DIAMON </w:t>
      </w:r>
    </w:p>
    <w:p w14:paraId="291F879E" w14:textId="77777777" w:rsidR="001D369C" w:rsidRDefault="001D369C" w:rsidP="001D369C">
      <w:pPr>
        <w:pStyle w:val="Style7"/>
        <w:rPr>
          <w:i/>
        </w:rPr>
      </w:pPr>
      <w:r>
        <w:rPr>
          <w:i/>
        </w:rPr>
        <w:t>WILL DEFEAT THE ONE</w:t>
      </w:r>
    </w:p>
    <w:p w14:paraId="29C602E2" w14:textId="77777777" w:rsidR="001D369C" w:rsidRDefault="001D369C" w:rsidP="001D369C">
      <w:pPr>
        <w:pStyle w:val="Style7"/>
        <w:rPr>
          <w:i/>
        </w:rPr>
      </w:pPr>
      <w:r>
        <w:rPr>
          <w:i/>
        </w:rPr>
        <w:t>CREAGON WILL GROW STRONG</w:t>
      </w:r>
    </w:p>
    <w:p w14:paraId="2C694F66" w14:textId="77777777" w:rsidR="001D369C" w:rsidRDefault="00602C18" w:rsidP="001D369C">
      <w:pPr>
        <w:pStyle w:val="Style7"/>
        <w:rPr>
          <w:i/>
        </w:rPr>
      </w:pPr>
      <w:r>
        <w:rPr>
          <w:i/>
        </w:rPr>
        <w:t>A BATTLE WILL GO ON</w:t>
      </w:r>
    </w:p>
    <w:p w14:paraId="5F17D7D7" w14:textId="77777777" w:rsidR="001D369C" w:rsidRDefault="001D369C" w:rsidP="001D369C">
      <w:pPr>
        <w:pStyle w:val="Style7"/>
        <w:rPr>
          <w:i/>
        </w:rPr>
      </w:pPr>
      <w:r>
        <w:rPr>
          <w:i/>
        </w:rPr>
        <w:t>AND A UNION WILL DEFEAT THE ONE</w:t>
      </w:r>
    </w:p>
    <w:p w14:paraId="30C04081" w14:textId="77777777" w:rsidR="001D369C" w:rsidRDefault="001D369C" w:rsidP="001D369C">
      <w:pPr>
        <w:pStyle w:val="Style7"/>
        <w:rPr>
          <w:i/>
        </w:rPr>
      </w:pPr>
    </w:p>
    <w:p w14:paraId="5A774FD5" w14:textId="77777777" w:rsidR="001D369C" w:rsidRDefault="001D369C" w:rsidP="001D369C">
      <w:pPr>
        <w:pStyle w:val="Style7"/>
        <w:rPr>
          <w:i/>
        </w:rPr>
      </w:pPr>
      <w:r>
        <w:rPr>
          <w:i/>
        </w:rPr>
        <w:t>EVIL</w:t>
      </w:r>
    </w:p>
    <w:p w14:paraId="2E3E7659" w14:textId="77777777" w:rsidR="001D369C" w:rsidRDefault="001D369C" w:rsidP="001D369C">
      <w:pPr>
        <w:pStyle w:val="Style7"/>
        <w:rPr>
          <w:i/>
        </w:rPr>
      </w:pPr>
      <w:r>
        <w:rPr>
          <w:i/>
        </w:rPr>
        <w:t>WICKED</w:t>
      </w:r>
    </w:p>
    <w:p w14:paraId="2D4EF140" w14:textId="77777777" w:rsidR="001D369C" w:rsidRDefault="001D369C" w:rsidP="001D369C">
      <w:pPr>
        <w:pStyle w:val="Style7"/>
        <w:rPr>
          <w:i/>
        </w:rPr>
      </w:pPr>
      <w:r>
        <w:rPr>
          <w:i/>
        </w:rPr>
        <w:t xml:space="preserve"> THE ONE WILL KILL FOR </w:t>
      </w:r>
      <w:r w:rsidR="00443B24">
        <w:rPr>
          <w:i/>
        </w:rPr>
        <w:t>LOVE</w:t>
      </w:r>
      <w:r w:rsidR="009F3C1F">
        <w:rPr>
          <w:i/>
        </w:rPr>
        <w:t>.</w:t>
      </w:r>
    </w:p>
    <w:p w14:paraId="4889F193" w14:textId="77777777" w:rsidR="00E96EE0" w:rsidRDefault="00E96EE0" w:rsidP="001D369C">
      <w:pPr>
        <w:pStyle w:val="Style7"/>
        <w:rPr>
          <w:i/>
        </w:rPr>
      </w:pPr>
      <w:r>
        <w:rPr>
          <w:i/>
        </w:rPr>
        <w:t>XENOPHOBIC, EVIL</w:t>
      </w:r>
    </w:p>
    <w:p w14:paraId="6F057F9F" w14:textId="77777777" w:rsidR="00E96EE0" w:rsidRDefault="00E96EE0" w:rsidP="001D369C">
      <w:pPr>
        <w:pStyle w:val="Style7"/>
        <w:rPr>
          <w:i/>
        </w:rPr>
      </w:pPr>
      <w:r>
        <w:rPr>
          <w:i/>
        </w:rPr>
        <w:t>-NOT ONE WORD WILL DESCRIBE HER.</w:t>
      </w:r>
    </w:p>
    <w:p w14:paraId="40FDF431" w14:textId="77777777" w:rsidR="00E96EE0" w:rsidRDefault="00E96EE0" w:rsidP="001D369C">
      <w:pPr>
        <w:pStyle w:val="Style7"/>
        <w:rPr>
          <w:i/>
        </w:rPr>
      </w:pPr>
      <w:r>
        <w:rPr>
          <w:i/>
        </w:rPr>
        <w:t xml:space="preserve"> SHE KILLS, </w:t>
      </w:r>
    </w:p>
    <w:p w14:paraId="698DD856" w14:textId="77777777" w:rsidR="00E96EE0" w:rsidRDefault="00E96EE0" w:rsidP="001D369C">
      <w:pPr>
        <w:pStyle w:val="Style7"/>
        <w:rPr>
          <w:i/>
        </w:rPr>
      </w:pPr>
      <w:r>
        <w:rPr>
          <w:i/>
        </w:rPr>
        <w:t>EATS SOULS</w:t>
      </w:r>
    </w:p>
    <w:p w14:paraId="01B14199" w14:textId="77777777" w:rsidR="00E96EE0" w:rsidRDefault="00E96EE0" w:rsidP="001D369C">
      <w:pPr>
        <w:pStyle w:val="Style7"/>
        <w:rPr>
          <w:i/>
        </w:rPr>
      </w:pPr>
      <w:r>
        <w:rPr>
          <w:i/>
        </w:rPr>
        <w:t>TEARS FAMILIES APART</w:t>
      </w:r>
    </w:p>
    <w:p w14:paraId="082E42B5" w14:textId="77777777" w:rsidR="000C1FA6" w:rsidRDefault="000C1FA6" w:rsidP="001D369C">
      <w:pPr>
        <w:pStyle w:val="Style7"/>
        <w:rPr>
          <w:i/>
        </w:rPr>
      </w:pPr>
      <w:r>
        <w:rPr>
          <w:i/>
        </w:rPr>
        <w:t>FOR FUN.</w:t>
      </w:r>
    </w:p>
    <w:p w14:paraId="71C1CF1A" w14:textId="77777777" w:rsidR="000C1FA6" w:rsidRDefault="000C1FA6" w:rsidP="001D369C">
      <w:pPr>
        <w:pStyle w:val="Style7"/>
        <w:rPr>
          <w:i/>
        </w:rPr>
      </w:pPr>
      <w:r>
        <w:rPr>
          <w:i/>
        </w:rPr>
        <w:t>SHE</w:t>
      </w:r>
    </w:p>
    <w:p w14:paraId="333315DE" w14:textId="77777777" w:rsidR="000C1FA6" w:rsidRDefault="000C1FA6" w:rsidP="001D369C">
      <w:pPr>
        <w:pStyle w:val="Style7"/>
        <w:rPr>
          <w:i/>
        </w:rPr>
      </w:pPr>
      <w:r>
        <w:rPr>
          <w:i/>
        </w:rPr>
        <w:t>MUST BE STOPPED.</w:t>
      </w:r>
    </w:p>
    <w:p w14:paraId="49DAB2E6" w14:textId="77777777" w:rsidR="00443B24" w:rsidRDefault="00443B24" w:rsidP="001D369C">
      <w:pPr>
        <w:pStyle w:val="Style7"/>
        <w:rPr>
          <w:i/>
        </w:rPr>
      </w:pPr>
    </w:p>
    <w:p w14:paraId="660E05CF" w14:textId="77777777" w:rsidR="009F3C1F" w:rsidRDefault="009F3C1F" w:rsidP="001D369C">
      <w:pPr>
        <w:pStyle w:val="Style7"/>
        <w:rPr>
          <w:i/>
        </w:rPr>
      </w:pPr>
      <w:r>
        <w:rPr>
          <w:i/>
        </w:rPr>
        <w:t>WAR WILL COMMENCE</w:t>
      </w:r>
    </w:p>
    <w:p w14:paraId="4301B163" w14:textId="77777777" w:rsidR="009F3C1F" w:rsidRDefault="009F3C1F" w:rsidP="001D369C">
      <w:pPr>
        <w:pStyle w:val="Style7"/>
        <w:rPr>
          <w:i/>
        </w:rPr>
      </w:pPr>
      <w:r>
        <w:rPr>
          <w:i/>
        </w:rPr>
        <w:t>ONE WILL DIE</w:t>
      </w:r>
    </w:p>
    <w:p w14:paraId="32FEFEFA" w14:textId="77777777" w:rsidR="009F3C1F" w:rsidRDefault="009F3C1F" w:rsidP="001D369C">
      <w:pPr>
        <w:pStyle w:val="Style7"/>
        <w:rPr>
          <w:i/>
        </w:rPr>
      </w:pPr>
      <w:r>
        <w:rPr>
          <w:i/>
        </w:rPr>
        <w:t>OTHER</w:t>
      </w:r>
      <w:r w:rsidR="00443B24">
        <w:rPr>
          <w:i/>
        </w:rPr>
        <w:t>S</w:t>
      </w:r>
      <w:r>
        <w:rPr>
          <w:i/>
        </w:rPr>
        <w:t xml:space="preserve"> WILL FALL</w:t>
      </w:r>
    </w:p>
    <w:p w14:paraId="7B8898C1" w14:textId="12D43AAF" w:rsidR="009F3C1F" w:rsidRDefault="00783F22" w:rsidP="001D369C">
      <w:pPr>
        <w:pStyle w:val="Style7"/>
        <w:rPr>
          <w:i/>
        </w:rPr>
      </w:pPr>
      <w:r>
        <w:rPr>
          <w:i/>
        </w:rPr>
        <w:t xml:space="preserve">THE </w:t>
      </w:r>
      <w:r w:rsidRPr="00334450">
        <w:rPr>
          <w:i/>
          <w:noProof/>
        </w:rPr>
        <w:t>FRE</w:t>
      </w:r>
      <w:r w:rsidR="00334450">
        <w:rPr>
          <w:i/>
          <w:noProof/>
        </w:rPr>
        <w:t>E</w:t>
      </w:r>
      <w:r w:rsidRPr="00334450">
        <w:rPr>
          <w:i/>
          <w:noProof/>
        </w:rPr>
        <w:t>ZING</w:t>
      </w:r>
      <w:r>
        <w:rPr>
          <w:i/>
        </w:rPr>
        <w:t xml:space="preserve"> BARK, THE HEART OF DIAMON </w:t>
      </w:r>
      <w:r w:rsidR="009F3C1F">
        <w:rPr>
          <w:i/>
        </w:rPr>
        <w:t xml:space="preserve"> </w:t>
      </w:r>
      <w:r w:rsidR="00602C18">
        <w:rPr>
          <w:i/>
        </w:rPr>
        <w:t xml:space="preserve"> </w:t>
      </w:r>
      <w:r w:rsidR="009F3C1F">
        <w:rPr>
          <w:i/>
        </w:rPr>
        <w:t xml:space="preserve">WILL </w:t>
      </w:r>
      <w:r w:rsidR="00443B24">
        <w:rPr>
          <w:i/>
        </w:rPr>
        <w:t>BATTLE TO THE END</w:t>
      </w:r>
    </w:p>
    <w:p w14:paraId="42591F72" w14:textId="77777777" w:rsidR="009F3C1F" w:rsidRDefault="009F3C1F" w:rsidP="001D369C">
      <w:pPr>
        <w:pStyle w:val="Style7"/>
        <w:rPr>
          <w:i/>
        </w:rPr>
      </w:pPr>
      <w:r>
        <w:rPr>
          <w:i/>
        </w:rPr>
        <w:t>AND DEFEAT THE ONE.</w:t>
      </w:r>
    </w:p>
    <w:p w14:paraId="701831A7" w14:textId="77777777" w:rsidR="00594D3B" w:rsidRDefault="009F3C1F" w:rsidP="009F3C1F">
      <w:pPr>
        <w:pStyle w:val="Style8"/>
      </w:pPr>
      <w:r>
        <w:t xml:space="preserve"> </w:t>
      </w:r>
    </w:p>
    <w:p w14:paraId="6B35BA51" w14:textId="77777777" w:rsidR="00262B7A" w:rsidRPr="00EA0CB3" w:rsidRDefault="009F3C1F" w:rsidP="00EA0CB3">
      <w:pPr>
        <w:pStyle w:val="Heading1"/>
      </w:pPr>
      <w:bookmarkStart w:id="3" w:name="_Toc510538129"/>
      <w:r w:rsidRPr="00EA0CB3">
        <w:t>CHAPTER ONE:</w:t>
      </w:r>
      <w:bookmarkEnd w:id="3"/>
    </w:p>
    <w:p w14:paraId="0739AFF0" w14:textId="77777777" w:rsidR="0049232B" w:rsidRPr="00EA0CB3" w:rsidRDefault="009F3C1F" w:rsidP="00EA0CB3">
      <w:pPr>
        <w:pStyle w:val="Heading1"/>
      </w:pPr>
      <w:r w:rsidRPr="00EA0CB3">
        <w:t xml:space="preserve"> </w:t>
      </w:r>
      <w:bookmarkStart w:id="4" w:name="_Toc510538130"/>
      <w:r w:rsidR="001774E0" w:rsidRPr="00EA0CB3">
        <w:t>MEET JAZZO</w:t>
      </w:r>
      <w:bookmarkEnd w:id="4"/>
      <w:r w:rsidR="0049232B" w:rsidRPr="00EA0CB3">
        <w:t xml:space="preserve"> </w:t>
      </w:r>
    </w:p>
    <w:p w14:paraId="4B1F3D10" w14:textId="77777777" w:rsidR="009F3C1F" w:rsidRPr="00EA0CB3" w:rsidRDefault="0049232B" w:rsidP="00EA0CB3">
      <w:pPr>
        <w:pStyle w:val="Heading1"/>
      </w:pPr>
      <w:bookmarkStart w:id="5" w:name="_Toc510538131"/>
      <w:r w:rsidRPr="00EA0CB3">
        <w:t>BARKBARK</w:t>
      </w:r>
      <w:bookmarkEnd w:id="5"/>
    </w:p>
    <w:p w14:paraId="08767578" w14:textId="72EA0477" w:rsidR="00594D3B" w:rsidRDefault="00594D3B" w:rsidP="009F3C1F">
      <w:pPr>
        <w:pStyle w:val="Style8"/>
      </w:pPr>
      <w:r>
        <w:t xml:space="preserve">“Just </w:t>
      </w:r>
      <w:r w:rsidRPr="00334450">
        <w:rPr>
          <w:noProof/>
        </w:rPr>
        <w:t>great</w:t>
      </w:r>
      <w:r w:rsidR="00334450">
        <w:rPr>
          <w:noProof/>
        </w:rPr>
        <w:t>,</w:t>
      </w:r>
      <w:r w:rsidR="002263EB">
        <w:t xml:space="preserve">”  </w:t>
      </w:r>
      <w:r w:rsidR="001774E0">
        <w:t xml:space="preserve">I muttered under </w:t>
      </w:r>
      <w:r w:rsidR="008F368F">
        <w:t>my breath</w:t>
      </w:r>
      <w:r>
        <w:t>.</w:t>
      </w:r>
    </w:p>
    <w:p w14:paraId="43852A3A" w14:textId="77777777" w:rsidR="00594D3B" w:rsidRDefault="005B4E1C" w:rsidP="005B4E1C">
      <w:pPr>
        <w:pStyle w:val="Style8"/>
        <w:tabs>
          <w:tab w:val="left" w:pos="3327"/>
        </w:tabs>
      </w:pPr>
      <w:r>
        <w:t xml:space="preserve">I </w:t>
      </w:r>
      <w:r w:rsidR="00594D3B">
        <w:t xml:space="preserve">paused and looked up. </w:t>
      </w:r>
    </w:p>
    <w:p w14:paraId="66B1BE4C" w14:textId="1667E5A5" w:rsidR="00594D3B" w:rsidRDefault="00594D3B" w:rsidP="009F3C1F">
      <w:pPr>
        <w:pStyle w:val="Style8"/>
      </w:pPr>
      <w:r>
        <w:t>On t</w:t>
      </w:r>
      <w:r w:rsidR="001774E0">
        <w:t xml:space="preserve">he long, dirt forest path, </w:t>
      </w:r>
      <w:r w:rsidR="001774E0" w:rsidRPr="00BD2091">
        <w:rPr>
          <w:noProof/>
        </w:rPr>
        <w:t>four</w:t>
      </w:r>
      <w:r w:rsidRPr="00BD2091">
        <w:rPr>
          <w:noProof/>
        </w:rPr>
        <w:t xml:space="preserve"> </w:t>
      </w:r>
      <w:r w:rsidR="009C3709">
        <w:t>Myrons</w:t>
      </w:r>
      <w:r>
        <w:t xml:space="preserve"> </w:t>
      </w:r>
      <w:r w:rsidR="00BD2091">
        <w:t xml:space="preserve">–three brown, one blue-gray- </w:t>
      </w:r>
      <w:r>
        <w:t xml:space="preserve">stood in front of </w:t>
      </w:r>
      <w:r w:rsidR="005B4E1C">
        <w:t>me, blocking my way home f</w:t>
      </w:r>
      <w:r w:rsidR="0049232B">
        <w:t>r</w:t>
      </w:r>
      <w:r w:rsidR="005B4E1C">
        <w:t>om a rather tiring day of school.</w:t>
      </w:r>
    </w:p>
    <w:p w14:paraId="4BDE5189" w14:textId="77777777" w:rsidR="00594D3B" w:rsidRDefault="005B4E1C" w:rsidP="009F3C1F">
      <w:pPr>
        <w:pStyle w:val="Style8"/>
      </w:pPr>
      <w:r>
        <w:t>The leader</w:t>
      </w:r>
      <w:r w:rsidR="00594D3B">
        <w:t xml:space="preserve"> was </w:t>
      </w:r>
      <w:r>
        <w:t xml:space="preserve">a </w:t>
      </w:r>
      <w:r w:rsidR="00594D3B">
        <w:t xml:space="preserve">blue-gray Myron who stared him down with </w:t>
      </w:r>
      <w:r w:rsidR="002263EB">
        <w:t>walnut colored</w:t>
      </w:r>
      <w:r w:rsidR="00594D3B">
        <w:t xml:space="preserve"> and peanut sized eyes.</w:t>
      </w:r>
    </w:p>
    <w:p w14:paraId="2AEACC23" w14:textId="77777777" w:rsidR="00594D3B" w:rsidRDefault="00594D3B" w:rsidP="009F3C1F">
      <w:pPr>
        <w:pStyle w:val="Style8"/>
        <w:rPr>
          <w:i/>
        </w:rPr>
      </w:pPr>
      <w:r>
        <w:rPr>
          <w:i/>
        </w:rPr>
        <w:t>His brain is the size of a peanut</w:t>
      </w:r>
      <w:r w:rsidR="002263EB">
        <w:rPr>
          <w:i/>
        </w:rPr>
        <w:t xml:space="preserve">.  </w:t>
      </w:r>
      <w:r>
        <w:rPr>
          <w:i/>
        </w:rPr>
        <w:t>I thought</w:t>
      </w:r>
      <w:r w:rsidR="002263EB">
        <w:rPr>
          <w:i/>
        </w:rPr>
        <w:t xml:space="preserve">.  </w:t>
      </w:r>
      <w:r>
        <w:rPr>
          <w:i/>
        </w:rPr>
        <w:t>If they make me late g</w:t>
      </w:r>
      <w:r w:rsidR="005B4E1C">
        <w:rPr>
          <w:i/>
        </w:rPr>
        <w:t>etting home, I will kill</w:t>
      </w:r>
      <w:r w:rsidR="006B2173">
        <w:rPr>
          <w:i/>
        </w:rPr>
        <w:t xml:space="preserve"> someone</w:t>
      </w:r>
      <w:r w:rsidR="005B4E1C">
        <w:rPr>
          <w:i/>
        </w:rPr>
        <w:t>.</w:t>
      </w:r>
    </w:p>
    <w:p w14:paraId="0CA62C9D" w14:textId="77777777" w:rsidR="00594D3B" w:rsidRDefault="00594D3B" w:rsidP="009F3C1F">
      <w:pPr>
        <w:pStyle w:val="Style8"/>
      </w:pPr>
      <w:r>
        <w:t>I gritted my teeth angrily.</w:t>
      </w:r>
    </w:p>
    <w:p w14:paraId="5E0A4AF7" w14:textId="4CDF5FC5" w:rsidR="00594D3B" w:rsidRDefault="00594D3B" w:rsidP="009F3C1F">
      <w:pPr>
        <w:pStyle w:val="Style8"/>
      </w:pPr>
      <w:r>
        <w:t>“What is it?</w:t>
      </w:r>
      <w:r w:rsidR="002263EB">
        <w:t xml:space="preserve">”  </w:t>
      </w:r>
      <w:r>
        <w:t xml:space="preserve">I </w:t>
      </w:r>
      <w:r w:rsidRPr="00334450">
        <w:rPr>
          <w:noProof/>
        </w:rPr>
        <w:t>growled</w:t>
      </w:r>
      <w:r>
        <w:t xml:space="preserve"> I had enough of any living being’s tricks.</w:t>
      </w:r>
    </w:p>
    <w:p w14:paraId="4BEACDF5" w14:textId="77777777" w:rsidR="005803B2" w:rsidRDefault="00594D3B" w:rsidP="009F3C1F">
      <w:pPr>
        <w:pStyle w:val="Style8"/>
      </w:pPr>
      <w:r>
        <w:t>The leader squared his shoulde</w:t>
      </w:r>
      <w:r w:rsidR="005803B2">
        <w:t xml:space="preserve">rs and </w:t>
      </w:r>
      <w:r w:rsidR="002263EB">
        <w:t>stared.</w:t>
      </w:r>
    </w:p>
    <w:p w14:paraId="09EBFCE2" w14:textId="3364A3CC" w:rsidR="00594D3B" w:rsidRPr="00BD2091" w:rsidRDefault="00BD2091" w:rsidP="00BD2091">
      <w:pPr>
        <w:pStyle w:val="Style9"/>
      </w:pPr>
      <w:r>
        <w:sym w:font="Symbol" w:char="F05C"/>
      </w:r>
      <w:r w:rsidR="005803B2" w:rsidRPr="00BD2091">
        <w:t>Barkbark Strongjaw Alouidor, you are under arrest for being in a potentially dangerous</w:t>
      </w:r>
      <w:r w:rsidR="004E58E9" w:rsidRPr="00BD2091">
        <w:t xml:space="preserve"> seer</w:t>
      </w:r>
      <w:r w:rsidRPr="00BD2091">
        <w:t>, decreed by Queen Jenna.</w:t>
      </w:r>
      <w:r w:rsidRPr="00BD2091">
        <w:sym w:font="Symbol" w:char="F05C"/>
      </w:r>
      <w:r>
        <w:t xml:space="preserve"> </w:t>
      </w:r>
    </w:p>
    <w:p w14:paraId="3D512B84" w14:textId="77777777" w:rsidR="00284FD0" w:rsidRDefault="006B2173" w:rsidP="009F3C1F">
      <w:pPr>
        <w:pStyle w:val="Style8"/>
      </w:pPr>
      <w:r>
        <w:t>Who the hell is Queen Jenna</w:t>
      </w:r>
      <w:r w:rsidR="009C3709">
        <w:t xml:space="preserve">?  </w:t>
      </w:r>
      <w:r w:rsidR="00284FD0">
        <w:t>Well, anyways, she sounds like a bitch</w:t>
      </w:r>
      <w:r w:rsidR="009C3709">
        <w:t xml:space="preserve">.  </w:t>
      </w:r>
      <w:r w:rsidR="00BD577C">
        <w:t>“</w:t>
      </w:r>
    </w:p>
    <w:p w14:paraId="3E36AA0A" w14:textId="5AA222F1" w:rsidR="00EA0CB3" w:rsidRDefault="00EA0CB3" w:rsidP="00EA0CB3">
      <w:pPr>
        <w:pStyle w:val="Style9"/>
      </w:pPr>
      <w:r>
        <w:sym w:font="Symbol" w:char="F05C"/>
      </w:r>
      <w:r>
        <w:t>How dare you?</w:t>
      </w:r>
      <w:r>
        <w:sym w:font="Symbol" w:char="F05C"/>
      </w:r>
    </w:p>
    <w:p w14:paraId="71EFF9BD" w14:textId="4DCD5E2F" w:rsidR="00794884" w:rsidRPr="00594D3B" w:rsidRDefault="00794884" w:rsidP="009F3C1F">
      <w:pPr>
        <w:pStyle w:val="Style8"/>
      </w:pPr>
      <w:r>
        <w:t xml:space="preserve">“I </w:t>
      </w:r>
      <w:r w:rsidR="002263EB">
        <w:t>wouldn’t</w:t>
      </w:r>
      <w:r>
        <w:t xml:space="preserve"> do that if I was you. </w:t>
      </w:r>
      <w:r w:rsidR="004E58E9">
        <w:t>“</w:t>
      </w:r>
    </w:p>
    <w:p w14:paraId="1E4CB548" w14:textId="77777777" w:rsidR="00594D3B" w:rsidRDefault="00930CE6" w:rsidP="009F3C1F">
      <w:pPr>
        <w:pStyle w:val="Style8"/>
      </w:pPr>
      <w:r>
        <w:t>I spun around.</w:t>
      </w:r>
    </w:p>
    <w:p w14:paraId="7FD35B1A" w14:textId="77777777" w:rsidR="00930CE6" w:rsidRDefault="00930CE6" w:rsidP="00EA0CB3">
      <w:pPr>
        <w:pStyle w:val="Style8"/>
      </w:pPr>
      <w:r>
        <w:t>A black-and-white Chezzo stood there, staring off into space</w:t>
      </w:r>
      <w:r w:rsidR="002263EB">
        <w:t xml:space="preserve">.  </w:t>
      </w:r>
      <w:r w:rsidR="009862E0">
        <w:t xml:space="preserve">Dark brown eyes look at the Myrons in the eye, </w:t>
      </w:r>
      <w:r w:rsidR="009C3709">
        <w:t>then glanced</w:t>
      </w:r>
      <w:r w:rsidR="009862E0">
        <w:t xml:space="preserve"> at me.</w:t>
      </w:r>
      <w:r w:rsidR="000C1FA6">
        <w:t xml:space="preserve"> </w:t>
      </w:r>
    </w:p>
    <w:p w14:paraId="736C3D2B" w14:textId="0B1B45CE" w:rsidR="00BD2091" w:rsidRDefault="00BD2091" w:rsidP="00BD2091">
      <w:pPr>
        <w:pStyle w:val="Style9"/>
      </w:pPr>
      <w:r>
        <w:sym w:font="Symbol" w:char="F05C"/>
      </w:r>
      <w:r>
        <w:t xml:space="preserve">Jazzo. How nice. You know this boy? Jenna had no knowledge. </w:t>
      </w:r>
      <w:r>
        <w:sym w:font="Symbol" w:char="F05C"/>
      </w:r>
    </w:p>
    <w:p w14:paraId="3D5182AC" w14:textId="43291FF0" w:rsidR="007207DA" w:rsidRDefault="007207DA" w:rsidP="009F3C1F">
      <w:pPr>
        <w:pStyle w:val="Style8"/>
      </w:pPr>
      <w:r>
        <w:t>The Chezzo lea</w:t>
      </w:r>
      <w:r w:rsidR="002263EB">
        <w:t>ped forward to stand next to me.</w:t>
      </w:r>
    </w:p>
    <w:p w14:paraId="7B0ED18E" w14:textId="77777777" w:rsidR="002263EB" w:rsidRDefault="002263EB" w:rsidP="009F3C1F">
      <w:pPr>
        <w:pStyle w:val="Style8"/>
      </w:pPr>
      <w:r>
        <w:t>“Get out!’ he growled.</w:t>
      </w:r>
    </w:p>
    <w:p w14:paraId="028A22F6" w14:textId="664C5E39" w:rsidR="007D5D16" w:rsidRDefault="002263EB" w:rsidP="009F3C1F">
      <w:pPr>
        <w:pStyle w:val="Style8"/>
      </w:pPr>
      <w:r>
        <w:t xml:space="preserve">The Myrons </w:t>
      </w:r>
      <w:r w:rsidR="008F368F">
        <w:t>stepped back</w:t>
      </w:r>
      <w:r w:rsidR="00846E79">
        <w:t xml:space="preserve"> </w:t>
      </w:r>
      <w:r>
        <w:t xml:space="preserve">but stayed </w:t>
      </w:r>
      <w:r w:rsidRPr="00334450">
        <w:rPr>
          <w:noProof/>
        </w:rPr>
        <w:t>w</w:t>
      </w:r>
      <w:r w:rsidR="00334450">
        <w:rPr>
          <w:noProof/>
        </w:rPr>
        <w:t>h</w:t>
      </w:r>
      <w:r w:rsidRPr="00334450">
        <w:rPr>
          <w:noProof/>
        </w:rPr>
        <w:t>ere</w:t>
      </w:r>
      <w:r>
        <w:t xml:space="preserve"> they were</w:t>
      </w:r>
      <w:r w:rsidR="007D5D16">
        <w:t>.</w:t>
      </w:r>
    </w:p>
    <w:p w14:paraId="086BD9EA" w14:textId="74B1F839" w:rsidR="002263EB" w:rsidRDefault="007D5D16" w:rsidP="009F3C1F">
      <w:pPr>
        <w:pStyle w:val="Style8"/>
      </w:pPr>
      <w:r>
        <w:t xml:space="preserve">The Chezzo roared and </w:t>
      </w:r>
      <w:r w:rsidRPr="00334450">
        <w:rPr>
          <w:noProof/>
        </w:rPr>
        <w:t>leap</w:t>
      </w:r>
      <w:r w:rsidR="00334450">
        <w:rPr>
          <w:noProof/>
        </w:rPr>
        <w:t>ed</w:t>
      </w:r>
      <w:r>
        <w:t xml:space="preserve">. </w:t>
      </w:r>
      <w:r w:rsidR="00BD2091">
        <w:t xml:space="preserve">Clawed hooves raked down the Myrons. His tails swung in a blur. </w:t>
      </w:r>
    </w:p>
    <w:p w14:paraId="2C938F5F" w14:textId="77777777" w:rsidR="007D5D16" w:rsidRDefault="007D5D16" w:rsidP="009F3C1F">
      <w:pPr>
        <w:pStyle w:val="Style8"/>
      </w:pPr>
      <w:r>
        <w:t>The Myrons fled.</w:t>
      </w:r>
    </w:p>
    <w:p w14:paraId="33F0042C" w14:textId="77777777" w:rsidR="005B03F2" w:rsidRPr="00262B7A" w:rsidRDefault="007D5D16" w:rsidP="00262B7A">
      <w:pPr>
        <w:pStyle w:val="Style8"/>
      </w:pPr>
      <w:r>
        <w:t>The Chezzo sauntered</w:t>
      </w:r>
      <w:r w:rsidR="001774E0">
        <w:t xml:space="preserve"> up to me and said,</w:t>
      </w:r>
      <w:r w:rsidR="00846E79">
        <w:t xml:space="preserve"> </w:t>
      </w:r>
      <w:r>
        <w:t xml:space="preserve">“Nice to meet you.  Name’s Jazzo.  </w:t>
      </w:r>
      <w:r w:rsidR="00EC5215">
        <w:t xml:space="preserve">Jazzo Sadr, king of </w:t>
      </w:r>
      <w:r w:rsidR="009C3709">
        <w:t>Chezzoia”</w:t>
      </w:r>
    </w:p>
    <w:p w14:paraId="19DCE052" w14:textId="77777777" w:rsidR="00057352" w:rsidRPr="00657E9A" w:rsidRDefault="00DB2E82" w:rsidP="00EA0CB3">
      <w:pPr>
        <w:pStyle w:val="TOC1"/>
      </w:pPr>
      <w:r w:rsidRPr="00657E9A">
        <w:t xml:space="preserve">CHAPTER </w:t>
      </w:r>
      <w:r w:rsidRPr="00EA0CB3">
        <w:t>TWO</w:t>
      </w:r>
    </w:p>
    <w:p w14:paraId="49965AD4" w14:textId="77777777" w:rsidR="00262B7A" w:rsidRPr="00EA0CB3" w:rsidRDefault="00262B7A" w:rsidP="00EA0CB3">
      <w:pPr>
        <w:pStyle w:val="Heading1"/>
      </w:pPr>
      <w:bookmarkStart w:id="6" w:name="_Toc510538132"/>
      <w:r w:rsidRPr="00EA0CB3">
        <w:t>Overjaw</w:t>
      </w:r>
      <w:bookmarkEnd w:id="6"/>
    </w:p>
    <w:p w14:paraId="28275F94" w14:textId="77777777" w:rsidR="00A72CF0" w:rsidRPr="00EA0CB3" w:rsidRDefault="00A72CF0" w:rsidP="00EA0CB3">
      <w:pPr>
        <w:pStyle w:val="Heading1"/>
      </w:pPr>
      <w:bookmarkStart w:id="7" w:name="_Toc510538133"/>
      <w:r w:rsidRPr="00EA0CB3">
        <w:t>THE SUGARCANE AND RICE FIELDS OF</w:t>
      </w:r>
      <w:bookmarkEnd w:id="7"/>
      <w:r w:rsidRPr="00EA0CB3">
        <w:t xml:space="preserve"> </w:t>
      </w:r>
    </w:p>
    <w:p w14:paraId="098A89C9" w14:textId="77777777" w:rsidR="00A72CF0" w:rsidRPr="00EA0CB3" w:rsidRDefault="00A72CF0" w:rsidP="00EA0CB3">
      <w:pPr>
        <w:pStyle w:val="Heading1"/>
      </w:pPr>
      <w:r w:rsidRPr="00EA0CB3">
        <w:t xml:space="preserve"> </w:t>
      </w:r>
      <w:bookmarkStart w:id="8" w:name="_Toc510538134"/>
      <w:r w:rsidRPr="00EA0CB3">
        <w:t>HAERI, VANCOYIA</w:t>
      </w:r>
      <w:bookmarkEnd w:id="8"/>
    </w:p>
    <w:p w14:paraId="22D48F68" w14:textId="77777777" w:rsidR="002960AC" w:rsidRPr="00EA0CB3" w:rsidRDefault="002960AC" w:rsidP="00EA0CB3">
      <w:pPr>
        <w:pStyle w:val="Heading1"/>
      </w:pPr>
      <w:bookmarkStart w:id="9" w:name="_Toc510538135"/>
      <w:r w:rsidRPr="00EA0CB3">
        <w:t>(VALOR’S MINION)</w:t>
      </w:r>
      <w:bookmarkEnd w:id="9"/>
    </w:p>
    <w:p w14:paraId="4F8E42C6" w14:textId="77777777" w:rsidR="00525D16" w:rsidRDefault="003022C6" w:rsidP="00262B7A">
      <w:pPr>
        <w:pStyle w:val="Style8"/>
      </w:pPr>
      <w:r>
        <w:tab/>
      </w:r>
      <w:r w:rsidR="000C1FA6">
        <w:t xml:space="preserve"> I stand, looking back and forth to make sure no one is watching.</w:t>
      </w:r>
    </w:p>
    <w:p w14:paraId="1FA49666" w14:textId="5306368A" w:rsidR="00525D16" w:rsidRPr="00657E9A" w:rsidRDefault="003022C6" w:rsidP="00262B7A">
      <w:pPr>
        <w:pStyle w:val="Style8"/>
        <w:rPr>
          <w:i/>
        </w:rPr>
      </w:pPr>
      <w:r>
        <w:tab/>
      </w:r>
      <w:r w:rsidR="000C1FA6">
        <w:t xml:space="preserve"> </w:t>
      </w:r>
      <w:r w:rsidR="009862E0">
        <w:t>Carefully</w:t>
      </w:r>
      <w:r w:rsidR="000C1FA6">
        <w:t>, I pull out a cigarette and smoke</w:t>
      </w:r>
      <w:r w:rsidR="00525D16">
        <w:t xml:space="preserve"> a couple rings raising in the air, praying some alien ship would see </w:t>
      </w:r>
      <w:r w:rsidR="00DD7627">
        <w:t>and free</w:t>
      </w:r>
      <w:r w:rsidR="00525D16">
        <w:t xml:space="preserve"> us. </w:t>
      </w:r>
      <w:r w:rsidR="00657E9A">
        <w:t xml:space="preserve"> </w:t>
      </w:r>
      <w:r w:rsidR="009C3709">
        <w:rPr>
          <w:i/>
        </w:rPr>
        <w:t>It is</w:t>
      </w:r>
      <w:r w:rsidR="00657E9A">
        <w:rPr>
          <w:i/>
        </w:rPr>
        <w:t xml:space="preserve"> my only escape, but smoking is bad fo</w:t>
      </w:r>
      <w:r w:rsidR="00EA0CB3">
        <w:rPr>
          <w:i/>
        </w:rPr>
        <w:t xml:space="preserve">r humans. It poisons them. Different for Vancoys. </w:t>
      </w:r>
      <w:r w:rsidR="00EC5215">
        <w:rPr>
          <w:i/>
        </w:rPr>
        <w:t xml:space="preserve"> </w:t>
      </w:r>
    </w:p>
    <w:p w14:paraId="082A9330" w14:textId="77777777" w:rsidR="003022C6" w:rsidRDefault="003022C6" w:rsidP="00905EC9">
      <w:pPr>
        <w:pStyle w:val="Style8"/>
        <w:ind w:right="720"/>
      </w:pPr>
      <w:r>
        <w:tab/>
      </w:r>
      <w:r w:rsidR="00525D16">
        <w:t xml:space="preserve"> Hearing footsteps,</w:t>
      </w:r>
      <w:r w:rsidR="00DD7627">
        <w:t xml:space="preserve"> </w:t>
      </w:r>
      <w:r w:rsidR="00525D16">
        <w:t xml:space="preserve">  I pick up the ax, drop and crush the cigarette, and crouch and pretend to drop the </w:t>
      </w:r>
      <w:r>
        <w:t>ax on my foot.</w:t>
      </w:r>
    </w:p>
    <w:p w14:paraId="645D3A87" w14:textId="77777777" w:rsidR="003022C6" w:rsidRDefault="003022C6" w:rsidP="00262B7A">
      <w:pPr>
        <w:pStyle w:val="Style8"/>
      </w:pPr>
      <w:r>
        <w:tab/>
      </w:r>
      <w:r w:rsidR="00262B7A">
        <w:t xml:space="preserve">“God damn it!”  I cried.  </w:t>
      </w:r>
    </w:p>
    <w:p w14:paraId="679B3FAE" w14:textId="77777777" w:rsidR="003203D5" w:rsidRDefault="003022C6" w:rsidP="00905EC9">
      <w:pPr>
        <w:pStyle w:val="Style8"/>
        <w:ind w:right="720"/>
      </w:pPr>
      <w:r>
        <w:tab/>
      </w:r>
      <w:r w:rsidR="00262B7A">
        <w:t>My dark green scales bristled as I rose, ducking sugarcane leaves a</w:t>
      </w:r>
      <w:r w:rsidR="003203D5">
        <w:t xml:space="preserve">s </w:t>
      </w:r>
      <w:r w:rsidR="008F368F">
        <w:t>a couple</w:t>
      </w:r>
      <w:r w:rsidR="00BD577C">
        <w:t xml:space="preserve"> scratched my head</w:t>
      </w:r>
      <w:r w:rsidR="00DD7627">
        <w:t xml:space="preserve">.  </w:t>
      </w:r>
      <w:r w:rsidR="009862E0">
        <w:t xml:space="preserve">Picking </w:t>
      </w:r>
      <w:r w:rsidR="00262B7A">
        <w:t>my ax, I stretched my li</w:t>
      </w:r>
      <w:r w:rsidR="003203D5">
        <w:t xml:space="preserve">zard-like body and dropped </w:t>
      </w:r>
      <w:r w:rsidR="008F368F">
        <w:t>to all</w:t>
      </w:r>
      <w:r w:rsidR="003203D5">
        <w:t xml:space="preserve"> fours</w:t>
      </w:r>
      <w:r w:rsidR="008F368F">
        <w:t xml:space="preserve">.  </w:t>
      </w:r>
      <w:r w:rsidR="003203D5">
        <w:t xml:space="preserve">My short snout curled back in </w:t>
      </w:r>
      <w:r w:rsidR="009862E0">
        <w:t>shock.</w:t>
      </w:r>
    </w:p>
    <w:p w14:paraId="49E6F2F7" w14:textId="77777777" w:rsidR="003203D5" w:rsidRDefault="003203D5" w:rsidP="00262B7A">
      <w:pPr>
        <w:pStyle w:val="Style8"/>
      </w:pPr>
      <w:r>
        <w:t>“Overjaw!</w:t>
      </w:r>
      <w:r w:rsidR="009C3709">
        <w:t xml:space="preserve">”  </w:t>
      </w:r>
      <w:r>
        <w:t xml:space="preserve">I spun around. </w:t>
      </w:r>
    </w:p>
    <w:p w14:paraId="3C03D821" w14:textId="77777777" w:rsidR="003203D5" w:rsidRDefault="00BD577C" w:rsidP="00262B7A">
      <w:pPr>
        <w:pStyle w:val="Style8"/>
      </w:pPr>
      <w:r>
        <w:t>Bews (</w:t>
      </w:r>
      <w:r w:rsidR="003203D5">
        <w:t xml:space="preserve">Spider) tugged the plant off me.  </w:t>
      </w:r>
    </w:p>
    <w:p w14:paraId="7A874120" w14:textId="77777777" w:rsidR="003203D5" w:rsidRDefault="00525D16" w:rsidP="00905EC9">
      <w:pPr>
        <w:pStyle w:val="Style8"/>
        <w:ind w:right="720"/>
      </w:pPr>
      <w:r>
        <w:t>The pale gray Vancoy was decades</w:t>
      </w:r>
      <w:r w:rsidR="003203D5">
        <w:t xml:space="preserve"> old, probably centuries</w:t>
      </w:r>
      <w:r w:rsidR="008F368F">
        <w:t xml:space="preserve">.  </w:t>
      </w:r>
      <w:r w:rsidR="003203D5">
        <w:t>Cataracts clouded her baby-blue eyes.</w:t>
      </w:r>
    </w:p>
    <w:p w14:paraId="31DA7258" w14:textId="77777777" w:rsidR="003203D5" w:rsidRDefault="003203D5" w:rsidP="00262B7A">
      <w:pPr>
        <w:pStyle w:val="Style8"/>
      </w:pPr>
      <w:r>
        <w:t>“The master wants to see you.”</w:t>
      </w:r>
    </w:p>
    <w:p w14:paraId="24616E6A" w14:textId="02AB458D" w:rsidR="008F368F" w:rsidRDefault="003203D5" w:rsidP="00905EC9">
      <w:pPr>
        <w:pStyle w:val="Style8"/>
        <w:ind w:right="810"/>
      </w:pPr>
      <w:r>
        <w:t xml:space="preserve">I pick up the ax and </w:t>
      </w:r>
      <w:r w:rsidR="008F368F">
        <w:t>start to trudge out of the field, towards the field.  The master of the field</w:t>
      </w:r>
      <w:r w:rsidR="00EA0CB3">
        <w:t xml:space="preserve">, Yucatan, sat </w:t>
      </w:r>
      <w:r w:rsidR="00EA0CB3" w:rsidRPr="00EA0CB3">
        <w:rPr>
          <w:noProof/>
        </w:rPr>
        <w:t>on the</w:t>
      </w:r>
      <w:r w:rsidR="00EA0CB3">
        <w:t xml:space="preserve"> stairs of the Big House. </w:t>
      </w:r>
    </w:p>
    <w:p w14:paraId="7AB61A3D" w14:textId="77777777" w:rsidR="00EA0CB3" w:rsidRDefault="00EA0CB3" w:rsidP="00905EC9">
      <w:pPr>
        <w:pStyle w:val="Style8"/>
        <w:ind w:right="810"/>
      </w:pPr>
    </w:p>
    <w:p w14:paraId="6CFA9053" w14:textId="433DD82C" w:rsidR="00EA0CB3" w:rsidRDefault="00EA0CB3" w:rsidP="00905EC9">
      <w:pPr>
        <w:pStyle w:val="Style8"/>
        <w:ind w:right="810"/>
      </w:pPr>
      <w:r>
        <w:tab/>
        <w:t xml:space="preserve">The Big House was a brick house with white marble </w:t>
      </w:r>
      <w:r w:rsidRPr="00EA0CB3">
        <w:rPr>
          <w:noProof/>
        </w:rPr>
        <w:t>col</w:t>
      </w:r>
      <w:r>
        <w:rPr>
          <w:noProof/>
        </w:rPr>
        <w:t>umn</w:t>
      </w:r>
      <w:r w:rsidRPr="00EA0CB3">
        <w:rPr>
          <w:noProof/>
        </w:rPr>
        <w:t>s</w:t>
      </w:r>
      <w:r>
        <w:t xml:space="preserve"> and three white marble </w:t>
      </w:r>
      <w:r w:rsidRPr="00EA0CB3">
        <w:rPr>
          <w:noProof/>
        </w:rPr>
        <w:t>steps.</w:t>
      </w:r>
      <w:r>
        <w:t xml:space="preserve"> Red double doors stood at the </w:t>
      </w:r>
    </w:p>
    <w:p w14:paraId="48D5A72F" w14:textId="2887CF4C" w:rsidR="00E154F1" w:rsidRDefault="008F368F" w:rsidP="00905EC9">
      <w:pPr>
        <w:pStyle w:val="Style8"/>
        <w:ind w:right="720"/>
      </w:pPr>
      <w:r>
        <w:tab/>
        <w:t xml:space="preserve">The </w:t>
      </w:r>
      <w:r w:rsidRPr="00334450">
        <w:rPr>
          <w:noProof/>
        </w:rPr>
        <w:t>vampirea’s</w:t>
      </w:r>
      <w:r>
        <w:t xml:space="preserve"> white wolf </w:t>
      </w:r>
      <w:r w:rsidR="000F750A">
        <w:t>body stood</w:t>
      </w:r>
      <w:r>
        <w:t xml:space="preserve"> taut</w:t>
      </w:r>
      <w:r w:rsidR="000F750A">
        <w:t xml:space="preserve">.  </w:t>
      </w:r>
      <w:r>
        <w:t>Blood red skin stretched over the taut muscle.</w:t>
      </w:r>
      <w:r w:rsidR="00EA0CB3">
        <w:t xml:space="preserve">  One foreleg rested on the top steps.  The other foreleg supported his weight. The other legs were curled in. His upper body stretched.  The skin was white with red patches   His red</w:t>
      </w:r>
      <w:r w:rsidR="00E154F1">
        <w:t xml:space="preserve"> eyes, full of malicious glee, glowed. </w:t>
      </w:r>
    </w:p>
    <w:p w14:paraId="477B8546" w14:textId="77777777" w:rsidR="00E154F1" w:rsidRDefault="00BD577C" w:rsidP="00262B7A">
      <w:pPr>
        <w:pStyle w:val="Style8"/>
      </w:pPr>
      <w:r>
        <w:t xml:space="preserve">I </w:t>
      </w:r>
      <w:r w:rsidR="00E154F1">
        <w:t>bowed</w:t>
      </w:r>
      <w:r w:rsidR="00FC3CA8">
        <w:t>.</w:t>
      </w:r>
    </w:p>
    <w:p w14:paraId="68B4A80B" w14:textId="77777777" w:rsidR="00AE6E20" w:rsidRDefault="00AE6E20" w:rsidP="00262B7A">
      <w:pPr>
        <w:pStyle w:val="Style8"/>
      </w:pPr>
      <w:r>
        <w:t>“</w:t>
      </w:r>
      <w:r w:rsidR="000F750A">
        <w:t>Yes, Master</w:t>
      </w:r>
      <w:r>
        <w:t>?”</w:t>
      </w:r>
    </w:p>
    <w:p w14:paraId="759F9120" w14:textId="77777777" w:rsidR="00FC3CA8" w:rsidRPr="00FC3CA8" w:rsidRDefault="00FC3CA8" w:rsidP="00262B7A">
      <w:pPr>
        <w:pStyle w:val="Style8"/>
        <w:rPr>
          <w:i/>
        </w:rPr>
      </w:pPr>
      <w:r>
        <w:rPr>
          <w:i/>
        </w:rPr>
        <w:t>Uh-oh</w:t>
      </w:r>
    </w:p>
    <w:p w14:paraId="058F5E62" w14:textId="77777777" w:rsidR="00DF2991" w:rsidRDefault="00FC3CA8" w:rsidP="00905EC9">
      <w:pPr>
        <w:pStyle w:val="Style8"/>
        <w:ind w:right="720"/>
      </w:pPr>
      <w:r>
        <w:t xml:space="preserve">The </w:t>
      </w:r>
      <w:r w:rsidR="009C3709">
        <w:t>master turned</w:t>
      </w:r>
      <w:r>
        <w:t xml:space="preserve"> towards my </w:t>
      </w:r>
      <w:r w:rsidR="00AE6E20">
        <w:t xml:space="preserve">voice. </w:t>
      </w:r>
      <w:r w:rsidR="00DF2991">
        <w:t xml:space="preserve"> </w:t>
      </w:r>
      <w:r w:rsidR="00AE6E20">
        <w:t>A smile lit his features but it didn’</w:t>
      </w:r>
      <w:r w:rsidR="00DF2991">
        <w:t>t</w:t>
      </w:r>
      <w:r w:rsidR="00AE6E20">
        <w:t xml:space="preserve"> quite reach his eyes. </w:t>
      </w:r>
      <w:r w:rsidR="008F368F">
        <w:t xml:space="preserve"> </w:t>
      </w:r>
    </w:p>
    <w:p w14:paraId="68247C7D" w14:textId="4D3F0BF7" w:rsidR="000F750A" w:rsidRDefault="000F750A" w:rsidP="00905EC9">
      <w:pPr>
        <w:pStyle w:val="Style8"/>
        <w:ind w:right="720"/>
      </w:pPr>
      <w:r>
        <w:t xml:space="preserve">“Overjaw!  </w:t>
      </w:r>
      <w:r w:rsidR="001D1153">
        <w:t xml:space="preserve">Go find </w:t>
      </w:r>
      <w:r w:rsidR="001D1153" w:rsidRPr="00334450">
        <w:rPr>
          <w:noProof/>
        </w:rPr>
        <w:t>th</w:t>
      </w:r>
      <w:r w:rsidR="00334450">
        <w:rPr>
          <w:noProof/>
        </w:rPr>
        <w:t>is</w:t>
      </w:r>
      <w:r w:rsidR="001D1153" w:rsidRPr="00334450">
        <w:rPr>
          <w:noProof/>
        </w:rPr>
        <w:t xml:space="preserve"> old croon</w:t>
      </w:r>
      <w:r w:rsidR="001D1153">
        <w:t>, name’s Destiny</w:t>
      </w:r>
      <w:r>
        <w:t xml:space="preserve">.  </w:t>
      </w:r>
      <w:r w:rsidR="001D1153">
        <w:t xml:space="preserve">White </w:t>
      </w:r>
      <w:r w:rsidR="00334450">
        <w:rPr>
          <w:noProof/>
        </w:rPr>
        <w:t>G</w:t>
      </w:r>
      <w:r w:rsidR="001D1153" w:rsidRPr="00334450">
        <w:rPr>
          <w:noProof/>
        </w:rPr>
        <w:t>reyhound</w:t>
      </w:r>
      <w:r w:rsidR="001D1153">
        <w:t>, fur sticking out everywhere</w:t>
      </w:r>
      <w:r>
        <w:t xml:space="preserve">.  </w:t>
      </w:r>
      <w:r w:rsidR="001D1153">
        <w:t>She’s wasting land that I bought</w:t>
      </w:r>
      <w:r>
        <w:t xml:space="preserve">.  </w:t>
      </w:r>
      <w:r w:rsidR="001D1153">
        <w:t xml:space="preserve">All the other residents moved out, but that </w:t>
      </w:r>
      <w:r>
        <w:t>stubborn</w:t>
      </w:r>
      <w:r w:rsidR="001D1153">
        <w:t xml:space="preserve"> idiot </w:t>
      </w:r>
      <w:r>
        <w:t>won’t</w:t>
      </w:r>
      <w:r w:rsidR="001D1153">
        <w:t xml:space="preserve"> budge</w:t>
      </w:r>
      <w:r>
        <w:t xml:space="preserve">.  </w:t>
      </w:r>
      <w:r w:rsidR="001D1153">
        <w:t xml:space="preserve">Eventually, I </w:t>
      </w:r>
      <w:r w:rsidR="00334450">
        <w:t xml:space="preserve">kill her myself. </w:t>
      </w:r>
      <w:r w:rsidR="001D1153">
        <w:t>And go visit your siblings</w:t>
      </w:r>
      <w:r>
        <w:t xml:space="preserve">.  </w:t>
      </w:r>
      <w:r w:rsidR="001D1153">
        <w:t xml:space="preserve">I </w:t>
      </w:r>
      <w:r>
        <w:t>don’t</w:t>
      </w:r>
      <w:r w:rsidR="001D1153">
        <w:t xml:space="preserve"> care</w:t>
      </w:r>
      <w:r w:rsidR="009C3709">
        <w:t xml:space="preserve">.  </w:t>
      </w:r>
      <w:r>
        <w:t>“</w:t>
      </w:r>
    </w:p>
    <w:p w14:paraId="5AC8ABAA" w14:textId="77777777" w:rsidR="00A30399" w:rsidRDefault="009862E0" w:rsidP="00905EC9">
      <w:pPr>
        <w:pStyle w:val="Style8"/>
        <w:ind w:right="720"/>
      </w:pPr>
      <w:r>
        <w:tab/>
      </w:r>
      <w:r w:rsidR="00FC3CA8">
        <w:t>I sighed and walked towards the forest, then sprinted</w:t>
      </w:r>
      <w:r w:rsidR="009C3709">
        <w:t xml:space="preserve">.  </w:t>
      </w:r>
      <w:r w:rsidR="00FC3CA8">
        <w:t xml:space="preserve">Leaping in the air, I feel my skinny body sag </w:t>
      </w:r>
      <w:r w:rsidR="00A30399">
        <w:t>wi</w:t>
      </w:r>
      <w:r w:rsidR="003022C6">
        <w:t xml:space="preserve">th the </w:t>
      </w:r>
      <w:r w:rsidR="009C3709">
        <w:t>weight of</w:t>
      </w:r>
      <w:r w:rsidR="003022C6">
        <w:t xml:space="preserve"> my wings.  I kick out</w:t>
      </w:r>
      <w:r w:rsidR="00A30399">
        <w:t xml:space="preserve"> and flapped and came out soaring. </w:t>
      </w:r>
    </w:p>
    <w:p w14:paraId="5F6E73F2" w14:textId="77777777" w:rsidR="00F55359" w:rsidRDefault="00A30399" w:rsidP="00905EC9">
      <w:pPr>
        <w:pStyle w:val="Style8"/>
        <w:ind w:right="720"/>
      </w:pPr>
      <w:r>
        <w:tab/>
        <w:t xml:space="preserve">I flew for about three hours, ducking and </w:t>
      </w:r>
      <w:r w:rsidR="00F55359">
        <w:t>occasionally</w:t>
      </w:r>
      <w:r>
        <w:t xml:space="preserve"> fa</w:t>
      </w:r>
      <w:r w:rsidR="00F55359">
        <w:t xml:space="preserve">lling, then I came to the land. </w:t>
      </w:r>
    </w:p>
    <w:p w14:paraId="2B62E6ED" w14:textId="77777777" w:rsidR="005C3926" w:rsidRDefault="00F55359" w:rsidP="00905EC9">
      <w:pPr>
        <w:pStyle w:val="Style8"/>
        <w:ind w:right="720"/>
      </w:pPr>
      <w:r>
        <w:t xml:space="preserve">Dirt stretched for as far as an eagle can see.  A small thatched house stood right in the middle of what </w:t>
      </w:r>
      <w:r w:rsidR="009C3709">
        <w:t>was a</w:t>
      </w:r>
      <w:r>
        <w:t xml:space="preserve"> dirt road</w:t>
      </w:r>
      <w:r w:rsidR="009C3709">
        <w:t xml:space="preserve">.  </w:t>
      </w:r>
      <w:r>
        <w:t xml:space="preserve">Debris </w:t>
      </w:r>
      <w:r w:rsidR="009C3709">
        <w:t>was flung</w:t>
      </w:r>
      <w:r>
        <w:t xml:space="preserve"> back and forth </w:t>
      </w:r>
      <w:r w:rsidR="00400088">
        <w:t>across</w:t>
      </w:r>
      <w:r w:rsidR="005C3926">
        <w:t xml:space="preserve"> the sides of the </w:t>
      </w:r>
      <w:r w:rsidR="00400088">
        <w:t>house</w:t>
      </w:r>
      <w:r w:rsidR="009C3709">
        <w:t xml:space="preserve">.  </w:t>
      </w:r>
      <w:r w:rsidR="005C3926">
        <w:t xml:space="preserve">Blood dripped down the roof. </w:t>
      </w:r>
    </w:p>
    <w:p w14:paraId="0C41EE0A" w14:textId="77777777" w:rsidR="00400088" w:rsidRDefault="005C3926" w:rsidP="00262B7A">
      <w:pPr>
        <w:pStyle w:val="Style8"/>
      </w:pPr>
      <w:r>
        <w:tab/>
        <w:t xml:space="preserve">I landed and knocked on the door. </w:t>
      </w:r>
    </w:p>
    <w:p w14:paraId="5855A43D" w14:textId="77777777" w:rsidR="00400088" w:rsidRDefault="00400088" w:rsidP="00905EC9">
      <w:pPr>
        <w:pStyle w:val="Style8"/>
        <w:ind w:right="720"/>
      </w:pPr>
      <w:r>
        <w:tab/>
        <w:t>A white greyhound swung open the door</w:t>
      </w:r>
      <w:r w:rsidR="009C3709">
        <w:t xml:space="preserve">.  </w:t>
      </w:r>
      <w:r>
        <w:t>Her fur was everywhere, floating in the air like it was some ki</w:t>
      </w:r>
      <w:r w:rsidR="00845D11">
        <w:t>n</w:t>
      </w:r>
      <w:r>
        <w:t>d of hovercraft</w:t>
      </w:r>
      <w:r w:rsidR="009C3709">
        <w:t xml:space="preserve">.  </w:t>
      </w:r>
      <w:r>
        <w:t xml:space="preserve">Pale green eyes looked back at my blue ones. </w:t>
      </w:r>
    </w:p>
    <w:p w14:paraId="688A913F" w14:textId="77777777" w:rsidR="00657E9A" w:rsidRDefault="00400088" w:rsidP="009862E0">
      <w:pPr>
        <w:pStyle w:val="Style8"/>
      </w:pPr>
      <w:r>
        <w:tab/>
        <w:t>“Madame, I-</w:t>
      </w:r>
      <w:r w:rsidR="00845D11">
        <w:t>“the</w:t>
      </w:r>
      <w:r>
        <w:t xml:space="preserve"> dog grabbed me by the </w:t>
      </w:r>
      <w:r w:rsidR="00CF64B9">
        <w:t>throat.</w:t>
      </w:r>
    </w:p>
    <w:p w14:paraId="26F31CF8" w14:textId="77777777" w:rsidR="00CF64B9" w:rsidRPr="009862E0" w:rsidRDefault="009C3709" w:rsidP="009862E0">
      <w:pPr>
        <w:pStyle w:val="Style8"/>
      </w:pPr>
      <w:r>
        <w:t>Carkema,</w:t>
      </w:r>
      <w:r w:rsidR="009862E0">
        <w:rPr>
          <w:i/>
        </w:rPr>
        <w:t xml:space="preserve"> </w:t>
      </w:r>
      <w:r w:rsidR="00BD577C">
        <w:rPr>
          <w:i/>
        </w:rPr>
        <w:t xml:space="preserve">save me the humiliation from beating up by an old woman </w:t>
      </w:r>
      <w:r w:rsidR="00845D11">
        <w:rPr>
          <w:i/>
        </w:rPr>
        <w:t xml:space="preserve">and </w:t>
      </w:r>
      <w:r w:rsidR="00845D11" w:rsidRPr="00AD7326">
        <w:rPr>
          <w:i/>
          <w:noProof/>
        </w:rPr>
        <w:t>save</w:t>
      </w:r>
      <w:r w:rsidR="00845D11">
        <w:rPr>
          <w:i/>
        </w:rPr>
        <w:t xml:space="preserve"> me the possibility of death</w:t>
      </w:r>
    </w:p>
    <w:p w14:paraId="57AB0BF7" w14:textId="03FE837B" w:rsidR="001E6557" w:rsidRDefault="00CF64B9" w:rsidP="00905EC9">
      <w:pPr>
        <w:pStyle w:val="Style8"/>
        <w:ind w:right="720"/>
      </w:pPr>
      <w:r>
        <w:rPr>
          <w:i/>
        </w:rPr>
        <w:tab/>
      </w:r>
      <w:r>
        <w:t xml:space="preserve">I writhed like a snake and </w:t>
      </w:r>
      <w:r w:rsidR="009C3709">
        <w:t>kicked outward</w:t>
      </w:r>
      <w:r w:rsidR="00BA1CB4">
        <w:t xml:space="preserve">, hitting her </w:t>
      </w:r>
      <w:r w:rsidR="00BA1CB4" w:rsidRPr="00AD7326">
        <w:rPr>
          <w:noProof/>
        </w:rPr>
        <w:t>in</w:t>
      </w:r>
      <w:r w:rsidR="00BA1CB4">
        <w:t xml:space="preserve"> the spot</w:t>
      </w:r>
      <w:r w:rsidR="009C3709">
        <w:t xml:space="preserve">.  </w:t>
      </w:r>
      <w:r w:rsidR="00BA1CB4">
        <w:t xml:space="preserve">She </w:t>
      </w:r>
      <w:r w:rsidR="00BA1CB4" w:rsidRPr="00334450">
        <w:rPr>
          <w:noProof/>
        </w:rPr>
        <w:t>roared</w:t>
      </w:r>
      <w:r w:rsidR="00BA1CB4">
        <w:t xml:space="preserve"> and </w:t>
      </w:r>
      <w:r w:rsidR="00BA1CB4" w:rsidRPr="00334450">
        <w:rPr>
          <w:noProof/>
        </w:rPr>
        <w:t>leap</w:t>
      </w:r>
      <w:r w:rsidR="00334450">
        <w:rPr>
          <w:noProof/>
        </w:rPr>
        <w:t>ed</w:t>
      </w:r>
      <w:r w:rsidR="00BA1CB4">
        <w:t xml:space="preserve"> on me.  The fact that I have fangs that can fire </w:t>
      </w:r>
      <w:r w:rsidR="00845D11">
        <w:t>venom</w:t>
      </w:r>
      <w:r w:rsidR="00BA1CB4">
        <w:t xml:space="preserve"> didn’t deter her from biting my hind</w:t>
      </w:r>
      <w:r w:rsidR="001E6557">
        <w:t xml:space="preserve"> </w:t>
      </w:r>
      <w:r w:rsidR="00BA1CB4">
        <w:t xml:space="preserve">leg. </w:t>
      </w:r>
      <w:r w:rsidR="001E6557">
        <w:t xml:space="preserve"> </w:t>
      </w:r>
      <w:r w:rsidR="00BA1CB4">
        <w:t>I kicked her</w:t>
      </w:r>
      <w:r w:rsidR="00334450">
        <w:t xml:space="preserve"> </w:t>
      </w:r>
      <w:r w:rsidR="00334450" w:rsidRPr="00334450">
        <w:rPr>
          <w:noProof/>
        </w:rPr>
        <w:t xml:space="preserve">in </w:t>
      </w:r>
      <w:r w:rsidR="001E6557" w:rsidRPr="00334450">
        <w:rPr>
          <w:noProof/>
        </w:rPr>
        <w:t>the</w:t>
      </w:r>
      <w:r w:rsidR="001E6557">
        <w:t xml:space="preserve"> throat and tried to get her neck. </w:t>
      </w:r>
    </w:p>
    <w:p w14:paraId="57F6F392" w14:textId="77777777" w:rsidR="001E6557" w:rsidRDefault="001E6557" w:rsidP="00262B7A">
      <w:pPr>
        <w:pStyle w:val="Style8"/>
      </w:pPr>
      <w:r>
        <w:t xml:space="preserve">She punched me in the jaw. </w:t>
      </w:r>
      <w:r w:rsidR="00290422">
        <w:t xml:space="preserve"> </w:t>
      </w:r>
      <w:r>
        <w:t xml:space="preserve">I kicked her shoulder. </w:t>
      </w:r>
    </w:p>
    <w:p w14:paraId="37EB1702" w14:textId="77777777" w:rsidR="001E6557" w:rsidRDefault="001E6557" w:rsidP="00905EC9">
      <w:pPr>
        <w:pStyle w:val="Style8"/>
        <w:ind w:right="720"/>
      </w:pPr>
      <w:r>
        <w:t>Using my wings I knocked her off me.</w:t>
      </w:r>
      <w:r w:rsidR="00290422">
        <w:t xml:space="preserve"> </w:t>
      </w:r>
      <w:r>
        <w:t xml:space="preserve"> Staggering back I look up.</w:t>
      </w:r>
    </w:p>
    <w:p w14:paraId="50DE81F1" w14:textId="77777777" w:rsidR="00CC32F9" w:rsidRDefault="001E6557" w:rsidP="00262B7A">
      <w:pPr>
        <w:pStyle w:val="Style8"/>
      </w:pPr>
      <w:r>
        <w:tab/>
        <w:t xml:space="preserve">The fur </w:t>
      </w:r>
      <w:r w:rsidR="00CC32F9">
        <w:t xml:space="preserve">still floated on the air. </w:t>
      </w:r>
    </w:p>
    <w:p w14:paraId="032BC8B4" w14:textId="77777777" w:rsidR="00290422" w:rsidRDefault="00CC32F9" w:rsidP="00262B7A">
      <w:pPr>
        <w:pStyle w:val="Style8"/>
      </w:pPr>
      <w:r>
        <w:t>“Why the hell are you her</w:t>
      </w:r>
      <w:r w:rsidR="00290422">
        <w:t>e</w:t>
      </w:r>
      <w:r>
        <w:t>?”</w:t>
      </w:r>
    </w:p>
    <w:p w14:paraId="41BF662D" w14:textId="77777777" w:rsidR="00905EC9" w:rsidRDefault="00290422" w:rsidP="00905EC9">
      <w:pPr>
        <w:pStyle w:val="Style8"/>
        <w:ind w:right="720"/>
      </w:pPr>
      <w:r>
        <w:t>I staggered to the wall and leaned against</w:t>
      </w:r>
      <w:r w:rsidR="009C3709">
        <w:t xml:space="preserve">.  </w:t>
      </w:r>
      <w:r>
        <w:t>My lungs burned</w:t>
      </w:r>
      <w:r w:rsidR="00905EC9">
        <w:t xml:space="preserve"> as if someone set me on fire.</w:t>
      </w:r>
    </w:p>
    <w:p w14:paraId="66BF9C72" w14:textId="77777777" w:rsidR="003C278E" w:rsidRDefault="00905EC9" w:rsidP="00905EC9">
      <w:pPr>
        <w:pStyle w:val="Style8"/>
        <w:ind w:right="720"/>
      </w:pPr>
      <w:r>
        <w:tab/>
        <w:t>“Pleas</w:t>
      </w:r>
      <w:r w:rsidR="00290422">
        <w:t xml:space="preserve">e,” I </w:t>
      </w:r>
      <w:r w:rsidR="001D3579">
        <w:t>wheezed</w:t>
      </w:r>
      <w:r w:rsidR="009C3709">
        <w:t>, “</w:t>
      </w:r>
      <w:r w:rsidR="00290422">
        <w:t>don’</w:t>
      </w:r>
      <w:r w:rsidR="001D3579">
        <w:t>t</w:t>
      </w:r>
      <w:r w:rsidR="00290422">
        <w:t xml:space="preserve"> kill the messenger</w:t>
      </w:r>
      <w:r w:rsidR="009C3709">
        <w:t xml:space="preserve">.  </w:t>
      </w:r>
      <w:r w:rsidR="00290422">
        <w:t xml:space="preserve">I came to </w:t>
      </w:r>
      <w:r w:rsidR="009C3709">
        <w:t>tell you</w:t>
      </w:r>
      <w:r w:rsidR="001D3579">
        <w:t xml:space="preserve"> to get off this </w:t>
      </w:r>
      <w:r w:rsidR="009C3709">
        <w:t>land,</w:t>
      </w:r>
      <w:r w:rsidR="003C278E">
        <w:t xml:space="preserve"> or the owner will send me to kill you.”</w:t>
      </w:r>
    </w:p>
    <w:p w14:paraId="5FE1B8EC" w14:textId="77777777" w:rsidR="003C278E" w:rsidRDefault="003C278E" w:rsidP="00262B7A">
      <w:pPr>
        <w:pStyle w:val="Style8"/>
      </w:pPr>
      <w:r>
        <w:t xml:space="preserve">She looked me up and down, then grabbed a gun. </w:t>
      </w:r>
    </w:p>
    <w:p w14:paraId="71802B12" w14:textId="77777777" w:rsidR="00C72BD4" w:rsidRDefault="003C278E" w:rsidP="00262B7A">
      <w:pPr>
        <w:pStyle w:val="Style8"/>
      </w:pPr>
      <w:r>
        <w:t>I leaped back, trying to make a move for the woods.</w:t>
      </w:r>
    </w:p>
    <w:p w14:paraId="5D013C9C" w14:textId="77777777" w:rsidR="00C72BD4" w:rsidRDefault="003C278E" w:rsidP="00262B7A">
      <w:pPr>
        <w:pStyle w:val="Style8"/>
      </w:pPr>
      <w:r>
        <w:t xml:space="preserve"> </w:t>
      </w:r>
      <w:r w:rsidR="00C72BD4">
        <w:t xml:space="preserve"> She fired right over my head.</w:t>
      </w:r>
    </w:p>
    <w:p w14:paraId="137F1C3E" w14:textId="77777777" w:rsidR="00F142A2" w:rsidRDefault="00F142A2" w:rsidP="00262B7A">
      <w:pPr>
        <w:pStyle w:val="Style8"/>
        <w:rPr>
          <w:i/>
        </w:rPr>
      </w:pPr>
      <w:r>
        <w:rPr>
          <w:i/>
        </w:rPr>
        <w:t xml:space="preserve">Lord </w:t>
      </w:r>
      <w:r w:rsidR="009C3709">
        <w:rPr>
          <w:i/>
        </w:rPr>
        <w:t>helps</w:t>
      </w:r>
      <w:r>
        <w:rPr>
          <w:i/>
        </w:rPr>
        <w:t xml:space="preserve"> me</w:t>
      </w:r>
    </w:p>
    <w:p w14:paraId="0E6B3BC3" w14:textId="77777777" w:rsidR="00F142A2" w:rsidRDefault="00BD577C" w:rsidP="00262B7A">
      <w:pPr>
        <w:pStyle w:val="Style8"/>
      </w:pPr>
      <w:r>
        <w:t xml:space="preserve"> “Go in the house</w:t>
      </w:r>
      <w:r w:rsidR="00845D11">
        <w:t xml:space="preserve"> </w:t>
      </w:r>
      <w:r w:rsidR="00FA7C5D">
        <w:t xml:space="preserve">or </w:t>
      </w:r>
      <w:r w:rsidR="009C3709">
        <w:t>I‘ll</w:t>
      </w:r>
      <w:r w:rsidR="00FA7C5D">
        <w:t xml:space="preserve"> </w:t>
      </w:r>
      <w:r w:rsidR="00845D11">
        <w:t>kill you.</w:t>
      </w:r>
      <w:r>
        <w:t>”</w:t>
      </w:r>
    </w:p>
    <w:p w14:paraId="42E05506" w14:textId="77777777" w:rsidR="00845D11" w:rsidRDefault="00845D11" w:rsidP="00262B7A">
      <w:pPr>
        <w:pStyle w:val="Style8"/>
      </w:pPr>
      <w:r>
        <w:t xml:space="preserve">She stepped out of the door frame and kept the </w:t>
      </w:r>
      <w:r w:rsidR="00A737A9">
        <w:t>shot</w:t>
      </w:r>
      <w:r w:rsidR="00FA7C5D">
        <w:t>g</w:t>
      </w:r>
      <w:r w:rsidR="00A737A9">
        <w:t xml:space="preserve">un trained on me. </w:t>
      </w:r>
    </w:p>
    <w:p w14:paraId="332A8EF6" w14:textId="77777777" w:rsidR="00A737A9" w:rsidRDefault="00A737A9" w:rsidP="00262B7A">
      <w:pPr>
        <w:pStyle w:val="Style8"/>
      </w:pPr>
      <w:r>
        <w:t>I stepped in.</w:t>
      </w:r>
    </w:p>
    <w:p w14:paraId="02BB4DA9" w14:textId="77777777" w:rsidR="00C15A40" w:rsidRDefault="00A737A9" w:rsidP="00905EC9">
      <w:pPr>
        <w:pStyle w:val="Style8"/>
        <w:ind w:right="720"/>
      </w:pPr>
      <w:r>
        <w:t xml:space="preserve">The walls seemed to be covered </w:t>
      </w:r>
      <w:r w:rsidR="00C06B0B">
        <w:t xml:space="preserve">in gold, </w:t>
      </w:r>
      <w:r w:rsidR="0049232B">
        <w:t xml:space="preserve">jade, and agate. </w:t>
      </w:r>
      <w:r w:rsidR="00FA7C5D">
        <w:t xml:space="preserve"> </w:t>
      </w:r>
      <w:r w:rsidR="0049232B">
        <w:t xml:space="preserve">In the </w:t>
      </w:r>
      <w:r w:rsidR="009C3709">
        <w:t>middle stood</w:t>
      </w:r>
      <w:r w:rsidR="00C01E32">
        <w:t xml:space="preserve"> a throne.</w:t>
      </w:r>
      <w:r w:rsidR="00FA7C5D">
        <w:t xml:space="preserve">  </w:t>
      </w:r>
      <w:r w:rsidR="00C01E32">
        <w:t xml:space="preserve">Next </w:t>
      </w:r>
      <w:r w:rsidR="00C15A40">
        <w:t>to it was a stove.</w:t>
      </w:r>
      <w:r w:rsidR="00FA7C5D">
        <w:t xml:space="preserve"> </w:t>
      </w:r>
      <w:r w:rsidR="00C15A40">
        <w:t xml:space="preserve"> </w:t>
      </w:r>
    </w:p>
    <w:p w14:paraId="669EFB26" w14:textId="77777777" w:rsidR="00FA7C5D" w:rsidRDefault="00C15A40" w:rsidP="00262B7A">
      <w:pPr>
        <w:pStyle w:val="Style8"/>
      </w:pPr>
      <w:r>
        <w:t xml:space="preserve">Destiny </w:t>
      </w:r>
      <w:r w:rsidR="00FA7C5D">
        <w:t xml:space="preserve">walked in front of me, aimed, and fired. </w:t>
      </w:r>
    </w:p>
    <w:p w14:paraId="7C15C7D5" w14:textId="77777777" w:rsidR="00BF1022" w:rsidRDefault="00657E9A" w:rsidP="00262B7A">
      <w:pPr>
        <w:pStyle w:val="Style8"/>
      </w:pPr>
      <w:r>
        <w:t>The dart seemed to fly as it crashed into my chest.</w:t>
      </w:r>
    </w:p>
    <w:p w14:paraId="6AA01DDA" w14:textId="77777777" w:rsidR="00FA4ABE" w:rsidRPr="00FA4ABE" w:rsidRDefault="009C3709" w:rsidP="00262B7A">
      <w:pPr>
        <w:pStyle w:val="Style8"/>
      </w:pPr>
      <w:r>
        <w:rPr>
          <w:i/>
        </w:rPr>
        <w:t>Sjut (</w:t>
      </w:r>
      <w:r w:rsidR="003022C6">
        <w:rPr>
          <w:i/>
        </w:rPr>
        <w:t>Shi</w:t>
      </w:r>
      <w:r w:rsidR="00FA4ABE">
        <w:rPr>
          <w:i/>
        </w:rPr>
        <w:t>t)</w:t>
      </w:r>
    </w:p>
    <w:p w14:paraId="1BA62E8E" w14:textId="77777777" w:rsidR="00FA4ABE" w:rsidRDefault="00FA4ABE" w:rsidP="00262B7A">
      <w:pPr>
        <w:pStyle w:val="Style8"/>
      </w:pPr>
    </w:p>
    <w:p w14:paraId="5154C8D0" w14:textId="77777777" w:rsidR="00BF1022" w:rsidRDefault="00BF1022" w:rsidP="00262B7A">
      <w:pPr>
        <w:pStyle w:val="Style8"/>
      </w:pPr>
      <w:r>
        <w:t xml:space="preserve">                                                                                                          </w:t>
      </w:r>
      <w:r w:rsidR="00FA4ABE">
        <w:t xml:space="preserve">                  </w:t>
      </w:r>
    </w:p>
    <w:p w14:paraId="3CA8BB7D" w14:textId="77777777" w:rsidR="00BF1022" w:rsidRDefault="00BF1022" w:rsidP="00262B7A">
      <w:pPr>
        <w:pStyle w:val="Style8"/>
      </w:pPr>
      <w:r>
        <w:t>Chapter Three</w:t>
      </w:r>
    </w:p>
    <w:p w14:paraId="302D81C7" w14:textId="77777777" w:rsidR="00BF1022" w:rsidRDefault="00BF1022" w:rsidP="00262B7A">
      <w:pPr>
        <w:pStyle w:val="Style8"/>
      </w:pPr>
      <w:r>
        <w:t>Barkbark</w:t>
      </w:r>
    </w:p>
    <w:p w14:paraId="5CD88130" w14:textId="77777777" w:rsidR="00BF1022" w:rsidRDefault="00BF1022" w:rsidP="00262B7A">
      <w:pPr>
        <w:pStyle w:val="Style8"/>
      </w:pPr>
      <w:r>
        <w:t>Isis</w:t>
      </w:r>
    </w:p>
    <w:p w14:paraId="78E0FCBB" w14:textId="77777777" w:rsidR="00BF1022" w:rsidRDefault="00BF1022" w:rsidP="00905EC9">
      <w:pPr>
        <w:pStyle w:val="Style8"/>
        <w:ind w:right="720"/>
      </w:pPr>
      <w:r>
        <w:t xml:space="preserve">I was still in a large state of shock, so of course, my reaction just plain rude. </w:t>
      </w:r>
      <w:r w:rsidR="00FA4ABE">
        <w:t xml:space="preserve">  </w:t>
      </w:r>
    </w:p>
    <w:p w14:paraId="6A4C7A28" w14:textId="77777777" w:rsidR="00FA4ABE" w:rsidRDefault="00FA4ABE" w:rsidP="00262B7A">
      <w:pPr>
        <w:pStyle w:val="Style8"/>
      </w:pPr>
      <w:r>
        <w:t xml:space="preserve">Who the motherfucking hell </w:t>
      </w:r>
      <w:r w:rsidR="009858AD">
        <w:t>a</w:t>
      </w:r>
      <w:r>
        <w:t>re you?”</w:t>
      </w:r>
    </w:p>
    <w:p w14:paraId="12F743D9" w14:textId="77777777" w:rsidR="00FA4ABE" w:rsidRDefault="009858AD" w:rsidP="00262B7A">
      <w:pPr>
        <w:pStyle w:val="Style8"/>
      </w:pPr>
      <w:r>
        <w:t xml:space="preserve">Jazzo laughed. </w:t>
      </w:r>
    </w:p>
    <w:p w14:paraId="32F2A437" w14:textId="77777777" w:rsidR="009858AD" w:rsidRDefault="009858AD" w:rsidP="00262B7A">
      <w:pPr>
        <w:pStyle w:val="Style8"/>
      </w:pPr>
      <w:r>
        <w:t>“Nice to meet you too.”</w:t>
      </w:r>
    </w:p>
    <w:p w14:paraId="2192974B" w14:textId="77F8362D" w:rsidR="00500FE0" w:rsidRDefault="00500FE0" w:rsidP="00262B7A">
      <w:pPr>
        <w:pStyle w:val="Style8"/>
      </w:pPr>
      <w:r>
        <w:t xml:space="preserve">I narrowed my eyes. </w:t>
      </w:r>
      <w:r w:rsidR="009862E0">
        <w:t xml:space="preserve"> </w:t>
      </w:r>
      <w:r>
        <w:t xml:space="preserve">Something seemed wrong </w:t>
      </w:r>
      <w:r w:rsidR="00EA0CB3">
        <w:t>ab</w:t>
      </w:r>
      <w:r>
        <w:t>out him</w:t>
      </w:r>
      <w:r w:rsidR="009C3709">
        <w:t xml:space="preserve">.  </w:t>
      </w:r>
      <w:r>
        <w:t xml:space="preserve">Dead wrong. </w:t>
      </w:r>
    </w:p>
    <w:p w14:paraId="0FC2CC66" w14:textId="77777777" w:rsidR="00500FE0" w:rsidRDefault="00500FE0" w:rsidP="00905EC9">
      <w:pPr>
        <w:pStyle w:val="Style8"/>
        <w:ind w:right="720"/>
      </w:pPr>
      <w:r>
        <w:t>“Come on, we have to go</w:t>
      </w:r>
      <w:r w:rsidR="003022C6">
        <w:t xml:space="preserve"> kidnap someone. </w:t>
      </w:r>
      <w:r w:rsidR="009862E0">
        <w:t xml:space="preserve"> </w:t>
      </w:r>
      <w:r w:rsidR="003022C6">
        <w:t>Isis, to be exact</w:t>
      </w:r>
      <w:r w:rsidR="00F41897">
        <w:t>, in order to stop her</w:t>
      </w:r>
      <w:r w:rsidR="00A9120D">
        <w:t xml:space="preserve"> from being </w:t>
      </w:r>
      <w:r w:rsidR="009862E0">
        <w:t>devoured.”</w:t>
      </w:r>
    </w:p>
    <w:p w14:paraId="3F2828B7" w14:textId="77777777" w:rsidR="003022C6" w:rsidRDefault="003022C6" w:rsidP="00262B7A">
      <w:pPr>
        <w:pStyle w:val="Style8"/>
      </w:pPr>
      <w:r>
        <w:t xml:space="preserve">You </w:t>
      </w:r>
      <w:r w:rsidR="009862E0">
        <w:t>can’t joke</w:t>
      </w:r>
      <w:r w:rsidR="00415234">
        <w:t>.”</w:t>
      </w:r>
    </w:p>
    <w:p w14:paraId="02AECF26" w14:textId="77777777" w:rsidR="00415234" w:rsidRDefault="00415234" w:rsidP="00262B7A">
      <w:pPr>
        <w:pStyle w:val="Style8"/>
      </w:pPr>
      <w:r>
        <w:t>Jazzo frowns.</w:t>
      </w:r>
    </w:p>
    <w:p w14:paraId="074D900B" w14:textId="77777777" w:rsidR="00415234" w:rsidRDefault="00415234" w:rsidP="00262B7A">
      <w:pPr>
        <w:pStyle w:val="Style8"/>
      </w:pPr>
      <w:r>
        <w:t>“That wasn’t a joke.”</w:t>
      </w:r>
    </w:p>
    <w:p w14:paraId="459BA20E" w14:textId="77777777" w:rsidR="00415234" w:rsidRDefault="00415234" w:rsidP="00262B7A">
      <w:pPr>
        <w:pStyle w:val="Style8"/>
      </w:pPr>
      <w:r>
        <w:t xml:space="preserve">I spun around, skidding to </w:t>
      </w:r>
      <w:r w:rsidR="00454E63">
        <w:t>a stop.</w:t>
      </w:r>
    </w:p>
    <w:p w14:paraId="7EA4DC6C" w14:textId="77777777" w:rsidR="00454E63" w:rsidRDefault="00454E63" w:rsidP="00905EC9">
      <w:pPr>
        <w:pStyle w:val="Style8"/>
        <w:ind w:right="720"/>
      </w:pPr>
      <w:r>
        <w:t>“You wa</w:t>
      </w:r>
      <w:r w:rsidR="00297A80">
        <w:t>nt me to go kidnap s</w:t>
      </w:r>
      <w:r w:rsidR="00F41897">
        <w:t xml:space="preserve">omeone with you </w:t>
      </w:r>
      <w:r w:rsidR="009862E0">
        <w:t xml:space="preserve">even though </w:t>
      </w:r>
      <w:r w:rsidR="009C3709">
        <w:t>I don‘t</w:t>
      </w:r>
      <w:r w:rsidR="009862E0">
        <w:t xml:space="preserve"> even know </w:t>
      </w:r>
      <w:r w:rsidR="009C3709">
        <w:t>you,</w:t>
      </w:r>
      <w:r w:rsidR="00F41897">
        <w:t xml:space="preserve"> without </w:t>
      </w:r>
      <w:r w:rsidR="00A9120D">
        <w:t>a plan, an idea, with me of all people?</w:t>
      </w:r>
      <w:r w:rsidR="00FD417A">
        <w:t>”</w:t>
      </w:r>
    </w:p>
    <w:p w14:paraId="15A91AFD" w14:textId="77777777" w:rsidR="00A9120D" w:rsidRDefault="00A9120D" w:rsidP="00905EC9">
      <w:pPr>
        <w:pStyle w:val="Style8"/>
        <w:ind w:right="720"/>
      </w:pPr>
      <w:r>
        <w:t xml:space="preserve">Jazzo spoke for the first time with more awkwardness than Bill </w:t>
      </w:r>
      <w:r w:rsidR="00FD417A">
        <w:t>Clinton</w:t>
      </w:r>
      <w:r>
        <w:t xml:space="preserve"> when he was caught sleeping with his aide</w:t>
      </w:r>
      <w:r w:rsidR="00864B11">
        <w:t xml:space="preserve"> by his wife</w:t>
      </w:r>
      <w:r>
        <w:t>.</w:t>
      </w:r>
    </w:p>
    <w:p w14:paraId="137D2A37" w14:textId="77777777" w:rsidR="00FD417A" w:rsidRDefault="009C3709" w:rsidP="00262B7A">
      <w:pPr>
        <w:pStyle w:val="Style8"/>
      </w:pPr>
      <w:r>
        <w:t>“Yes</w:t>
      </w:r>
      <w:r w:rsidR="00FD417A">
        <w:t>?”</w:t>
      </w:r>
    </w:p>
    <w:p w14:paraId="43C92C57" w14:textId="77777777" w:rsidR="00A9120D" w:rsidRDefault="00FD417A" w:rsidP="00262B7A">
      <w:pPr>
        <w:pStyle w:val="Style8"/>
      </w:pPr>
      <w:r>
        <w:t>“I love it!”</w:t>
      </w:r>
    </w:p>
    <w:p w14:paraId="17B6CD77" w14:textId="322441C7" w:rsidR="00FD417A" w:rsidRDefault="002D6DC0" w:rsidP="00905EC9">
      <w:pPr>
        <w:pStyle w:val="Style8"/>
        <w:ind w:right="720"/>
      </w:pPr>
      <w:r>
        <w:tab/>
      </w:r>
      <w:r w:rsidR="00E15A1A">
        <w:t>We started walking, him telling about</w:t>
      </w:r>
      <w:r w:rsidR="00334450">
        <w:t xml:space="preserve"> the</w:t>
      </w:r>
      <w:r w:rsidR="00E15A1A">
        <w:t xml:space="preserve"> </w:t>
      </w:r>
      <w:r w:rsidR="009C3709" w:rsidRPr="00334450">
        <w:rPr>
          <w:noProof/>
        </w:rPr>
        <w:t>supposed</w:t>
      </w:r>
      <w:r w:rsidR="009C3709">
        <w:t xml:space="preserve"> prophecy</w:t>
      </w:r>
      <w:r w:rsidR="00C6751F">
        <w:t xml:space="preserve"> that designated births with special powers and how Isis was instrumental </w:t>
      </w:r>
      <w:r w:rsidR="009C3709">
        <w:t>in with</w:t>
      </w:r>
      <w:r w:rsidR="00C6751F">
        <w:t xml:space="preserve"> it. </w:t>
      </w:r>
    </w:p>
    <w:p w14:paraId="5AF5091F" w14:textId="48406BAB" w:rsidR="002E4D9C" w:rsidRDefault="002D6DC0" w:rsidP="00262B7A">
      <w:pPr>
        <w:pStyle w:val="Style8"/>
      </w:pPr>
      <w:r>
        <w:tab/>
      </w:r>
      <w:r w:rsidR="00C6751F">
        <w:t xml:space="preserve">It sounded like a </w:t>
      </w:r>
      <w:r w:rsidR="009C3709">
        <w:t>load of</w:t>
      </w:r>
      <w:r w:rsidR="002E4D9C">
        <w:t xml:space="preserve"> crap, which in</w:t>
      </w:r>
      <w:r w:rsidR="00334450">
        <w:t xml:space="preserve"> a</w:t>
      </w:r>
      <w:r w:rsidR="002E4D9C">
        <w:t xml:space="preserve"> </w:t>
      </w:r>
      <w:r w:rsidR="002E4D9C" w:rsidRPr="00334450">
        <w:rPr>
          <w:noProof/>
        </w:rPr>
        <w:t>couple</w:t>
      </w:r>
      <w:r w:rsidR="002E4D9C">
        <w:t xml:space="preserve"> of years </w:t>
      </w:r>
      <w:r>
        <w:t xml:space="preserve">I </w:t>
      </w:r>
      <w:r w:rsidR="002E4D9C">
        <w:t>would regret thinking.</w:t>
      </w:r>
    </w:p>
    <w:p w14:paraId="056BE1A0" w14:textId="3C37277C" w:rsidR="002D6DC0" w:rsidRDefault="002D6DC0" w:rsidP="00262B7A">
      <w:pPr>
        <w:pStyle w:val="Style8"/>
      </w:pPr>
      <w:r>
        <w:t xml:space="preserve">“We’re </w:t>
      </w:r>
      <w:r w:rsidRPr="00334450">
        <w:rPr>
          <w:noProof/>
        </w:rPr>
        <w:t>here</w:t>
      </w:r>
      <w:r w:rsidR="00334450">
        <w:rPr>
          <w:noProof/>
        </w:rPr>
        <w:t>,</w:t>
      </w:r>
      <w:r>
        <w:t>”  Jazzo spoke with a terrified conviction.</w:t>
      </w:r>
    </w:p>
    <w:p w14:paraId="16BB782A" w14:textId="77777777" w:rsidR="002D6DC0" w:rsidRDefault="00930154" w:rsidP="00905EC9">
      <w:pPr>
        <w:pStyle w:val="Style8"/>
        <w:ind w:right="720"/>
      </w:pPr>
      <w:r>
        <w:t>I stared at the little cottage in front of me</w:t>
      </w:r>
      <w:r w:rsidR="009C3709">
        <w:t xml:space="preserve">.  </w:t>
      </w:r>
      <w:r w:rsidR="00483CE3">
        <w:t>Short</w:t>
      </w:r>
      <w:r>
        <w:t xml:space="preserve">, small, thatched-this thing made London’s slums look </w:t>
      </w:r>
      <w:r w:rsidR="00483CE3">
        <w:t xml:space="preserve">like the White House. </w:t>
      </w:r>
    </w:p>
    <w:p w14:paraId="30FDB036" w14:textId="77777777" w:rsidR="00483CE3" w:rsidRDefault="00483CE3" w:rsidP="00262B7A">
      <w:pPr>
        <w:pStyle w:val="Style8"/>
      </w:pPr>
      <w:r>
        <w:t xml:space="preserve">In front of the house stood Isis. </w:t>
      </w:r>
    </w:p>
    <w:p w14:paraId="0F5DD000" w14:textId="77777777" w:rsidR="005D6452" w:rsidRDefault="005D6452" w:rsidP="00262B7A">
      <w:pPr>
        <w:pStyle w:val="Style8"/>
      </w:pPr>
      <w:r>
        <w:t xml:space="preserve"> A medium-sized flame-</w:t>
      </w:r>
      <w:r w:rsidR="009F0773">
        <w:t>red fox</w:t>
      </w:r>
      <w:r w:rsidR="000E19E8">
        <w:t xml:space="preserve"> stared </w:t>
      </w:r>
      <w:r w:rsidR="009F0773">
        <w:t>across</w:t>
      </w:r>
      <w:r w:rsidR="000E19E8">
        <w:t xml:space="preserve"> the river at a pink fox with gray wings.</w:t>
      </w:r>
    </w:p>
    <w:p w14:paraId="1D015550" w14:textId="77777777" w:rsidR="009F0773" w:rsidRDefault="000E19E8" w:rsidP="00262B7A">
      <w:pPr>
        <w:pStyle w:val="Style8"/>
      </w:pPr>
      <w:r>
        <w:t>“Jenna.”</w:t>
      </w:r>
      <w:r w:rsidR="00C03D88">
        <w:t xml:space="preserve"> </w:t>
      </w:r>
      <w:r w:rsidR="009F0773">
        <w:t xml:space="preserve"> </w:t>
      </w:r>
      <w:r w:rsidR="00C03D88">
        <w:t xml:space="preserve">Jazzo growls with hatred and contempt. </w:t>
      </w:r>
    </w:p>
    <w:p w14:paraId="57329236" w14:textId="77777777" w:rsidR="006A09C7" w:rsidRPr="00EC5215" w:rsidRDefault="009F0773" w:rsidP="00262B7A">
      <w:pPr>
        <w:pStyle w:val="Style8"/>
        <w:rPr>
          <w:i/>
          <w:u w:val="words"/>
        </w:rPr>
      </w:pPr>
      <w:r w:rsidRPr="00EC5215">
        <w:rPr>
          <w:i/>
          <w:u w:val="words"/>
        </w:rPr>
        <w:t xml:space="preserve">I </w:t>
      </w:r>
      <w:r w:rsidR="009C3709" w:rsidRPr="00EC5215">
        <w:rPr>
          <w:i/>
          <w:u w:val="words"/>
        </w:rPr>
        <w:t>looked at</w:t>
      </w:r>
      <w:r w:rsidR="00EA707F" w:rsidRPr="00EC5215">
        <w:rPr>
          <w:i/>
          <w:u w:val="words"/>
        </w:rPr>
        <w:t xml:space="preserve"> Jazzo and see him </w:t>
      </w:r>
      <w:r w:rsidR="009C3709" w:rsidRPr="00EC5215">
        <w:rPr>
          <w:i/>
          <w:u w:val="words"/>
        </w:rPr>
        <w:t>dying,</w:t>
      </w:r>
      <w:r w:rsidR="006A09C7" w:rsidRPr="00EC5215">
        <w:rPr>
          <w:i/>
          <w:u w:val="words"/>
        </w:rPr>
        <w:t xml:space="preserve"> saying </w:t>
      </w:r>
    </w:p>
    <w:p w14:paraId="4A200BA4" w14:textId="15B6C508" w:rsidR="006A09C7" w:rsidRPr="00EC5215" w:rsidRDefault="006A09C7" w:rsidP="00905EC9">
      <w:pPr>
        <w:pStyle w:val="Style8"/>
        <w:ind w:right="720"/>
        <w:rPr>
          <w:i/>
          <w:u w:val="words"/>
        </w:rPr>
      </w:pPr>
      <w:r w:rsidRPr="00EC5215">
        <w:rPr>
          <w:i/>
          <w:u w:val="words"/>
        </w:rPr>
        <w:t>“No matter what</w:t>
      </w:r>
      <w:r w:rsidR="005A3525" w:rsidRPr="00EC5215">
        <w:rPr>
          <w:i/>
          <w:u w:val="words"/>
        </w:rPr>
        <w:t xml:space="preserve">, </w:t>
      </w:r>
      <w:r w:rsidR="009C3709" w:rsidRPr="00EC5215">
        <w:rPr>
          <w:i/>
          <w:u w:val="words"/>
        </w:rPr>
        <w:t>March</w:t>
      </w:r>
      <w:r w:rsidR="009A580A" w:rsidRPr="00EC5215">
        <w:rPr>
          <w:i/>
          <w:u w:val="words"/>
        </w:rPr>
        <w:t xml:space="preserve"> on, for you are a soldier</w:t>
      </w:r>
      <w:r w:rsidR="009C3709" w:rsidRPr="00EC5215">
        <w:rPr>
          <w:i/>
          <w:u w:val="words"/>
        </w:rPr>
        <w:t xml:space="preserve">.  </w:t>
      </w:r>
      <w:r w:rsidR="009A580A" w:rsidRPr="00EC5215">
        <w:rPr>
          <w:i/>
          <w:u w:val="words"/>
        </w:rPr>
        <w:t>Forge on, even I die</w:t>
      </w:r>
      <w:r w:rsidR="009C3709" w:rsidRPr="00EC5215">
        <w:rPr>
          <w:i/>
          <w:u w:val="words"/>
        </w:rPr>
        <w:t xml:space="preserve">.  </w:t>
      </w:r>
      <w:r w:rsidR="000F29CD" w:rsidRPr="00EC5215">
        <w:rPr>
          <w:i/>
          <w:u w:val="words"/>
        </w:rPr>
        <w:t>Keep</w:t>
      </w:r>
      <w:r w:rsidR="009A580A" w:rsidRPr="00EC5215">
        <w:rPr>
          <w:i/>
          <w:u w:val="words"/>
        </w:rPr>
        <w:t xml:space="preserve"> marching. </w:t>
      </w:r>
      <w:r w:rsidR="00334450">
        <w:rPr>
          <w:i/>
          <w:u w:val="words"/>
        </w:rPr>
        <w:t>“</w:t>
      </w:r>
    </w:p>
    <w:p w14:paraId="4A6B6D3E" w14:textId="77777777" w:rsidR="009A580A" w:rsidRDefault="009A580A" w:rsidP="00262B7A">
      <w:pPr>
        <w:pStyle w:val="Style8"/>
      </w:pPr>
      <w:r>
        <w:t>I jerk back</w:t>
      </w:r>
      <w:r w:rsidR="009C73A2">
        <w:t xml:space="preserve"> like I just </w:t>
      </w:r>
      <w:r w:rsidR="000F29CD">
        <w:t xml:space="preserve">doused </w:t>
      </w:r>
      <w:r w:rsidR="009C3709">
        <w:t>with ice</w:t>
      </w:r>
      <w:r w:rsidR="00954FD8">
        <w:t xml:space="preserve"> </w:t>
      </w:r>
      <w:r w:rsidR="000F29CD">
        <w:t xml:space="preserve">water. </w:t>
      </w:r>
    </w:p>
    <w:p w14:paraId="164AB520" w14:textId="507B76F8" w:rsidR="00FE22B4" w:rsidRDefault="00954FD8" w:rsidP="00905EC9">
      <w:pPr>
        <w:pStyle w:val="Style8"/>
        <w:ind w:right="720"/>
      </w:pPr>
      <w:r>
        <w:t xml:space="preserve">“No matter, </w:t>
      </w:r>
      <w:r w:rsidR="009C3709">
        <w:t>March</w:t>
      </w:r>
      <w:r>
        <w:t xml:space="preserve"> on, for you are a </w:t>
      </w:r>
      <w:r w:rsidRPr="00334450">
        <w:rPr>
          <w:noProof/>
        </w:rPr>
        <w:t>sol</w:t>
      </w:r>
      <w:r w:rsidR="00334450">
        <w:rPr>
          <w:noProof/>
        </w:rPr>
        <w:t>di</w:t>
      </w:r>
      <w:r w:rsidRPr="00334450">
        <w:rPr>
          <w:noProof/>
        </w:rPr>
        <w:t>er</w:t>
      </w:r>
      <w:r w:rsidR="009C3709">
        <w:t xml:space="preserve">.  </w:t>
      </w:r>
      <w:r>
        <w:t>Forge on, even if we don’t get Isis.Keep marching.</w:t>
      </w:r>
      <w:r w:rsidR="00FE22B4">
        <w:t>”</w:t>
      </w:r>
    </w:p>
    <w:p w14:paraId="4B1338AF" w14:textId="2D9F7B7D" w:rsidR="002D6DC0" w:rsidRDefault="00FE22B4" w:rsidP="00262B7A">
      <w:pPr>
        <w:pStyle w:val="Style8"/>
      </w:pPr>
      <w:r>
        <w:t xml:space="preserve">Jazzo looks at </w:t>
      </w:r>
      <w:r w:rsidRPr="00C879C7">
        <w:rPr>
          <w:noProof/>
        </w:rPr>
        <w:t>me</w:t>
      </w:r>
      <w:r>
        <w:t xml:space="preserve"> </w:t>
      </w:r>
      <w:r w:rsidR="00334450">
        <w:t xml:space="preserve">as if </w:t>
      </w:r>
      <w:r>
        <w:t xml:space="preserve">to make </w:t>
      </w:r>
      <w:r w:rsidR="00334450">
        <w:t xml:space="preserve">sure </w:t>
      </w:r>
      <w:r w:rsidR="00334450" w:rsidRPr="00EA0CB3">
        <w:rPr>
          <w:noProof/>
        </w:rPr>
        <w:t xml:space="preserve">I’m </w:t>
      </w:r>
      <w:r w:rsidRPr="00EA0CB3">
        <w:rPr>
          <w:noProof/>
        </w:rPr>
        <w:t xml:space="preserve"> still</w:t>
      </w:r>
      <w:r>
        <w:t xml:space="preserve"> there. </w:t>
      </w:r>
    </w:p>
    <w:p w14:paraId="3B7263EC" w14:textId="77777777" w:rsidR="00FE22B4" w:rsidRDefault="00FE22B4" w:rsidP="00262B7A">
      <w:pPr>
        <w:pStyle w:val="Style8"/>
      </w:pPr>
      <w:r>
        <w:t>“Let’s kidnap someone.”</w:t>
      </w:r>
    </w:p>
    <w:p w14:paraId="2E70201D" w14:textId="77777777" w:rsidR="00FE22B4" w:rsidRDefault="00FE22B4" w:rsidP="00262B7A">
      <w:pPr>
        <w:pStyle w:val="Style8"/>
      </w:pPr>
      <w:r>
        <w:t>Chapter Four</w:t>
      </w:r>
    </w:p>
    <w:p w14:paraId="1E8CC809" w14:textId="77777777" w:rsidR="00FE22B4" w:rsidRDefault="00FE22B4" w:rsidP="00262B7A">
      <w:pPr>
        <w:pStyle w:val="Style8"/>
      </w:pPr>
      <w:r>
        <w:t>Overjaw</w:t>
      </w:r>
    </w:p>
    <w:p w14:paraId="19E2D065" w14:textId="77777777" w:rsidR="00FE22B4" w:rsidRDefault="00FE22B4" w:rsidP="00262B7A">
      <w:pPr>
        <w:pStyle w:val="Style8"/>
      </w:pPr>
      <w:r>
        <w:t>Future Reference</w:t>
      </w:r>
    </w:p>
    <w:p w14:paraId="2D618557" w14:textId="77777777" w:rsidR="007C5C00" w:rsidRDefault="009C3BC6" w:rsidP="00905EC9">
      <w:pPr>
        <w:pStyle w:val="Style8"/>
        <w:ind w:right="720"/>
      </w:pPr>
      <w:r>
        <w:t>I woke up ten hours later, standing in a room with a throne made of jade</w:t>
      </w:r>
      <w:r w:rsidR="009C3709">
        <w:t xml:space="preserve">.  </w:t>
      </w:r>
      <w:r>
        <w:t xml:space="preserve">Destiny sat in it, her </w:t>
      </w:r>
      <w:r w:rsidR="009C3709">
        <w:t>white fur</w:t>
      </w:r>
      <w:r w:rsidR="00A73AB5">
        <w:t xml:space="preserve"> </w:t>
      </w:r>
      <w:r>
        <w:t xml:space="preserve">glowing </w:t>
      </w:r>
      <w:r w:rsidR="009C3709">
        <w:t>and flowing</w:t>
      </w:r>
      <w:r w:rsidR="00A73AB5">
        <w:t xml:space="preserve"> like a river.</w:t>
      </w:r>
    </w:p>
    <w:p w14:paraId="11451B7F" w14:textId="77777777" w:rsidR="00A73AB5" w:rsidRDefault="00A73AB5" w:rsidP="00262B7A">
      <w:pPr>
        <w:pStyle w:val="Style8"/>
      </w:pPr>
      <w:r>
        <w:t>“What do you want?”</w:t>
      </w:r>
    </w:p>
    <w:p w14:paraId="233C9627" w14:textId="77777777" w:rsidR="00A73AB5" w:rsidRDefault="00A73AB5" w:rsidP="00262B7A">
      <w:pPr>
        <w:pStyle w:val="Style8"/>
      </w:pPr>
      <w:r>
        <w:t xml:space="preserve">Destiny looks me directly in the eye. </w:t>
      </w:r>
    </w:p>
    <w:p w14:paraId="665926CA" w14:textId="77777777" w:rsidR="00A73AB5" w:rsidRDefault="009862E0" w:rsidP="00262B7A">
      <w:pPr>
        <w:pStyle w:val="Style8"/>
      </w:pPr>
      <w:r>
        <w:t xml:space="preserve"> I held her gaze</w:t>
      </w:r>
      <w:r w:rsidR="00A73AB5">
        <w:t>,</w:t>
      </w:r>
      <w:r>
        <w:t xml:space="preserve"> even though I could feel my eyes smoldering.</w:t>
      </w:r>
      <w:r w:rsidR="00A73AB5">
        <w:t xml:space="preserve"> </w:t>
      </w:r>
    </w:p>
    <w:p w14:paraId="0531FE4F" w14:textId="77777777" w:rsidR="00725CC7" w:rsidRDefault="00A73AB5" w:rsidP="00F741C3">
      <w:pPr>
        <w:pStyle w:val="Style8"/>
        <w:ind w:right="720"/>
      </w:pPr>
      <w:r>
        <w:t>“You are going to meet</w:t>
      </w:r>
      <w:r w:rsidR="00BA69EC">
        <w:t xml:space="preserve"> my nephew, </w:t>
      </w:r>
      <w:r w:rsidR="009C3709">
        <w:t>Barkbark,</w:t>
      </w:r>
      <w:r w:rsidR="00BA69EC">
        <w:t xml:space="preserve"> and eventually will try to kill someone</w:t>
      </w:r>
      <w:r w:rsidR="009C3709">
        <w:t xml:space="preserve">.  </w:t>
      </w:r>
      <w:r w:rsidR="00BA69EC">
        <w:t>Use this name to stop it</w:t>
      </w:r>
      <w:r w:rsidR="009C3709">
        <w:t xml:space="preserve">.  </w:t>
      </w:r>
      <w:r w:rsidR="00725CC7">
        <w:t>Leave me.”</w:t>
      </w:r>
    </w:p>
    <w:p w14:paraId="69F5D7E4" w14:textId="77777777" w:rsidR="007C3539" w:rsidRDefault="00377681" w:rsidP="00262B7A">
      <w:pPr>
        <w:pStyle w:val="Style8"/>
      </w:pPr>
      <w:r>
        <w:t xml:space="preserve">EVERYTHING </w:t>
      </w:r>
    </w:p>
    <w:p w14:paraId="176832B4" w14:textId="77777777" w:rsidR="00377681" w:rsidRDefault="00377681" w:rsidP="00262B7A">
      <w:pPr>
        <w:pStyle w:val="Style8"/>
      </w:pPr>
      <w:r>
        <w:t xml:space="preserve">                                                                 WENT                   </w:t>
      </w:r>
    </w:p>
    <w:p w14:paraId="136DD3F2" w14:textId="77777777" w:rsidR="00377681" w:rsidRDefault="00377681" w:rsidP="00262B7A">
      <w:pPr>
        <w:pStyle w:val="Style8"/>
      </w:pPr>
      <w:r>
        <w:t xml:space="preserve">                                                                                                                   BLACK</w:t>
      </w:r>
    </w:p>
    <w:p w14:paraId="7768B95C" w14:textId="77777777" w:rsidR="00253F36" w:rsidRDefault="00377681" w:rsidP="00262B7A">
      <w:pPr>
        <w:pStyle w:val="Style8"/>
      </w:pPr>
      <w:r>
        <w:t xml:space="preserve">CHAPTER FIVE  </w:t>
      </w:r>
    </w:p>
    <w:p w14:paraId="079C0572" w14:textId="77777777" w:rsidR="00253F36" w:rsidRDefault="00253F36" w:rsidP="00262B7A">
      <w:pPr>
        <w:pStyle w:val="Style8"/>
      </w:pPr>
      <w:r>
        <w:t>Barkbark</w:t>
      </w:r>
    </w:p>
    <w:p w14:paraId="0789A62F" w14:textId="77777777" w:rsidR="00377681" w:rsidRDefault="00253F36" w:rsidP="00F741C3">
      <w:pPr>
        <w:pStyle w:val="Style8"/>
        <w:ind w:right="810"/>
      </w:pPr>
      <w:r>
        <w:t>BATTLE</w:t>
      </w:r>
      <w:r w:rsidR="00377681">
        <w:t xml:space="preserve">         </w:t>
      </w:r>
    </w:p>
    <w:p w14:paraId="46B8FC4A" w14:textId="492F4ADE" w:rsidR="00BA69EC" w:rsidRDefault="009862E0" w:rsidP="00262B7A">
      <w:pPr>
        <w:pStyle w:val="Style8"/>
      </w:pPr>
      <w:r>
        <w:t xml:space="preserve">The </w:t>
      </w:r>
      <w:r w:rsidR="00657E9A">
        <w:t xml:space="preserve">pink </w:t>
      </w:r>
      <w:r>
        <w:t xml:space="preserve">fox was audacious all </w:t>
      </w:r>
      <w:r w:rsidRPr="00C879C7">
        <w:rPr>
          <w:noProof/>
        </w:rPr>
        <w:t>right</w:t>
      </w:r>
      <w:r>
        <w:t xml:space="preserve"> because she sauntered </w:t>
      </w:r>
      <w:r w:rsidRPr="00C879C7">
        <w:rPr>
          <w:noProof/>
        </w:rPr>
        <w:t>up</w:t>
      </w:r>
      <w:r w:rsidR="00C879C7">
        <w:rPr>
          <w:noProof/>
        </w:rPr>
        <w:t xml:space="preserve"> to</w:t>
      </w:r>
      <w:r>
        <w:t xml:space="preserve"> the edge of the river.</w:t>
      </w:r>
    </w:p>
    <w:p w14:paraId="41B38AF5" w14:textId="6887D38C" w:rsidR="00B0058F" w:rsidRDefault="00B0058F" w:rsidP="00262B7A">
      <w:pPr>
        <w:pStyle w:val="Style8"/>
      </w:pPr>
      <w:r>
        <w:t>“Jazzo, Jazz</w:t>
      </w:r>
      <w:r w:rsidR="00C35987">
        <w:t>o</w:t>
      </w:r>
      <w:r w:rsidR="009C3709">
        <w:t xml:space="preserve">.  </w:t>
      </w:r>
      <w:r w:rsidR="00C35987">
        <w:t>I’m so sorry for the recent ‘</w:t>
      </w:r>
      <w:r>
        <w:t>tragedy’ of your f</w:t>
      </w:r>
      <w:r w:rsidR="00D5207F">
        <w:t>amily</w:t>
      </w:r>
      <w:r w:rsidR="009C3709">
        <w:t xml:space="preserve">.  </w:t>
      </w:r>
      <w:r w:rsidR="00D5207F" w:rsidRPr="00C879C7">
        <w:rPr>
          <w:noProof/>
        </w:rPr>
        <w:t>Oh</w:t>
      </w:r>
      <w:r w:rsidR="00C879C7">
        <w:rPr>
          <w:noProof/>
        </w:rPr>
        <w:t>,</w:t>
      </w:r>
      <w:r w:rsidR="00D5207F">
        <w:t xml:space="preserve"> wait</w:t>
      </w:r>
      <w:r w:rsidR="009C3709">
        <w:t xml:space="preserve">.  </w:t>
      </w:r>
      <w:r w:rsidR="00D5207F">
        <w:t>I ordered that!”</w:t>
      </w:r>
    </w:p>
    <w:p w14:paraId="1FE6BE4F" w14:textId="4DB41CBB" w:rsidR="00D5207F" w:rsidRDefault="00304F51" w:rsidP="00262B7A">
      <w:pPr>
        <w:pStyle w:val="Style8"/>
      </w:pPr>
      <w:r>
        <w:t xml:space="preserve">“Man, you really are a massive </w:t>
      </w:r>
      <w:r w:rsidRPr="00C879C7">
        <w:rPr>
          <w:noProof/>
        </w:rPr>
        <w:t>bitch</w:t>
      </w:r>
      <w:r w:rsidR="00C879C7">
        <w:rPr>
          <w:noProof/>
        </w:rPr>
        <w:t>,</w:t>
      </w:r>
      <w:r w:rsidR="009C3709">
        <w:t xml:space="preserve">”  </w:t>
      </w:r>
      <w:r>
        <w:t>I said.</w:t>
      </w:r>
    </w:p>
    <w:p w14:paraId="721FA65A" w14:textId="77777777" w:rsidR="00304F51" w:rsidRDefault="00304F51" w:rsidP="00262B7A">
      <w:pPr>
        <w:pStyle w:val="Style8"/>
      </w:pPr>
      <w:r>
        <w:tab/>
        <w:t>“Excuse me?”</w:t>
      </w:r>
    </w:p>
    <w:p w14:paraId="433DB9BD" w14:textId="77777777" w:rsidR="00304F51" w:rsidRDefault="00304F51" w:rsidP="00262B7A">
      <w:pPr>
        <w:pStyle w:val="Style8"/>
      </w:pPr>
    </w:p>
    <w:p w14:paraId="320B68FE" w14:textId="77777777" w:rsidR="00304F51" w:rsidRDefault="00304F51" w:rsidP="00262B7A">
      <w:pPr>
        <w:pStyle w:val="Style8"/>
      </w:pPr>
      <w:r>
        <w:t>Jenna walked closer, teeth bared.</w:t>
      </w:r>
    </w:p>
    <w:p w14:paraId="7AC7B03C" w14:textId="77777777" w:rsidR="00304F51" w:rsidRDefault="00304F51" w:rsidP="00262B7A">
      <w:pPr>
        <w:pStyle w:val="Style8"/>
      </w:pPr>
      <w:r>
        <w:t>“Go to hell, you motherfucker.”</w:t>
      </w:r>
    </w:p>
    <w:p w14:paraId="59C0F770" w14:textId="06371CA1" w:rsidR="00304F51" w:rsidRDefault="00304F51" w:rsidP="00262B7A">
      <w:pPr>
        <w:pStyle w:val="Style8"/>
      </w:pPr>
      <w:r>
        <w:t xml:space="preserve">She </w:t>
      </w:r>
      <w:r w:rsidR="004D1E3F">
        <w:t xml:space="preserve">jumped at me, claws tearing into the shoulder. </w:t>
      </w:r>
      <w:r w:rsidR="00506159">
        <w:t xml:space="preserve"> I screeched and slashed, my claws crashing down her belly.  </w:t>
      </w:r>
    </w:p>
    <w:p w14:paraId="5AE17773" w14:textId="77777777" w:rsidR="0018759F" w:rsidRDefault="0018759F" w:rsidP="00262B7A">
      <w:pPr>
        <w:pStyle w:val="Style8"/>
      </w:pPr>
      <w:r>
        <w:t>“Keep your mouth shut kid.”</w:t>
      </w:r>
    </w:p>
    <w:p w14:paraId="16B068F9" w14:textId="77777777" w:rsidR="0018759F" w:rsidRDefault="0018759F" w:rsidP="00262B7A">
      <w:pPr>
        <w:pStyle w:val="Style8"/>
      </w:pPr>
      <w:r>
        <w:t>She stood up and walked away.</w:t>
      </w:r>
    </w:p>
    <w:p w14:paraId="08B7C50B" w14:textId="40A2B804" w:rsidR="0018759F" w:rsidRDefault="0018759F" w:rsidP="00262B7A">
      <w:pPr>
        <w:pStyle w:val="Style8"/>
      </w:pPr>
      <w:r>
        <w:t>I lunged, grabbing her hind leg.  The taste of engine oil filled my mouth, but I refused to loosen my grip</w:t>
      </w:r>
      <w:r w:rsidR="009C3709">
        <w:t xml:space="preserve">.  </w:t>
      </w:r>
      <w:r>
        <w:t xml:space="preserve">Jenna trampled around like </w:t>
      </w:r>
      <w:r w:rsidR="009C3709">
        <w:t>an</w:t>
      </w:r>
      <w:r>
        <w:t xml:space="preserve"> elephant, screeching in pain and swingin</w:t>
      </w:r>
      <w:r w:rsidR="00DD7627">
        <w:t>g</w:t>
      </w:r>
      <w:r>
        <w:t xml:space="preserve"> me </w:t>
      </w:r>
      <w:r w:rsidR="00DD7627">
        <w:t>against</w:t>
      </w:r>
      <w:r>
        <w:t xml:space="preserve"> trees</w:t>
      </w:r>
      <w:r w:rsidR="009C3709">
        <w:t xml:space="preserve">.  </w:t>
      </w:r>
      <w:r>
        <w:t>I hooked</w:t>
      </w:r>
      <w:r w:rsidR="00C879C7">
        <w:t xml:space="preserve"> my claws into </w:t>
      </w:r>
      <w:r>
        <w:t xml:space="preserve">the </w:t>
      </w:r>
      <w:r w:rsidRPr="00C879C7">
        <w:rPr>
          <w:noProof/>
        </w:rPr>
        <w:t>ground</w:t>
      </w:r>
      <w:r>
        <w:t xml:space="preserve"> and pulled</w:t>
      </w:r>
      <w:r w:rsidR="009C3709">
        <w:t xml:space="preserve">.  </w:t>
      </w:r>
      <w:r>
        <w:t xml:space="preserve">Tendons </w:t>
      </w:r>
      <w:r w:rsidR="00FA08DC">
        <w:t>a</w:t>
      </w:r>
      <w:r>
        <w:t xml:space="preserve">nd bones broke, and soon, her leg </w:t>
      </w:r>
      <w:r w:rsidR="00DD7627">
        <w:t>was hanging by a string</w:t>
      </w:r>
      <w:r w:rsidR="009C3709">
        <w:t xml:space="preserve">.  </w:t>
      </w:r>
      <w:r w:rsidR="00DD7627">
        <w:t>She roared</w:t>
      </w:r>
      <w:r w:rsidR="00FA08DC">
        <w:t xml:space="preserve"> and snapped, ripping my ear wide open.</w:t>
      </w:r>
      <w:r w:rsidR="00A955AD">
        <w:t xml:space="preserve"> </w:t>
      </w:r>
      <w:r w:rsidR="00FA08DC">
        <w:t xml:space="preserve"> I roared, and lunged </w:t>
      </w:r>
      <w:r w:rsidR="00C879C7">
        <w:rPr>
          <w:noProof/>
        </w:rPr>
        <w:t>at</w:t>
      </w:r>
      <w:r w:rsidR="00FA08DC">
        <w:t xml:space="preserve"> her, knocking her over</w:t>
      </w:r>
      <w:r w:rsidR="009C3709">
        <w:t xml:space="preserve">.  </w:t>
      </w:r>
      <w:r w:rsidR="00FA08DC">
        <w:t xml:space="preserve">She kicked my stomach, I bit down on her shoulder. </w:t>
      </w:r>
      <w:r w:rsidR="00A955AD">
        <w:t xml:space="preserve"> </w:t>
      </w:r>
      <w:r w:rsidR="00FA08DC">
        <w:t>We rolled</w:t>
      </w:r>
      <w:r w:rsidR="004D5497">
        <w:t>, claws and teeth</w:t>
      </w:r>
      <w:r w:rsidR="001B3961">
        <w:t xml:space="preserve"> meeting in flesh. </w:t>
      </w:r>
    </w:p>
    <w:p w14:paraId="0D0EED66" w14:textId="77777777" w:rsidR="00A955AD" w:rsidRDefault="001B3961" w:rsidP="00262B7A">
      <w:pPr>
        <w:pStyle w:val="Style8"/>
      </w:pPr>
      <w:r>
        <w:tab/>
        <w:t>Finally, Jenna jumps back, and howls, pink fur bristling</w:t>
      </w:r>
      <w:r w:rsidR="009C3709">
        <w:t xml:space="preserve">.  </w:t>
      </w:r>
      <w:r w:rsidR="00A955AD">
        <w:t>She disappears</w:t>
      </w:r>
      <w:r w:rsidR="00D07146">
        <w:t>.</w:t>
      </w:r>
    </w:p>
    <w:p w14:paraId="10B61097" w14:textId="77777777" w:rsidR="00506159" w:rsidRDefault="00D07146" w:rsidP="00262B7A">
      <w:pPr>
        <w:pStyle w:val="Style8"/>
      </w:pPr>
      <w:r>
        <w:t>A red fox starting walking, faster and faster towards us</w:t>
      </w:r>
      <w:r w:rsidR="00657E9A">
        <w:t>.</w:t>
      </w:r>
    </w:p>
    <w:p w14:paraId="33A71C9D" w14:textId="77777777" w:rsidR="00657E9A" w:rsidRDefault="00657E9A" w:rsidP="00262B7A">
      <w:pPr>
        <w:pStyle w:val="Style8"/>
      </w:pPr>
      <w:r>
        <w:t>“Are you Barkbark</w:t>
      </w:r>
      <w:r w:rsidR="009C3709">
        <w:t xml:space="preserve">?  </w:t>
      </w:r>
      <w:r>
        <w:t>Can you help</w:t>
      </w:r>
      <w:r w:rsidR="009C3709">
        <w:t xml:space="preserve">?  </w:t>
      </w:r>
      <w:r>
        <w:t>Oh my, why did my parents try to that</w:t>
      </w:r>
      <w:r w:rsidR="009C3709">
        <w:t>?  Help, help</w:t>
      </w:r>
      <w:r>
        <w:t>!”</w:t>
      </w:r>
    </w:p>
    <w:p w14:paraId="2D018FDF" w14:textId="77777777" w:rsidR="00657E9A" w:rsidRDefault="00657E9A" w:rsidP="00262B7A">
      <w:pPr>
        <w:pStyle w:val="Style8"/>
      </w:pPr>
    </w:p>
    <w:p w14:paraId="2FF939E0" w14:textId="046EDC84" w:rsidR="00506159" w:rsidRDefault="00C879C7" w:rsidP="00262B7A">
      <w:pPr>
        <w:pStyle w:val="Style8"/>
      </w:pPr>
      <w:r>
        <w:t xml:space="preserve">Chapter Six </w:t>
      </w:r>
    </w:p>
    <w:p w14:paraId="1A771A69" w14:textId="1B122861" w:rsidR="00C879C7" w:rsidRDefault="00C879C7" w:rsidP="00262B7A">
      <w:pPr>
        <w:pStyle w:val="Style8"/>
      </w:pPr>
      <w:r>
        <w:t>Overjaw</w:t>
      </w:r>
    </w:p>
    <w:p w14:paraId="072E1461" w14:textId="77777777" w:rsidR="00657E9A" w:rsidRDefault="00657E9A" w:rsidP="00262B7A">
      <w:pPr>
        <w:pStyle w:val="Style8"/>
      </w:pPr>
      <w:r>
        <w:t>10 hours later</w:t>
      </w:r>
    </w:p>
    <w:p w14:paraId="0DD08417" w14:textId="77777777" w:rsidR="00657E9A" w:rsidRDefault="00657E9A" w:rsidP="00262B7A">
      <w:pPr>
        <w:pStyle w:val="Style8"/>
      </w:pPr>
      <w:r>
        <w:t xml:space="preserve">I woke up in Monkey’s cabin </w:t>
      </w:r>
      <w:r w:rsidR="009C3709">
        <w:t>all</w:t>
      </w:r>
      <w:r>
        <w:t xml:space="preserve"> I reminded was </w:t>
      </w:r>
      <w:r w:rsidR="009C3709">
        <w:t>Killerslaw (</w:t>
      </w:r>
      <w:r>
        <w:t>Vancoyian for brave One)</w:t>
      </w:r>
      <w:r w:rsidR="009C3709">
        <w:t xml:space="preserve">.  </w:t>
      </w:r>
      <w:r>
        <w:t>I rose on an elbow.</w:t>
      </w:r>
    </w:p>
    <w:p w14:paraId="13681856" w14:textId="77777777" w:rsidR="00657E9A" w:rsidRDefault="00657E9A" w:rsidP="00262B7A">
      <w:pPr>
        <w:pStyle w:val="Style8"/>
      </w:pPr>
      <w:r>
        <w:t>“Overjaw!!!”</w:t>
      </w:r>
    </w:p>
    <w:p w14:paraId="1B7A54A4" w14:textId="77777777" w:rsidR="00657E9A" w:rsidRDefault="00657E9A" w:rsidP="00262B7A">
      <w:pPr>
        <w:pStyle w:val="Style8"/>
      </w:pPr>
      <w:r>
        <w:t>My brother Monkey crashed into me</w:t>
      </w:r>
      <w:r w:rsidR="009C3709">
        <w:t xml:space="preserve">.  </w:t>
      </w:r>
      <w:r>
        <w:t xml:space="preserve">He hugged me so tight my ribs cracked. </w:t>
      </w:r>
    </w:p>
    <w:p w14:paraId="3F0DD04D" w14:textId="77777777" w:rsidR="00657E9A" w:rsidRDefault="00EC5215" w:rsidP="00262B7A">
      <w:pPr>
        <w:pStyle w:val="Style8"/>
      </w:pPr>
      <w:r>
        <w:t xml:space="preserve">“You’re alive, </w:t>
      </w:r>
      <w:r w:rsidR="009C3709">
        <w:t>you’re alive</w:t>
      </w:r>
      <w:r w:rsidR="00657E9A">
        <w:t>!”</w:t>
      </w:r>
    </w:p>
    <w:p w14:paraId="0FFCE0B5" w14:textId="77777777" w:rsidR="00657E9A" w:rsidRDefault="00657E9A" w:rsidP="00262B7A">
      <w:pPr>
        <w:pStyle w:val="Style8"/>
      </w:pPr>
      <w:r>
        <w:t>I glanced at my younger brother, who was typically a glass of pure happiness</w:t>
      </w:r>
      <w:r w:rsidR="009C3709">
        <w:t xml:space="preserve">.  </w:t>
      </w:r>
      <w:r>
        <w:t>But something was wrong.</w:t>
      </w:r>
    </w:p>
    <w:p w14:paraId="73454536" w14:textId="77777777" w:rsidR="00657E9A" w:rsidRDefault="00657E9A" w:rsidP="00262B7A">
      <w:pPr>
        <w:pStyle w:val="Style8"/>
      </w:pPr>
      <w:r>
        <w:t>“What’s wrong?”</w:t>
      </w:r>
    </w:p>
    <w:p w14:paraId="437D1111" w14:textId="77777777" w:rsidR="00657E9A" w:rsidRDefault="009C3709" w:rsidP="00262B7A">
      <w:pPr>
        <w:pStyle w:val="Style8"/>
      </w:pPr>
      <w:r>
        <w:t>Monkey’s green</w:t>
      </w:r>
      <w:r w:rsidR="00CD1D7B">
        <w:t xml:space="preserve"> eyes widened.</w:t>
      </w:r>
    </w:p>
    <w:p w14:paraId="30049B1C" w14:textId="77777777" w:rsidR="000B1530" w:rsidRDefault="00CD1D7B" w:rsidP="00262B7A">
      <w:pPr>
        <w:pStyle w:val="Style8"/>
      </w:pPr>
      <w:r>
        <w:t>“They sold Mother</w:t>
      </w:r>
      <w:r w:rsidR="009C3709">
        <w:t xml:space="preserve">!  </w:t>
      </w:r>
      <w:r>
        <w:t>To a work camp</w:t>
      </w:r>
      <w:r w:rsidR="009C3709">
        <w:t xml:space="preserve">.  </w:t>
      </w:r>
      <w:r>
        <w:t>And they killed the Chezzo’s royal family.</w:t>
      </w:r>
      <w:r w:rsidR="00EC5215">
        <w:t>”</w:t>
      </w:r>
    </w:p>
    <w:p w14:paraId="3BBF4429" w14:textId="77777777" w:rsidR="00EC5215" w:rsidRDefault="00EC5215" w:rsidP="00262B7A">
      <w:pPr>
        <w:pStyle w:val="Style8"/>
      </w:pPr>
    </w:p>
    <w:p w14:paraId="33A69B35" w14:textId="77777777" w:rsidR="00EC5215" w:rsidRDefault="00EC5215" w:rsidP="00262B7A">
      <w:pPr>
        <w:pStyle w:val="Style8"/>
      </w:pPr>
      <w:r>
        <w:t xml:space="preserve">Work camps are the equivalent of concertation camps for the Jews. </w:t>
      </w:r>
    </w:p>
    <w:p w14:paraId="6425F4C8" w14:textId="77777777" w:rsidR="00EA0CB3" w:rsidRDefault="00EA0CB3" w:rsidP="00262B7A">
      <w:pPr>
        <w:pStyle w:val="Style8"/>
      </w:pPr>
    </w:p>
    <w:p w14:paraId="1F2C75C0" w14:textId="77777777" w:rsidR="00EA0CB3" w:rsidRDefault="00EA0CB3" w:rsidP="00262B7A">
      <w:pPr>
        <w:pStyle w:val="Style8"/>
      </w:pPr>
    </w:p>
    <w:p w14:paraId="07ADF91B" w14:textId="5EE99C8C" w:rsidR="00EA0CB3" w:rsidRDefault="00EA0CB3" w:rsidP="00262B7A">
      <w:pPr>
        <w:pStyle w:val="Style8"/>
      </w:pPr>
      <w:r>
        <w:t xml:space="preserve">Monkey spun on his feet. A burlap bag filled with </w:t>
      </w:r>
      <w:r w:rsidRPr="00306DAE">
        <w:rPr>
          <w:noProof/>
        </w:rPr>
        <w:t>grain in</w:t>
      </w:r>
      <w:r>
        <w:t xml:space="preserve"> the lower right corner.  He l</w:t>
      </w:r>
      <w:r w:rsidR="00AD7326">
        <w:t>unges at it. Claws crash down the bag and flips, wing sprawled. Flapping, he swings and kicks. Baring his teeth he snaps at the bag and smacks the bag so hard. It knocks him out of the air. Crashing to the ground, he leaps on the bag, eyes green flame.</w:t>
      </w:r>
    </w:p>
    <w:p w14:paraId="43278C2A" w14:textId="77777777" w:rsidR="00AD7326" w:rsidRDefault="00AD7326" w:rsidP="00262B7A">
      <w:pPr>
        <w:pStyle w:val="Style8"/>
      </w:pPr>
    </w:p>
    <w:p w14:paraId="5F38F0E9" w14:textId="7F6BD371" w:rsidR="00AD7326" w:rsidRDefault="00AD7326" w:rsidP="00262B7A">
      <w:pPr>
        <w:pStyle w:val="Style8"/>
      </w:pPr>
      <w:r>
        <w:t>“Moneky! Stop that!”</w:t>
      </w:r>
    </w:p>
    <w:p w14:paraId="787B9D65" w14:textId="4CD7DEF4" w:rsidR="00AD7326" w:rsidRDefault="00AD7326" w:rsidP="00262B7A">
      <w:pPr>
        <w:pStyle w:val="Style8"/>
      </w:pPr>
      <w:r>
        <w:t>He stops and glares.</w:t>
      </w:r>
    </w:p>
    <w:p w14:paraId="199D1094" w14:textId="77777777" w:rsidR="00EC5215" w:rsidRDefault="00EC5215" w:rsidP="00262B7A">
      <w:pPr>
        <w:pStyle w:val="Style8"/>
      </w:pPr>
    </w:p>
    <w:p w14:paraId="3991CCD1" w14:textId="77777777" w:rsidR="00EC5215" w:rsidRDefault="00EC5215" w:rsidP="00262B7A">
      <w:pPr>
        <w:pStyle w:val="Style8"/>
      </w:pPr>
      <w:r>
        <w:t xml:space="preserve">Booger </w:t>
      </w:r>
      <w:r w:rsidR="009C3709">
        <w:t>opened the</w:t>
      </w:r>
      <w:r>
        <w:t xml:space="preserve"> door of the tiny cottage and walked in.</w:t>
      </w:r>
    </w:p>
    <w:p w14:paraId="296B399B" w14:textId="77777777" w:rsidR="00EC5215" w:rsidRDefault="00EC5215" w:rsidP="00262B7A">
      <w:pPr>
        <w:pStyle w:val="Style8"/>
      </w:pPr>
    </w:p>
    <w:p w14:paraId="118DB452" w14:textId="7CBF4C59" w:rsidR="00EC5215" w:rsidRDefault="00EC5215" w:rsidP="00262B7A">
      <w:pPr>
        <w:pStyle w:val="Style8"/>
      </w:pPr>
      <w:r>
        <w:t>“Booger, you need to keep working</w:t>
      </w:r>
      <w:r w:rsidR="009C3709">
        <w:t>!  We‘re</w:t>
      </w:r>
      <w:r>
        <w:t xml:space="preserve"> going to get caught</w:t>
      </w:r>
      <w:r w:rsidR="009C3709">
        <w:t xml:space="preserve">!  </w:t>
      </w:r>
      <w:r>
        <w:t>Do you want</w:t>
      </w:r>
      <w:r w:rsidR="00C879C7">
        <w:t xml:space="preserve"> to</w:t>
      </w:r>
      <w:r>
        <w:t xml:space="preserve"> </w:t>
      </w:r>
      <w:r w:rsidRPr="00C879C7">
        <w:rPr>
          <w:noProof/>
        </w:rPr>
        <w:t>end</w:t>
      </w:r>
      <w:r>
        <w:t xml:space="preserve"> </w:t>
      </w:r>
      <w:r w:rsidR="009C3709">
        <w:t xml:space="preserve">with Mom?  </w:t>
      </w:r>
      <w:r>
        <w:t>You are going to get killed</w:t>
      </w:r>
      <w:r w:rsidR="009C3709">
        <w:t xml:space="preserve">!  </w:t>
      </w:r>
      <w:r>
        <w:t>Is your lunch break</w:t>
      </w:r>
      <w:r w:rsidR="009C3709">
        <w:t xml:space="preserve">?  </w:t>
      </w:r>
      <w:r>
        <w:t>Then I should be working…”</w:t>
      </w:r>
    </w:p>
    <w:p w14:paraId="044B6C6F" w14:textId="77777777" w:rsidR="00EC5215" w:rsidRDefault="00EC5215" w:rsidP="00262B7A">
      <w:pPr>
        <w:pStyle w:val="Style8"/>
      </w:pPr>
      <w:r>
        <w:t>“It’s not my break yet.”</w:t>
      </w:r>
    </w:p>
    <w:p w14:paraId="5C8B8C1B" w14:textId="77777777" w:rsidR="00EC5215" w:rsidRDefault="00EC5215" w:rsidP="00262B7A">
      <w:pPr>
        <w:pStyle w:val="Style8"/>
      </w:pPr>
      <w:r>
        <w:t>“Get out!’</w:t>
      </w:r>
    </w:p>
    <w:p w14:paraId="708AC0F8" w14:textId="1FE3C562" w:rsidR="00EC5215" w:rsidRDefault="00C879C7" w:rsidP="00262B7A">
      <w:pPr>
        <w:pStyle w:val="Style8"/>
      </w:pPr>
      <w:r>
        <w:rPr>
          <w:noProof/>
        </w:rPr>
        <w:t xml:space="preserve"> </w:t>
      </w:r>
      <w:r w:rsidRPr="00AD7326">
        <w:rPr>
          <w:noProof/>
        </w:rPr>
        <w:t>M</w:t>
      </w:r>
      <w:r w:rsidR="00EC5215" w:rsidRPr="00AD7326">
        <w:rPr>
          <w:noProof/>
        </w:rPr>
        <w:t>onkey</w:t>
      </w:r>
      <w:r w:rsidR="00EC5215">
        <w:t xml:space="preserve"> was the angriest I have ever </w:t>
      </w:r>
      <w:r w:rsidR="009C3709">
        <w:t xml:space="preserve">seen him.  </w:t>
      </w:r>
      <w:r w:rsidR="00EC5215">
        <w:t xml:space="preserve">Bared teeth, and his eyes like chunks of beautiful but deadly ice-fire, he lunged for my brother, extending his short wings </w:t>
      </w:r>
      <w:r w:rsidR="009C3709">
        <w:t>(4</w:t>
      </w:r>
      <w:r>
        <w:t xml:space="preserve"> ‘</w:t>
      </w:r>
      <w:r w:rsidR="00EC5215">
        <w:t xml:space="preserve">wingspan, adult </w:t>
      </w:r>
      <w:r>
        <w:t>size, 7’)</w:t>
      </w:r>
      <w:r w:rsidR="009C3709">
        <w:t xml:space="preserve">  </w:t>
      </w:r>
      <w:r>
        <w:t>His claws smashed Booger’s face.</w:t>
      </w:r>
    </w:p>
    <w:p w14:paraId="1619F025" w14:textId="77777777" w:rsidR="00EC5215" w:rsidRDefault="00EC5215" w:rsidP="00262B7A">
      <w:pPr>
        <w:pStyle w:val="Style8"/>
      </w:pPr>
      <w:r>
        <w:t>“Leave!’</w:t>
      </w:r>
    </w:p>
    <w:p w14:paraId="3652C1E4" w14:textId="20FEB499" w:rsidR="00EC5215" w:rsidRDefault="00C879C7" w:rsidP="00262B7A">
      <w:pPr>
        <w:pStyle w:val="Style8"/>
      </w:pPr>
      <w:r>
        <w:t xml:space="preserve">Booger laughs and sidesteps him. Monkey twists </w:t>
      </w:r>
      <w:r w:rsidRPr="00C879C7">
        <w:rPr>
          <w:noProof/>
        </w:rPr>
        <w:t>and spit</w:t>
      </w:r>
      <w:r>
        <w:rPr>
          <w:noProof/>
        </w:rPr>
        <w:t>s</w:t>
      </w:r>
      <w:r>
        <w:t xml:space="preserve"> fire into my brother’s face. </w:t>
      </w:r>
    </w:p>
    <w:p w14:paraId="1FE508CB" w14:textId="02618C91" w:rsidR="00EC5215" w:rsidRDefault="00EC5215" w:rsidP="00262B7A">
      <w:pPr>
        <w:pStyle w:val="Style8"/>
      </w:pPr>
      <w:r>
        <w:t>Booger f</w:t>
      </w:r>
      <w:r w:rsidR="00C879C7">
        <w:t>alls back, his fur singed</w:t>
      </w:r>
      <w:r w:rsidR="009C3709">
        <w:t xml:space="preserve">.  </w:t>
      </w:r>
      <w:r>
        <w:t>He opens the door and quickly exits</w:t>
      </w:r>
      <w:r w:rsidR="009C3709">
        <w:t xml:space="preserve">.  </w:t>
      </w:r>
      <w:r>
        <w:t>Mo</w:t>
      </w:r>
      <w:r w:rsidR="00C879C7">
        <w:t>nkey pants, shaking his pelt.</w:t>
      </w:r>
    </w:p>
    <w:p w14:paraId="308F19BB" w14:textId="77777777" w:rsidR="00EC5215" w:rsidRDefault="00EC5215" w:rsidP="00262B7A">
      <w:pPr>
        <w:pStyle w:val="Style8"/>
      </w:pPr>
    </w:p>
    <w:p w14:paraId="7CDAE76F" w14:textId="77777777" w:rsidR="00EC5215" w:rsidRDefault="00EC5215" w:rsidP="00262B7A">
      <w:pPr>
        <w:pStyle w:val="Style8"/>
      </w:pPr>
      <w:r>
        <w:t>“Was that about? ‘</w:t>
      </w:r>
    </w:p>
    <w:p w14:paraId="74ED789E" w14:textId="2BCBA959" w:rsidR="00EC5215" w:rsidRDefault="00EC5215" w:rsidP="00262B7A">
      <w:pPr>
        <w:pStyle w:val="Style8"/>
      </w:pPr>
      <w:r>
        <w:t>‘He never works</w:t>
      </w:r>
      <w:r w:rsidR="009C3709">
        <w:t xml:space="preserve">.  </w:t>
      </w:r>
      <w:r>
        <w:t xml:space="preserve">One </w:t>
      </w:r>
      <w:r w:rsidRPr="00C879C7">
        <w:rPr>
          <w:noProof/>
        </w:rPr>
        <w:t>hour</w:t>
      </w:r>
      <w:r w:rsidR="00C879C7">
        <w:t xml:space="preserve"> </w:t>
      </w:r>
      <w:r>
        <w:t xml:space="preserve">switches </w:t>
      </w:r>
      <w:r w:rsidRPr="00C879C7">
        <w:rPr>
          <w:noProof/>
        </w:rPr>
        <w:t>hands</w:t>
      </w:r>
      <w:r>
        <w:t xml:space="preserve"> sits down, drinks some lemonade, comes in here, lounges around. He got lazy</w:t>
      </w:r>
      <w:r w:rsidR="009C3709">
        <w:t xml:space="preserve">.  </w:t>
      </w:r>
      <w:r>
        <w:t>Glee-“</w:t>
      </w:r>
    </w:p>
    <w:p w14:paraId="553949CC" w14:textId="77777777" w:rsidR="00EC5215" w:rsidRDefault="00EC5215" w:rsidP="00262B7A">
      <w:pPr>
        <w:pStyle w:val="Style8"/>
      </w:pPr>
      <w:r>
        <w:t>“Glee?</w:t>
      </w:r>
      <w:r w:rsidR="009C3709">
        <w:t xml:space="preserve">!  </w:t>
      </w:r>
      <w:r>
        <w:t>They got him?’</w:t>
      </w:r>
    </w:p>
    <w:p w14:paraId="11D0EF74" w14:textId="0B72D6D1" w:rsidR="00EC5215" w:rsidRDefault="00EC5215" w:rsidP="00262B7A">
      <w:pPr>
        <w:pStyle w:val="Style8"/>
      </w:pPr>
      <w:r>
        <w:t>Glee “30 Rock” West Wing was named after his mother’s favorite TV shows</w:t>
      </w:r>
      <w:r w:rsidR="009C3709">
        <w:t xml:space="preserve">.  </w:t>
      </w:r>
      <w:r>
        <w:t xml:space="preserve">They called </w:t>
      </w:r>
      <w:r w:rsidR="00C879C7">
        <w:t xml:space="preserve">“ </w:t>
      </w:r>
      <w:r>
        <w:t xml:space="preserve">30 Rock” because he was known for whipping slaves into work, and being extraordinary in the </w:t>
      </w:r>
      <w:r w:rsidRPr="00C879C7">
        <w:rPr>
          <w:noProof/>
        </w:rPr>
        <w:t>eyes of</w:t>
      </w:r>
      <w:r>
        <w:t xml:space="preserve"> critics, like the critically acclaimed show. </w:t>
      </w:r>
    </w:p>
    <w:p w14:paraId="177EEE8A" w14:textId="77777777" w:rsidR="00EC5215" w:rsidRDefault="00EC5215" w:rsidP="00262B7A">
      <w:pPr>
        <w:pStyle w:val="Style8"/>
      </w:pPr>
    </w:p>
    <w:p w14:paraId="7B91DCDA" w14:textId="77777777" w:rsidR="00EC5215" w:rsidRDefault="00EC5215" w:rsidP="00262B7A">
      <w:pPr>
        <w:pStyle w:val="Style8"/>
      </w:pPr>
      <w:r>
        <w:tab/>
        <w:t>“He’ll get killed</w:t>
      </w:r>
      <w:r w:rsidR="009C3709">
        <w:t xml:space="preserve">!  </w:t>
      </w:r>
      <w:r>
        <w:t>Monkey, make sure he works!”</w:t>
      </w:r>
    </w:p>
    <w:p w14:paraId="25D2844B" w14:textId="77777777" w:rsidR="00EC5215" w:rsidRDefault="00EC5215" w:rsidP="00262B7A">
      <w:pPr>
        <w:pStyle w:val="Style8"/>
      </w:pPr>
      <w:r>
        <w:t>I opened the door.</w:t>
      </w:r>
    </w:p>
    <w:p w14:paraId="1829F6B5" w14:textId="77777777" w:rsidR="00EC5215" w:rsidRDefault="00EC5215" w:rsidP="00262B7A">
      <w:pPr>
        <w:pStyle w:val="Style8"/>
      </w:pPr>
      <w:r>
        <w:t>“</w:t>
      </w:r>
      <w:r w:rsidR="009C3709">
        <w:t>Goodbye, good</w:t>
      </w:r>
      <w:r>
        <w:t xml:space="preserve"> day!’ </w:t>
      </w:r>
    </w:p>
    <w:p w14:paraId="1CEA3FD8" w14:textId="77777777" w:rsidR="00EC5215" w:rsidRDefault="00EC5215" w:rsidP="00262B7A">
      <w:pPr>
        <w:pStyle w:val="Style8"/>
      </w:pPr>
    </w:p>
    <w:p w14:paraId="619FFCE3" w14:textId="77777777" w:rsidR="00EC5215" w:rsidRDefault="00EC5215" w:rsidP="00262B7A">
      <w:pPr>
        <w:pStyle w:val="Style8"/>
      </w:pPr>
      <w:r>
        <w:t xml:space="preserve">I shut the door. </w:t>
      </w:r>
    </w:p>
    <w:p w14:paraId="51B56BE0" w14:textId="77777777" w:rsidR="00EC5215" w:rsidRDefault="00EC5215" w:rsidP="00262B7A">
      <w:pPr>
        <w:pStyle w:val="Style8"/>
      </w:pPr>
    </w:p>
    <w:p w14:paraId="37F8614B" w14:textId="77777777" w:rsidR="00EC5215" w:rsidRDefault="00EC5215" w:rsidP="00262B7A">
      <w:pPr>
        <w:pStyle w:val="Style8"/>
      </w:pPr>
      <w:r>
        <w:t>I open my wing, showing off pale green scales</w:t>
      </w:r>
      <w:r w:rsidR="009C3709">
        <w:t xml:space="preserve">.  </w:t>
      </w:r>
      <w:r>
        <w:t>I leap, wings out</w:t>
      </w:r>
      <w:r w:rsidR="009C3709">
        <w:t xml:space="preserve">.  </w:t>
      </w:r>
      <w:r>
        <w:t>I soar home</w:t>
      </w:r>
      <w:r w:rsidR="009C3709">
        <w:t xml:space="preserve">.  </w:t>
      </w:r>
      <w:r>
        <w:t>No, not home</w:t>
      </w:r>
      <w:r w:rsidR="009C3709">
        <w:t xml:space="preserve">.  </w:t>
      </w:r>
      <w:r>
        <w:t xml:space="preserve">I soar to hell. </w:t>
      </w:r>
    </w:p>
    <w:p w14:paraId="4EB949D2" w14:textId="77777777" w:rsidR="00EC5215" w:rsidRDefault="00EC5215" w:rsidP="00262B7A">
      <w:pPr>
        <w:pStyle w:val="Style8"/>
      </w:pPr>
      <w:r>
        <w:t xml:space="preserve">Chapter </w:t>
      </w:r>
      <w:r w:rsidR="00C35987">
        <w:t>Seven</w:t>
      </w:r>
    </w:p>
    <w:p w14:paraId="3551D362" w14:textId="77777777" w:rsidR="00EC5215" w:rsidRDefault="00EC5215" w:rsidP="00262B7A">
      <w:pPr>
        <w:pStyle w:val="Style8"/>
      </w:pPr>
      <w:r>
        <w:t>Barkbark</w:t>
      </w:r>
    </w:p>
    <w:p w14:paraId="1F272521" w14:textId="59AD0797" w:rsidR="00EC5215" w:rsidRDefault="00EC5215" w:rsidP="00262B7A">
      <w:pPr>
        <w:pStyle w:val="Style8"/>
      </w:pPr>
      <w:r>
        <w:t>I walk Isis home, while Jazzo galloped ahead</w:t>
      </w:r>
      <w:r w:rsidR="009C3709">
        <w:t xml:space="preserve">.  </w:t>
      </w:r>
      <w:r>
        <w:t xml:space="preserve">I managed </w:t>
      </w:r>
      <w:r w:rsidRPr="00C879C7">
        <w:rPr>
          <w:noProof/>
        </w:rPr>
        <w:t xml:space="preserve">to </w:t>
      </w:r>
      <w:r w:rsidR="00C879C7" w:rsidRPr="00C879C7">
        <w:rPr>
          <w:noProof/>
        </w:rPr>
        <w:t xml:space="preserve"> calm</w:t>
      </w:r>
      <w:r w:rsidR="00C879C7">
        <w:t xml:space="preserve"> her </w:t>
      </w:r>
      <w:r>
        <w:t>and get her to be quiet for more than a second</w:t>
      </w:r>
      <w:r w:rsidR="009C3709">
        <w:t xml:space="preserve">.  </w:t>
      </w:r>
      <w:r>
        <w:br/>
        <w:t xml:space="preserve">“What </w:t>
      </w:r>
      <w:r w:rsidR="009C3709">
        <w:t>happened to</w:t>
      </w:r>
      <w:r>
        <w:t xml:space="preserve"> my parents?’</w:t>
      </w:r>
      <w:r w:rsidR="00C879C7">
        <w:t xml:space="preserve"> Isis </w:t>
      </w:r>
      <w:r w:rsidR="00C879C7" w:rsidRPr="00C879C7">
        <w:rPr>
          <w:noProof/>
        </w:rPr>
        <w:t>frets</w:t>
      </w:r>
      <w:r w:rsidR="00C879C7">
        <w:t xml:space="preserve">. </w:t>
      </w:r>
    </w:p>
    <w:p w14:paraId="3BC82440" w14:textId="77777777" w:rsidR="00EC5215" w:rsidRDefault="00EC5215" w:rsidP="00262B7A">
      <w:pPr>
        <w:pStyle w:val="Style8"/>
      </w:pPr>
      <w:r>
        <w:t>“I don’t know. “</w:t>
      </w:r>
    </w:p>
    <w:p w14:paraId="08238D1C" w14:textId="5F6C0AFE" w:rsidR="00EC5215" w:rsidRDefault="00EC5215" w:rsidP="00262B7A">
      <w:pPr>
        <w:pStyle w:val="Style8"/>
      </w:pPr>
      <w:r>
        <w:t xml:space="preserve">I finally got </w:t>
      </w:r>
      <w:r w:rsidR="00C879C7">
        <w:t xml:space="preserve">home, hid Jazzo and Isis </w:t>
      </w:r>
      <w:r w:rsidR="00C879C7" w:rsidRPr="00AD7326">
        <w:rPr>
          <w:noProof/>
        </w:rPr>
        <w:t xml:space="preserve">somewhere </w:t>
      </w:r>
      <w:r w:rsidRPr="00AD7326">
        <w:rPr>
          <w:noProof/>
        </w:rPr>
        <w:t xml:space="preserve"> in</w:t>
      </w:r>
      <w:r>
        <w:t xml:space="preserve"> the woods, and opened the door. Exhausted, I flung my bag on the floor</w:t>
      </w:r>
      <w:r w:rsidR="009C3709">
        <w:t xml:space="preserve">.  </w:t>
      </w:r>
      <w:r w:rsidR="00AD7326">
        <w:t xml:space="preserve">I stared at the math, did my </w:t>
      </w:r>
      <w:r>
        <w:t xml:space="preserve"> English</w:t>
      </w:r>
      <w:r w:rsidR="00AD7326">
        <w:t xml:space="preserve"> homework</w:t>
      </w:r>
      <w:r w:rsidR="009C3709">
        <w:t xml:space="preserve">.  </w:t>
      </w:r>
      <w:r>
        <w:t xml:space="preserve">I opened the computer and just stared at it. </w:t>
      </w:r>
    </w:p>
    <w:p w14:paraId="22741EE7" w14:textId="7AD2B767" w:rsidR="00C879C7" w:rsidRPr="00C879C7" w:rsidRDefault="00AD7326" w:rsidP="00262B7A">
      <w:pPr>
        <w:pStyle w:val="Style8"/>
        <w:rPr>
          <w:i/>
        </w:rPr>
      </w:pPr>
      <w:r>
        <w:rPr>
          <w:i/>
        </w:rPr>
        <w:t xml:space="preserve">Life is </w:t>
      </w:r>
      <w:r w:rsidR="00C879C7">
        <w:rPr>
          <w:i/>
        </w:rPr>
        <w:t>moving too fast! Why can’t I be normal! And why does Jenna hate me-</w:t>
      </w:r>
    </w:p>
    <w:p w14:paraId="4991493C" w14:textId="63DD9AC8" w:rsidR="000B1530" w:rsidRDefault="00EC5215" w:rsidP="00262B7A">
      <w:pPr>
        <w:pStyle w:val="Style8"/>
        <w:rPr>
          <w:i/>
          <w:u w:val="words"/>
        </w:rPr>
      </w:pPr>
      <w:r>
        <w:rPr>
          <w:i/>
          <w:u w:val="words"/>
        </w:rPr>
        <w:t>I saw red claws caress my neck</w:t>
      </w:r>
      <w:r w:rsidR="009C3709">
        <w:rPr>
          <w:i/>
          <w:u w:val="words"/>
        </w:rPr>
        <w:t xml:space="preserve">.  </w:t>
      </w:r>
      <w:r>
        <w:rPr>
          <w:i/>
          <w:u w:val="words"/>
        </w:rPr>
        <w:t>A smoky form grabbed me</w:t>
      </w:r>
      <w:r w:rsidR="009C3709">
        <w:rPr>
          <w:i/>
          <w:u w:val="words"/>
        </w:rPr>
        <w:t xml:space="preserve">.  </w:t>
      </w:r>
      <w:r>
        <w:rPr>
          <w:i/>
          <w:u w:val="words"/>
        </w:rPr>
        <w:t>Black irises with red pupils stared back</w:t>
      </w:r>
      <w:r w:rsidR="009C3709">
        <w:rPr>
          <w:i/>
          <w:u w:val="words"/>
        </w:rPr>
        <w:t xml:space="preserve">.  </w:t>
      </w:r>
      <w:r>
        <w:rPr>
          <w:i/>
          <w:u w:val="words"/>
        </w:rPr>
        <w:t>I could feel it wrapping claws around my neck</w:t>
      </w:r>
      <w:r w:rsidR="009C3709">
        <w:rPr>
          <w:i/>
          <w:u w:val="words"/>
        </w:rPr>
        <w:t xml:space="preserve">.  </w:t>
      </w:r>
      <w:r>
        <w:rPr>
          <w:i/>
          <w:u w:val="words"/>
        </w:rPr>
        <w:t>It snapped my windpipe</w:t>
      </w:r>
      <w:r w:rsidR="009C3709">
        <w:rPr>
          <w:i/>
          <w:u w:val="words"/>
        </w:rPr>
        <w:t xml:space="preserve">.  </w:t>
      </w:r>
      <w:r>
        <w:rPr>
          <w:i/>
          <w:u w:val="words"/>
        </w:rPr>
        <w:t>I picked up a knife and raised it high…</w:t>
      </w:r>
    </w:p>
    <w:p w14:paraId="65B352BE" w14:textId="77777777" w:rsidR="00EC5215" w:rsidRPr="00EC5215" w:rsidRDefault="00EC5215" w:rsidP="00262B7A">
      <w:pPr>
        <w:pStyle w:val="Style8"/>
        <w:rPr>
          <w:i/>
        </w:rPr>
      </w:pPr>
      <w:r>
        <w:t>I dropped and leaped back</w:t>
      </w:r>
      <w:r w:rsidR="009C3709">
        <w:t xml:space="preserve">.  </w:t>
      </w:r>
      <w:r>
        <w:t>A butcher knife laid on the floor</w:t>
      </w:r>
      <w:r w:rsidR="009C3709">
        <w:t xml:space="preserve">.  </w:t>
      </w:r>
      <w:r>
        <w:t xml:space="preserve">I walked around the kitchen </w:t>
      </w:r>
      <w:r w:rsidRPr="00AD7326">
        <w:rPr>
          <w:noProof/>
        </w:rPr>
        <w:t>counter,</w:t>
      </w:r>
      <w:r>
        <w:t xml:space="preserve"> and picked up the knife</w:t>
      </w:r>
      <w:r w:rsidR="009C3709">
        <w:t xml:space="preserve">.  </w:t>
      </w:r>
      <w:r>
        <w:t xml:space="preserve">Trembling, I dropped </w:t>
      </w:r>
      <w:r w:rsidR="009C3709">
        <w:t>it in</w:t>
      </w:r>
      <w:r>
        <w:t xml:space="preserve"> the sink and opened a book- </w:t>
      </w:r>
      <w:r>
        <w:rPr>
          <w:i/>
        </w:rPr>
        <w:t xml:space="preserve">Lists </w:t>
      </w:r>
      <w:r w:rsidRPr="00EC5215">
        <w:rPr>
          <w:i/>
        </w:rPr>
        <w:t>of Medical Issues and how to solve them</w:t>
      </w:r>
    </w:p>
    <w:p w14:paraId="2B7A3BF6" w14:textId="74A3073A" w:rsidR="00EC5215" w:rsidRDefault="00EC5215" w:rsidP="00262B7A">
      <w:pPr>
        <w:pStyle w:val="Style8"/>
        <w:rPr>
          <w:i/>
        </w:rPr>
      </w:pPr>
      <w:r>
        <w:rPr>
          <w:i/>
        </w:rPr>
        <w:t>What was that</w:t>
      </w:r>
      <w:r w:rsidR="009C3709">
        <w:rPr>
          <w:i/>
        </w:rPr>
        <w:t xml:space="preserve">?  </w:t>
      </w:r>
      <w:r>
        <w:rPr>
          <w:i/>
        </w:rPr>
        <w:t xml:space="preserve">Why do I keep getting these </w:t>
      </w:r>
      <w:r w:rsidRPr="00C879C7">
        <w:rPr>
          <w:i/>
          <w:noProof/>
        </w:rPr>
        <w:t>vis</w:t>
      </w:r>
      <w:r w:rsidR="00C879C7">
        <w:rPr>
          <w:i/>
          <w:noProof/>
        </w:rPr>
        <w:t>i</w:t>
      </w:r>
      <w:r w:rsidRPr="00C879C7">
        <w:rPr>
          <w:i/>
          <w:noProof/>
        </w:rPr>
        <w:t>ons</w:t>
      </w:r>
      <w:r w:rsidR="009C3709">
        <w:rPr>
          <w:i/>
        </w:rPr>
        <w:t xml:space="preserve">?  </w:t>
      </w:r>
      <w:r>
        <w:rPr>
          <w:i/>
        </w:rPr>
        <w:t xml:space="preserve">Am I </w:t>
      </w:r>
      <w:r w:rsidR="00C35987">
        <w:rPr>
          <w:i/>
        </w:rPr>
        <w:t>hallucinating</w:t>
      </w:r>
      <w:r>
        <w:rPr>
          <w:i/>
        </w:rPr>
        <w:t>?  Lord, take pity on me!</w:t>
      </w:r>
    </w:p>
    <w:p w14:paraId="0B5B064A" w14:textId="77777777" w:rsidR="000B1530" w:rsidRDefault="00EC5215" w:rsidP="00262B7A">
      <w:pPr>
        <w:pStyle w:val="Style8"/>
      </w:pPr>
      <w:r>
        <w:t xml:space="preserve">I opened to page 120(hallucinations) and began to read. </w:t>
      </w:r>
    </w:p>
    <w:p w14:paraId="3E0D0805" w14:textId="77777777" w:rsidR="00EC5215" w:rsidRDefault="00EC5215" w:rsidP="00262B7A">
      <w:pPr>
        <w:pStyle w:val="Style8"/>
      </w:pPr>
      <w:r>
        <w:t>Chapter Eight</w:t>
      </w:r>
    </w:p>
    <w:p w14:paraId="14F97811" w14:textId="77777777" w:rsidR="00EC5215" w:rsidRDefault="00EC5215" w:rsidP="00262B7A">
      <w:pPr>
        <w:pStyle w:val="Style8"/>
      </w:pPr>
      <w:r>
        <w:t xml:space="preserve">Rebellion </w:t>
      </w:r>
    </w:p>
    <w:p w14:paraId="417FEC42" w14:textId="55F0DA8E" w:rsidR="000B1530" w:rsidRDefault="00EC5215" w:rsidP="00262B7A">
      <w:pPr>
        <w:pStyle w:val="Style8"/>
      </w:pPr>
      <w:r>
        <w:t xml:space="preserve">I dove </w:t>
      </w:r>
      <w:r w:rsidRPr="00C879C7">
        <w:rPr>
          <w:noProof/>
        </w:rPr>
        <w:t>slow</w:t>
      </w:r>
      <w:r>
        <w:t xml:space="preserve"> and landed on my roof</w:t>
      </w:r>
      <w:r w:rsidR="009C3709">
        <w:t xml:space="preserve">.  </w:t>
      </w:r>
      <w:r>
        <w:t>Yucatan w</w:t>
      </w:r>
      <w:r w:rsidR="00AD7326">
        <w:t>as surrounded by three blue</w:t>
      </w:r>
      <w:r w:rsidR="00AD7326" w:rsidRPr="00AD7326">
        <w:rPr>
          <w:noProof/>
        </w:rPr>
        <w:t>,</w:t>
      </w:r>
      <w:r w:rsidR="00AD7326">
        <w:rPr>
          <w:noProof/>
        </w:rPr>
        <w:t xml:space="preserve"> </w:t>
      </w:r>
      <w:r w:rsidRPr="00AD7326">
        <w:rPr>
          <w:noProof/>
        </w:rPr>
        <w:t>Vancoys</w:t>
      </w:r>
      <w:r w:rsidR="00AD7326">
        <w:t xml:space="preserve"> </w:t>
      </w:r>
      <w:r>
        <w:t xml:space="preserve"> </w:t>
      </w:r>
      <w:r w:rsidR="00AB781F">
        <w:t xml:space="preserve"> The middle was named (Waerst -</w:t>
      </w:r>
      <w:r>
        <w:t>edaeir</w:t>
      </w:r>
      <w:r w:rsidR="009C3709">
        <w:t xml:space="preserve">) Tsunami.  </w:t>
      </w:r>
      <w:r w:rsidRPr="00AD7326">
        <w:rPr>
          <w:noProof/>
        </w:rPr>
        <w:t>She</w:t>
      </w:r>
      <w:r w:rsidR="00AD7326" w:rsidRPr="00AD7326">
        <w:rPr>
          <w:noProof/>
        </w:rPr>
        <w:t xml:space="preserve"> is</w:t>
      </w:r>
      <w:r w:rsidR="00AD7326">
        <w:t xml:space="preserve"> a tree-shaped Vancoy and </w:t>
      </w:r>
      <w:r>
        <w:t xml:space="preserve">had a scar down her slightly long snout.  The one on the </w:t>
      </w:r>
      <w:r w:rsidRPr="00C879C7">
        <w:rPr>
          <w:noProof/>
        </w:rPr>
        <w:t>right</w:t>
      </w:r>
      <w:r w:rsidR="00AD7326">
        <w:rPr>
          <w:noProof/>
        </w:rPr>
        <w:t xml:space="preserve"> was barrel-shaped </w:t>
      </w:r>
      <w:r w:rsidR="00AD7326" w:rsidRPr="00AD7326">
        <w:rPr>
          <w:noProof/>
        </w:rPr>
        <w:t>and had</w:t>
      </w:r>
      <w:r w:rsidR="00AD7326">
        <w:t xml:space="preserve"> a </w:t>
      </w:r>
      <w:r w:rsidR="00AD7326" w:rsidRPr="00AD7326">
        <w:rPr>
          <w:noProof/>
        </w:rPr>
        <w:t>straight snout</w:t>
      </w:r>
      <w:r w:rsidR="009C3709" w:rsidRPr="00AD7326">
        <w:rPr>
          <w:noProof/>
        </w:rPr>
        <w:t>.</w:t>
      </w:r>
      <w:r w:rsidR="009C3709">
        <w:t xml:space="preserve">  </w:t>
      </w:r>
      <w:r>
        <w:t>He was (Waerst</w:t>
      </w:r>
      <w:r w:rsidR="009C3709">
        <w:t>) Ocean</w:t>
      </w:r>
      <w:r>
        <w:t xml:space="preserve">.  The last was (Ada-Maio-edaeir) Guerrilla. </w:t>
      </w:r>
      <w:r w:rsidR="00AD7326">
        <w:t>She was a barrel-shaped Vancoy had a pale blue strip over her right eye.</w:t>
      </w:r>
    </w:p>
    <w:p w14:paraId="63976FC6" w14:textId="285A441B" w:rsidR="00EC5215" w:rsidRDefault="00EC5215" w:rsidP="00262B7A">
      <w:pPr>
        <w:pStyle w:val="Style8"/>
      </w:pPr>
      <w:r>
        <w:t xml:space="preserve">The sugar crop was </w:t>
      </w:r>
      <w:r w:rsidR="009C3709">
        <w:t xml:space="preserve">burning.  </w:t>
      </w:r>
      <w:r>
        <w:t>Dead Vancoys were everywhere</w:t>
      </w:r>
      <w:r w:rsidR="009C3709">
        <w:t xml:space="preserve">.  </w:t>
      </w:r>
      <w:r>
        <w:t xml:space="preserve">Spider </w:t>
      </w:r>
      <w:r w:rsidRPr="00C879C7">
        <w:rPr>
          <w:noProof/>
        </w:rPr>
        <w:t>leap</w:t>
      </w:r>
      <w:r w:rsidR="00C879C7">
        <w:rPr>
          <w:noProof/>
        </w:rPr>
        <w:t>ed</w:t>
      </w:r>
      <w:r>
        <w:t xml:space="preserve"> up</w:t>
      </w:r>
      <w:r w:rsidR="00AD7326">
        <w:t xml:space="preserve"> out of nowhere. </w:t>
      </w:r>
      <w:r w:rsidR="009C3709">
        <w:t xml:space="preserve"> </w:t>
      </w:r>
      <w:r>
        <w:t>She growled.</w:t>
      </w:r>
      <w:r w:rsidR="00AD7326">
        <w:t xml:space="preserve"> </w:t>
      </w:r>
    </w:p>
    <w:p w14:paraId="43A7E9ED" w14:textId="74F0EE5D" w:rsidR="009C3709" w:rsidRDefault="00EC5215" w:rsidP="00262B7A">
      <w:pPr>
        <w:pStyle w:val="Style8"/>
      </w:pPr>
      <w:r>
        <w:t xml:space="preserve">All three </w:t>
      </w:r>
      <w:r w:rsidR="009C3709">
        <w:t xml:space="preserve">spun.  </w:t>
      </w:r>
      <w:r>
        <w:t>Guerilla jumped first and flew at us</w:t>
      </w:r>
      <w:r w:rsidR="009C3709">
        <w:t xml:space="preserve">.  </w:t>
      </w:r>
      <w:r w:rsidRPr="00AD7326">
        <w:rPr>
          <w:noProof/>
        </w:rPr>
        <w:t>Spider</w:t>
      </w:r>
      <w:r>
        <w:t xml:space="preserve"> fell </w:t>
      </w:r>
      <w:r w:rsidRPr="00AD7326">
        <w:rPr>
          <w:noProof/>
        </w:rPr>
        <w:t>o</w:t>
      </w:r>
      <w:r w:rsidR="00C879C7" w:rsidRPr="00AD7326">
        <w:rPr>
          <w:noProof/>
        </w:rPr>
        <w:t>f</w:t>
      </w:r>
      <w:r w:rsidRPr="00AD7326">
        <w:rPr>
          <w:noProof/>
        </w:rPr>
        <w:t>f,</w:t>
      </w:r>
      <w:r>
        <w:t xml:space="preserve"> and shot up like a bullet</w:t>
      </w:r>
      <w:r w:rsidR="009C3709">
        <w:t xml:space="preserve">.  </w:t>
      </w:r>
      <w:r>
        <w:t>Guerilla’s tail smacked Spider so hard</w:t>
      </w:r>
      <w:r w:rsidR="009C3709">
        <w:t>, she</w:t>
      </w:r>
      <w:r>
        <w:t xml:space="preserve"> fell on the ground</w:t>
      </w:r>
      <w:r w:rsidR="009C3709">
        <w:t xml:space="preserve">.  </w:t>
      </w:r>
      <w:r>
        <w:t>Guerilla walked over to her and prepared to kill her</w:t>
      </w:r>
      <w:r w:rsidR="009C3709">
        <w:t xml:space="preserve">. </w:t>
      </w:r>
    </w:p>
    <w:p w14:paraId="1BC611A0" w14:textId="77777777" w:rsidR="009C3709" w:rsidRDefault="009C3709" w:rsidP="00262B7A">
      <w:pPr>
        <w:pStyle w:val="Style8"/>
      </w:pPr>
    </w:p>
    <w:p w14:paraId="189EE984" w14:textId="17FC1AC6" w:rsidR="00EC5215" w:rsidRDefault="009C3709" w:rsidP="00262B7A">
      <w:pPr>
        <w:pStyle w:val="Style8"/>
      </w:pPr>
      <w:r>
        <w:t xml:space="preserve"> </w:t>
      </w:r>
      <w:r w:rsidR="00EC5215">
        <w:t>I lunged at Guerilla, wings out</w:t>
      </w:r>
      <w:r>
        <w:t xml:space="preserve">.  </w:t>
      </w:r>
      <w:r w:rsidR="00EC5215">
        <w:t xml:space="preserve">Lashing my </w:t>
      </w:r>
      <w:r>
        <w:t>tail,</w:t>
      </w:r>
      <w:r w:rsidR="00EC5215">
        <w:t xml:space="preserve"> I knocked Guerilla </w:t>
      </w:r>
      <w:r w:rsidR="00EC5215" w:rsidRPr="00C879C7">
        <w:rPr>
          <w:noProof/>
        </w:rPr>
        <w:t>over</w:t>
      </w:r>
      <w:r w:rsidR="00EC5215">
        <w:t xml:space="preserve"> and raked claws down her wings</w:t>
      </w:r>
      <w:r>
        <w:t xml:space="preserve">.  </w:t>
      </w:r>
      <w:r w:rsidR="00EC5215">
        <w:t xml:space="preserve">My body </w:t>
      </w:r>
      <w:r>
        <w:t>twisted as</w:t>
      </w:r>
      <w:r w:rsidR="00EC5215">
        <w:t xml:space="preserve"> she lashed out with a hind leg</w:t>
      </w:r>
      <w:r>
        <w:t xml:space="preserve">.  </w:t>
      </w:r>
      <w:r w:rsidR="00EC5215">
        <w:t xml:space="preserve">My claws raked down her wing. </w:t>
      </w:r>
    </w:p>
    <w:p w14:paraId="23711DE2" w14:textId="77777777" w:rsidR="00EC5215" w:rsidRDefault="009C3709" w:rsidP="00262B7A">
      <w:pPr>
        <w:pStyle w:val="Style8"/>
      </w:pPr>
      <w:r>
        <w:t>A brown shape knocks</w:t>
      </w:r>
      <w:r w:rsidR="00EC5215">
        <w:t xml:space="preserve"> me back</w:t>
      </w:r>
      <w:r>
        <w:t xml:space="preserve">.  </w:t>
      </w:r>
      <w:r w:rsidR="00EC5215">
        <w:t xml:space="preserve">I </w:t>
      </w:r>
      <w:r>
        <w:t>twisted quickly</w:t>
      </w:r>
      <w:r w:rsidR="00EC5215">
        <w:t xml:space="preserve"> as teeth nipped my neck</w:t>
      </w:r>
    </w:p>
    <w:p w14:paraId="45943208" w14:textId="77777777" w:rsidR="00EC5215" w:rsidRDefault="00EC5215" w:rsidP="00262B7A">
      <w:pPr>
        <w:pStyle w:val="Style8"/>
      </w:pPr>
      <w:r>
        <w:t>“Overjaw!’</w:t>
      </w:r>
    </w:p>
    <w:p w14:paraId="615028F5" w14:textId="77777777" w:rsidR="00EC5215" w:rsidRDefault="00EC5215" w:rsidP="00262B7A">
      <w:pPr>
        <w:pStyle w:val="Style8"/>
        <w:rPr>
          <w:i/>
        </w:rPr>
      </w:pPr>
      <w:r>
        <w:rPr>
          <w:i/>
        </w:rPr>
        <w:t>Booger?!</w:t>
      </w:r>
    </w:p>
    <w:p w14:paraId="5B4026DA" w14:textId="0B16C3DC" w:rsidR="00EC5215" w:rsidRDefault="00EC5215" w:rsidP="00262B7A">
      <w:pPr>
        <w:pStyle w:val="Style8"/>
      </w:pPr>
      <w:r>
        <w:t>I bared my teeth</w:t>
      </w:r>
      <w:r w:rsidR="009C3709">
        <w:t xml:space="preserve">.  </w:t>
      </w:r>
      <w:r>
        <w:br/>
        <w:t>“What are you thinking</w:t>
      </w:r>
      <w:r w:rsidR="009C3709">
        <w:t xml:space="preserve">?  </w:t>
      </w:r>
      <w:r>
        <w:t>You’re</w:t>
      </w:r>
      <w:r w:rsidR="00C879C7">
        <w:t xml:space="preserve"> the</w:t>
      </w:r>
      <w:r>
        <w:t xml:space="preserve"> </w:t>
      </w:r>
      <w:r w:rsidRPr="00C879C7">
        <w:rPr>
          <w:noProof/>
        </w:rPr>
        <w:t>heir</w:t>
      </w:r>
      <w:r>
        <w:t xml:space="preserve"> apparent!’</w:t>
      </w:r>
    </w:p>
    <w:p w14:paraId="471F6FF5" w14:textId="77777777" w:rsidR="00EC5215" w:rsidRDefault="00EC5215" w:rsidP="00262B7A">
      <w:pPr>
        <w:pStyle w:val="Style8"/>
      </w:pPr>
      <w:r>
        <w:t xml:space="preserve">‘Not anymore, heir </w:t>
      </w:r>
      <w:r w:rsidR="009C3709">
        <w:t>apparent.’</w:t>
      </w:r>
    </w:p>
    <w:p w14:paraId="1C16E006" w14:textId="77777777" w:rsidR="00EC5215" w:rsidRDefault="00EC5215" w:rsidP="00262B7A">
      <w:pPr>
        <w:pStyle w:val="Style8"/>
      </w:pPr>
      <w:r>
        <w:t>I pull free.</w:t>
      </w:r>
    </w:p>
    <w:p w14:paraId="349D0DBD" w14:textId="77777777" w:rsidR="00EC5215" w:rsidRDefault="00EC5215" w:rsidP="00262B7A">
      <w:pPr>
        <w:pStyle w:val="Style8"/>
      </w:pPr>
      <w:r>
        <w:t>“You’re a slave!’</w:t>
      </w:r>
    </w:p>
    <w:p w14:paraId="0824D10C" w14:textId="77777777" w:rsidR="00EC5215" w:rsidRDefault="00EC5215" w:rsidP="00262B7A">
      <w:pPr>
        <w:pStyle w:val="Style8"/>
      </w:pPr>
      <w:r>
        <w:t>“This isn’t the way!’</w:t>
      </w:r>
    </w:p>
    <w:p w14:paraId="0774747B" w14:textId="77777777" w:rsidR="00C35987" w:rsidRDefault="00C35987" w:rsidP="00262B7A">
      <w:pPr>
        <w:pStyle w:val="Style8"/>
      </w:pPr>
      <w:r>
        <w:t xml:space="preserve">“You’re been </w:t>
      </w:r>
      <w:r w:rsidR="009C3709">
        <w:t>enslaved since</w:t>
      </w:r>
      <w:r>
        <w:t xml:space="preserve"> 5</w:t>
      </w:r>
      <w:r w:rsidR="009C3709">
        <w:t xml:space="preserve">!  </w:t>
      </w:r>
      <w:r>
        <w:t>Don’t you want to be free?’</w:t>
      </w:r>
    </w:p>
    <w:p w14:paraId="19A5523A" w14:textId="77777777" w:rsidR="00C35987" w:rsidRDefault="00C35987" w:rsidP="00262B7A">
      <w:pPr>
        <w:pStyle w:val="Style8"/>
      </w:pPr>
      <w:r>
        <w:t>‘I’ll be freed at 21</w:t>
      </w:r>
      <w:r w:rsidR="009C3709">
        <w:t xml:space="preserve">.  </w:t>
      </w:r>
      <w:r>
        <w:t>‘</w:t>
      </w:r>
    </w:p>
    <w:p w14:paraId="76502FBE" w14:textId="77777777" w:rsidR="00C35987" w:rsidRDefault="00C35987" w:rsidP="00262B7A">
      <w:pPr>
        <w:pStyle w:val="Style8"/>
      </w:pPr>
      <w:r>
        <w:t xml:space="preserve">‘That’s a lie and you know </w:t>
      </w:r>
      <w:r w:rsidR="000231E9">
        <w:t>it’</w:t>
      </w:r>
    </w:p>
    <w:p w14:paraId="7D448075" w14:textId="77777777" w:rsidR="000231E9" w:rsidRDefault="009C3709" w:rsidP="00262B7A">
      <w:pPr>
        <w:pStyle w:val="Style8"/>
      </w:pPr>
      <w:r>
        <w:t>‘What‘s</w:t>
      </w:r>
      <w:r w:rsidR="000231E9">
        <w:t xml:space="preserve"> your real motive for this?’</w:t>
      </w:r>
    </w:p>
    <w:p w14:paraId="48011332" w14:textId="77777777" w:rsidR="000231E9" w:rsidRDefault="000231E9" w:rsidP="00262B7A">
      <w:pPr>
        <w:pStyle w:val="Style8"/>
      </w:pPr>
      <w:r>
        <w:t>‘Excuse me, Overjaw?’</w:t>
      </w:r>
    </w:p>
    <w:p w14:paraId="6C4A4765" w14:textId="77777777" w:rsidR="000231E9" w:rsidRDefault="000231E9" w:rsidP="00262B7A">
      <w:pPr>
        <w:pStyle w:val="Style8"/>
      </w:pPr>
      <w:r>
        <w:t xml:space="preserve">“Well, until now, you never had </w:t>
      </w:r>
      <w:r w:rsidR="009C3709">
        <w:t>an</w:t>
      </w:r>
      <w:r>
        <w:t xml:space="preserve"> </w:t>
      </w:r>
      <w:r w:rsidR="005C205F">
        <w:t>anything-“</w:t>
      </w:r>
    </w:p>
    <w:p w14:paraId="78A1CC8C" w14:textId="77777777" w:rsidR="005C205F" w:rsidRDefault="005C205F" w:rsidP="00262B7A">
      <w:pPr>
        <w:pStyle w:val="Style8"/>
      </w:pPr>
      <w:r>
        <w:t>Booger lunged, wings out</w:t>
      </w:r>
      <w:r w:rsidR="009C3709">
        <w:t xml:space="preserve">.  </w:t>
      </w:r>
      <w:r>
        <w:t xml:space="preserve">He </w:t>
      </w:r>
      <w:r w:rsidR="00745D15">
        <w:t>spat venom at my head, while I leaned back and let loose ice-fire.</w:t>
      </w:r>
    </w:p>
    <w:p w14:paraId="7231158F" w14:textId="77777777" w:rsidR="00745D15" w:rsidRDefault="00745D15" w:rsidP="00262B7A">
      <w:pPr>
        <w:pStyle w:val="Style8"/>
      </w:pPr>
      <w:r>
        <w:t xml:space="preserve">Ice-fire is a blue-white fire that causes extreme pain </w:t>
      </w:r>
      <w:r w:rsidR="00452EC3">
        <w:t>combined</w:t>
      </w:r>
      <w:r>
        <w:t xml:space="preserve"> with third-degree burns</w:t>
      </w:r>
      <w:r w:rsidR="00452EC3">
        <w:t>.</w:t>
      </w:r>
    </w:p>
    <w:p w14:paraId="60151525" w14:textId="77777777" w:rsidR="00452EC3" w:rsidRDefault="00452EC3" w:rsidP="00262B7A">
      <w:pPr>
        <w:pStyle w:val="Style8"/>
      </w:pPr>
      <w:r>
        <w:t>Booger dodges and shots up like a bullet</w:t>
      </w:r>
      <w:r w:rsidR="009C3709">
        <w:t xml:space="preserve">.  </w:t>
      </w:r>
      <w:r>
        <w:t>He dives, rather quickly</w:t>
      </w:r>
      <w:r w:rsidR="009C3709">
        <w:t xml:space="preserve">.  </w:t>
      </w:r>
      <w:r>
        <w:t xml:space="preserve">His mouth open and </w:t>
      </w:r>
      <w:r w:rsidRPr="00AD7326">
        <w:rPr>
          <w:noProof/>
        </w:rPr>
        <w:t>out comes</w:t>
      </w:r>
      <w:r>
        <w:t xml:space="preserve"> frostfire.</w:t>
      </w:r>
    </w:p>
    <w:p w14:paraId="23D91292" w14:textId="5EA4C31D" w:rsidR="00452EC3" w:rsidRDefault="00452EC3" w:rsidP="00262B7A">
      <w:pPr>
        <w:pStyle w:val="Style8"/>
      </w:pPr>
      <w:r>
        <w:t xml:space="preserve">Frostfire causes extreme gangrene in less than </w:t>
      </w:r>
      <w:r w:rsidRPr="00C879C7">
        <w:rPr>
          <w:noProof/>
        </w:rPr>
        <w:t>a</w:t>
      </w:r>
      <w:r w:rsidR="00C879C7">
        <w:rPr>
          <w:noProof/>
        </w:rPr>
        <w:t>n</w:t>
      </w:r>
      <w:r w:rsidRPr="00C879C7">
        <w:rPr>
          <w:noProof/>
        </w:rPr>
        <w:t xml:space="preserve"> hour</w:t>
      </w:r>
      <w:r>
        <w:t xml:space="preserve">. </w:t>
      </w:r>
    </w:p>
    <w:p w14:paraId="59AA349E" w14:textId="3AF9A9D6" w:rsidR="00452EC3" w:rsidRDefault="00452EC3" w:rsidP="00262B7A">
      <w:pPr>
        <w:pStyle w:val="Style8"/>
      </w:pPr>
      <w:r>
        <w:t xml:space="preserve">I </w:t>
      </w:r>
      <w:r w:rsidRPr="00C879C7">
        <w:rPr>
          <w:noProof/>
        </w:rPr>
        <w:t>sidestepped</w:t>
      </w:r>
      <w:r>
        <w:t xml:space="preserve"> </w:t>
      </w:r>
      <w:r w:rsidRPr="00C879C7">
        <w:rPr>
          <w:noProof/>
        </w:rPr>
        <w:t>than</w:t>
      </w:r>
      <w:r>
        <w:t xml:space="preserve"> took to the air</w:t>
      </w:r>
      <w:r w:rsidR="009C3709">
        <w:t xml:space="preserve">.  </w:t>
      </w:r>
      <w:r>
        <w:t xml:space="preserve">I </w:t>
      </w:r>
      <w:r w:rsidRPr="00C879C7">
        <w:rPr>
          <w:noProof/>
        </w:rPr>
        <w:t>roared</w:t>
      </w:r>
      <w:r w:rsidR="00C879C7" w:rsidRPr="00C879C7">
        <w:rPr>
          <w:noProof/>
        </w:rPr>
        <w:t xml:space="preserve"> angrily</w:t>
      </w:r>
      <w:r w:rsidR="00C879C7">
        <w:t>.</w:t>
      </w:r>
    </w:p>
    <w:p w14:paraId="1973C605" w14:textId="64E1BD57" w:rsidR="00C879C7" w:rsidRDefault="00C879C7" w:rsidP="00262B7A">
      <w:pPr>
        <w:pStyle w:val="Style8"/>
      </w:pPr>
      <w:r>
        <w:t>“Coward!”, Booger cries,” Only those people take to the air in battle!’</w:t>
      </w:r>
    </w:p>
    <w:p w14:paraId="15728194" w14:textId="2C7FB15F" w:rsidR="00C879C7" w:rsidRDefault="00C879C7" w:rsidP="00262B7A">
      <w:pPr>
        <w:pStyle w:val="Style8"/>
      </w:pPr>
      <w:r>
        <w:t xml:space="preserve">I cry,” Then chase me down, </w:t>
      </w:r>
      <w:r w:rsidRPr="00C879C7">
        <w:rPr>
          <w:noProof/>
        </w:rPr>
        <w:t>evil</w:t>
      </w:r>
      <w:r>
        <w:rPr>
          <w:noProof/>
        </w:rPr>
        <w:t>-</w:t>
      </w:r>
      <w:r w:rsidRPr="00C879C7">
        <w:rPr>
          <w:noProof/>
        </w:rPr>
        <w:t>doer</w:t>
      </w:r>
      <w:r>
        <w:t>!’</w:t>
      </w:r>
    </w:p>
    <w:p w14:paraId="2666F6B7" w14:textId="77777777" w:rsidR="00C879C7" w:rsidRDefault="00C879C7" w:rsidP="00262B7A">
      <w:pPr>
        <w:pStyle w:val="Style8"/>
      </w:pPr>
    </w:p>
    <w:p w14:paraId="71B17979" w14:textId="77777777" w:rsidR="00066587" w:rsidRDefault="00066587" w:rsidP="00262B7A">
      <w:pPr>
        <w:pStyle w:val="Style8"/>
      </w:pPr>
      <w:r>
        <w:t>We circled each other.</w:t>
      </w:r>
    </w:p>
    <w:p w14:paraId="408DFC43" w14:textId="77777777" w:rsidR="00066587" w:rsidRDefault="00066587" w:rsidP="00262B7A">
      <w:pPr>
        <w:pStyle w:val="Style8"/>
      </w:pPr>
      <w:r>
        <w:t>A great Vancoyian skill is the ability</w:t>
      </w:r>
      <w:r w:rsidR="00313ABC">
        <w:t xml:space="preserve"> to look like you were walking on air</w:t>
      </w:r>
      <w:r w:rsidR="009C3709">
        <w:t xml:space="preserve">.  </w:t>
      </w:r>
      <w:r w:rsidR="00313ABC">
        <w:t>While circling Booger, I put one foot in front of the other.</w:t>
      </w:r>
    </w:p>
    <w:p w14:paraId="22135FFF" w14:textId="77777777" w:rsidR="00066587" w:rsidRDefault="00066587" w:rsidP="00262B7A">
      <w:pPr>
        <w:pStyle w:val="Style8"/>
      </w:pPr>
      <w:r>
        <w:t>Booger did the same.</w:t>
      </w:r>
    </w:p>
    <w:p w14:paraId="5C568251" w14:textId="1A23D390" w:rsidR="00313ABC" w:rsidRDefault="00A27B32" w:rsidP="00262B7A">
      <w:pPr>
        <w:pStyle w:val="Style8"/>
      </w:pPr>
      <w:r>
        <w:t xml:space="preserve">I lunged, twisting suddenly as Booger raked claws down my shoulder. He hooked </w:t>
      </w:r>
      <w:r w:rsidR="00313ABC">
        <w:t xml:space="preserve">his </w:t>
      </w:r>
      <w:r w:rsidR="00C879C7">
        <w:t xml:space="preserve">bottom, </w:t>
      </w:r>
      <w:r w:rsidR="00C879C7" w:rsidRPr="00C879C7">
        <w:rPr>
          <w:noProof/>
        </w:rPr>
        <w:t>ve</w:t>
      </w:r>
      <w:r w:rsidR="00C879C7">
        <w:rPr>
          <w:noProof/>
        </w:rPr>
        <w:t>nom</w:t>
      </w:r>
      <w:r w:rsidR="00C879C7" w:rsidRPr="00C879C7">
        <w:rPr>
          <w:noProof/>
        </w:rPr>
        <w:t>less</w:t>
      </w:r>
      <w:r w:rsidR="00C879C7">
        <w:t xml:space="preserve"> fangs </w:t>
      </w:r>
      <w:r w:rsidR="00313ABC">
        <w:t xml:space="preserve">into </w:t>
      </w:r>
      <w:r w:rsidR="00C879C7">
        <w:rPr>
          <w:noProof/>
        </w:rPr>
        <w:t>the</w:t>
      </w:r>
      <w:r w:rsidR="00313ABC" w:rsidRPr="00C879C7">
        <w:rPr>
          <w:noProof/>
        </w:rPr>
        <w:t xml:space="preserve"> tip</w:t>
      </w:r>
      <w:r w:rsidR="00313ABC">
        <w:t xml:space="preserve"> of my tail</w:t>
      </w:r>
      <w:r w:rsidR="009C3709">
        <w:t xml:space="preserve">.  </w:t>
      </w:r>
      <w:r w:rsidR="00313ABC">
        <w:t>I swung his body into a tree. He roared and let go</w:t>
      </w:r>
      <w:r w:rsidR="009C3709">
        <w:t xml:space="preserve">.  </w:t>
      </w:r>
      <w:r w:rsidR="00313ABC">
        <w:t xml:space="preserve">Twisting, he shot up </w:t>
      </w:r>
      <w:r w:rsidR="00AB781F">
        <w:t>and fell</w:t>
      </w:r>
      <w:r w:rsidR="009C3709">
        <w:t xml:space="preserve"> </w:t>
      </w:r>
      <w:r w:rsidR="00AB781F">
        <w:t>behind me</w:t>
      </w:r>
      <w:r w:rsidR="009C3709">
        <w:t xml:space="preserve">. He </w:t>
      </w:r>
      <w:r w:rsidR="00AB781F">
        <w:t>grabbed</w:t>
      </w:r>
      <w:r w:rsidR="009C3709">
        <w:t xml:space="preserve"> my hind leg and bit down with all his might. I screeched and shot fire at him. He growled in pain. He let go suddenly and dove for Yucatan.</w:t>
      </w:r>
    </w:p>
    <w:p w14:paraId="7DD23E9B" w14:textId="77777777" w:rsidR="00745D15" w:rsidRDefault="00F225E9" w:rsidP="00262B7A">
      <w:pPr>
        <w:pStyle w:val="Style8"/>
      </w:pPr>
      <w:r>
        <w:t>Yucatan was a white wolf with red</w:t>
      </w:r>
      <w:r w:rsidR="00B61137">
        <w:t xml:space="preserve"> eyes. His eyes looked weakened, shoulders hunched. He looked like one of those gargoyles that crouch on churches. </w:t>
      </w:r>
    </w:p>
    <w:p w14:paraId="05B8B0B4" w14:textId="77777777" w:rsidR="00F225E9" w:rsidRDefault="00F225E9" w:rsidP="00262B7A">
      <w:pPr>
        <w:pStyle w:val="Style8"/>
      </w:pPr>
      <w:r>
        <w:t>“</w:t>
      </w:r>
      <w:r w:rsidR="00731E21">
        <w:t>Yucatan, run!’</w:t>
      </w:r>
    </w:p>
    <w:p w14:paraId="195FAE8D" w14:textId="77777777" w:rsidR="00731E21" w:rsidRDefault="00731E21" w:rsidP="00262B7A">
      <w:pPr>
        <w:pStyle w:val="Style8"/>
      </w:pPr>
      <w:r>
        <w:t>Yucatan glances at me.</w:t>
      </w:r>
    </w:p>
    <w:p w14:paraId="06B823CE" w14:textId="77777777" w:rsidR="007D43AD" w:rsidRDefault="007D43AD" w:rsidP="00262B7A">
      <w:pPr>
        <w:pStyle w:val="Style8"/>
      </w:pPr>
      <w:r>
        <w:t>“I’m tired of running young one. Now, I will die a happy man.”</w:t>
      </w:r>
    </w:p>
    <w:p w14:paraId="61423B60" w14:textId="00AA7ED8" w:rsidR="007D43AD" w:rsidRDefault="00B61137" w:rsidP="00262B7A">
      <w:pPr>
        <w:pStyle w:val="Style8"/>
        <w:rPr>
          <w:i/>
          <w:noProof/>
        </w:rPr>
      </w:pPr>
      <w:r w:rsidRPr="00AD7326">
        <w:rPr>
          <w:i/>
          <w:noProof/>
        </w:rPr>
        <w:t>He wants</w:t>
      </w:r>
      <w:r>
        <w:rPr>
          <w:i/>
        </w:rPr>
        <w:t xml:space="preserve"> to die </w:t>
      </w:r>
      <w:r w:rsidRPr="00AD7326">
        <w:rPr>
          <w:i/>
          <w:noProof/>
        </w:rPr>
        <w:t>fighting</w:t>
      </w:r>
      <w:r w:rsidR="00C879C7" w:rsidRPr="00C879C7">
        <w:rPr>
          <w:i/>
          <w:noProof/>
        </w:rPr>
        <w:t>?</w:t>
      </w:r>
    </w:p>
    <w:p w14:paraId="5C2132E6" w14:textId="2254977F" w:rsidR="00C879C7" w:rsidRDefault="00C879C7" w:rsidP="00262B7A">
      <w:pPr>
        <w:pStyle w:val="Style8"/>
      </w:pPr>
      <w:r>
        <w:t xml:space="preserve">I gave a military salute, like what </w:t>
      </w:r>
      <w:r>
        <w:rPr>
          <w:noProof/>
        </w:rPr>
        <w:t>those hu</w:t>
      </w:r>
      <w:r>
        <w:t>mans do.</w:t>
      </w:r>
    </w:p>
    <w:p w14:paraId="016609EC" w14:textId="1624E673" w:rsidR="00C879C7" w:rsidRDefault="00AD7326" w:rsidP="00B61137">
      <w:pPr>
        <w:pStyle w:val="Style8"/>
        <w:rPr>
          <w:i/>
        </w:rPr>
      </w:pPr>
      <w:r>
        <w:rPr>
          <w:i/>
        </w:rPr>
        <w:t xml:space="preserve">Yucatan, may </w:t>
      </w:r>
      <w:r w:rsidR="00C879C7">
        <w:rPr>
          <w:i/>
        </w:rPr>
        <w:t xml:space="preserve"> </w:t>
      </w:r>
      <w:r w:rsidR="00C879C7" w:rsidRPr="00C879C7">
        <w:rPr>
          <w:i/>
          <w:noProof/>
        </w:rPr>
        <w:t>Crakema</w:t>
      </w:r>
      <w:r>
        <w:rPr>
          <w:i/>
          <w:noProof/>
        </w:rPr>
        <w:t xml:space="preserve"> bless you</w:t>
      </w:r>
      <w:r w:rsidR="00C879C7">
        <w:rPr>
          <w:i/>
        </w:rPr>
        <w:t>. May you join and protectVancoys</w:t>
      </w:r>
    </w:p>
    <w:p w14:paraId="44ECABCA" w14:textId="5374586A" w:rsidR="00B61137" w:rsidRDefault="00C879C7" w:rsidP="00B61137">
      <w:pPr>
        <w:pStyle w:val="Style8"/>
      </w:pPr>
      <w:r w:rsidRPr="00C879C7">
        <w:rPr>
          <w:noProof/>
        </w:rPr>
        <w:t>Y</w:t>
      </w:r>
      <w:r w:rsidR="00B61137" w:rsidRPr="00C879C7">
        <w:rPr>
          <w:noProof/>
        </w:rPr>
        <w:t>ucatan</w:t>
      </w:r>
      <w:r w:rsidR="00B61137">
        <w:t xml:space="preserve"> reared his head. Now the eyes</w:t>
      </w:r>
      <w:r w:rsidR="00B61137" w:rsidRPr="00B61137">
        <w:t xml:space="preserve"> </w:t>
      </w:r>
      <w:r w:rsidR="00B61137">
        <w:t xml:space="preserve">that Vancoyians planet wide dread </w:t>
      </w:r>
      <w:r w:rsidR="00B61137" w:rsidRPr="00AD7326">
        <w:rPr>
          <w:noProof/>
        </w:rPr>
        <w:t>were</w:t>
      </w:r>
      <w:r w:rsidR="00B61137">
        <w:t xml:space="preserve"> defiant. He leaped at Booger, who sidestepped, and hooked the venomous fangs into Yucatan’s neck. But he kept going. He snapped down on  </w:t>
      </w:r>
      <w:r w:rsidR="007A003A">
        <w:t>Booger’s shoulder, opening up a scar f</w:t>
      </w:r>
      <w:r w:rsidR="009C3709">
        <w:t xml:space="preserve">rom battle. He punctured </w:t>
      </w:r>
      <w:r w:rsidR="00131C4F">
        <w:t>the</w:t>
      </w:r>
      <w:r w:rsidR="009C3709">
        <w:t xml:space="preserve"> membrane of Tsu</w:t>
      </w:r>
      <w:r w:rsidR="00AB781F">
        <w:t>nami’s left wing. She cried an</w:t>
      </w:r>
      <w:r w:rsidR="009C3709">
        <w:t xml:space="preserve">d sprayed his hind legs with icefire. </w:t>
      </w:r>
    </w:p>
    <w:p w14:paraId="46873D06" w14:textId="77777777" w:rsidR="007A003A" w:rsidRDefault="007A003A" w:rsidP="00B61137">
      <w:pPr>
        <w:pStyle w:val="Style8"/>
      </w:pPr>
      <w:r>
        <w:t>Booger glanced at me.</w:t>
      </w:r>
    </w:p>
    <w:p w14:paraId="4D3CE473" w14:textId="77777777" w:rsidR="007A003A" w:rsidRDefault="007A003A" w:rsidP="00B61137">
      <w:pPr>
        <w:pStyle w:val="Style8"/>
      </w:pPr>
      <w:r>
        <w:t>“Brother, come with me. You can rule over a new nation, of Vancoys. Submit to your greatest ambition, brother. Submit.’</w:t>
      </w:r>
    </w:p>
    <w:p w14:paraId="3414DE61" w14:textId="77777777" w:rsidR="007A003A" w:rsidRDefault="007A003A" w:rsidP="00B61137">
      <w:pPr>
        <w:pStyle w:val="Style8"/>
      </w:pPr>
      <w:r>
        <w:t xml:space="preserve">‘Booger, </w:t>
      </w:r>
      <w:r w:rsidRPr="00AD7326">
        <w:rPr>
          <w:noProof/>
        </w:rPr>
        <w:t>these</w:t>
      </w:r>
      <w:r>
        <w:t xml:space="preserve"> </w:t>
      </w:r>
      <w:r w:rsidRPr="00AD7326">
        <w:rPr>
          <w:noProof/>
        </w:rPr>
        <w:t>isn’t</w:t>
      </w:r>
      <w:r>
        <w:t xml:space="preserve"> the way. I </w:t>
      </w:r>
      <w:r w:rsidR="00131C4F">
        <w:t xml:space="preserve">‘m </w:t>
      </w:r>
      <w:r>
        <w:t>not you. No Vancoy should wade through blood to get through goals. No Vancoy should kill their own kind to achieve this. You’ll have to drag my dead, cold body there. I’ll go to hell before I join you, Gadrt!’</w:t>
      </w:r>
    </w:p>
    <w:p w14:paraId="1FA3F779" w14:textId="77777777" w:rsidR="007A003A" w:rsidRDefault="007A003A" w:rsidP="00B61137">
      <w:pPr>
        <w:pStyle w:val="Style8"/>
      </w:pPr>
      <w:r>
        <w:t xml:space="preserve">Gardt/Gadrt is Vancoyian for </w:t>
      </w:r>
      <w:r w:rsidRPr="00AD7326">
        <w:rPr>
          <w:noProof/>
        </w:rPr>
        <w:t>murderer</w:t>
      </w:r>
      <w:r>
        <w:t>.</w:t>
      </w:r>
    </w:p>
    <w:p w14:paraId="70599454" w14:textId="7E25A4DD" w:rsidR="007A003A" w:rsidRDefault="007A003A" w:rsidP="00B61137">
      <w:pPr>
        <w:pStyle w:val="Style8"/>
      </w:pPr>
      <w:r>
        <w:t xml:space="preserve">‘Overjaw  Faredt </w:t>
      </w:r>
      <w:r w:rsidRPr="00C879C7">
        <w:rPr>
          <w:noProof/>
        </w:rPr>
        <w:t>Edaeir,</w:t>
      </w:r>
      <w:r>
        <w:t xml:space="preserve"> be a warrior’</w:t>
      </w:r>
    </w:p>
    <w:p w14:paraId="379C3D46" w14:textId="77777777" w:rsidR="007A003A" w:rsidRDefault="007A003A" w:rsidP="00B61137">
      <w:pPr>
        <w:pStyle w:val="Style8"/>
      </w:pPr>
      <w:r>
        <w:t xml:space="preserve">‘Being a warrior is never following </w:t>
      </w:r>
      <w:r w:rsidR="00E57936">
        <w:t xml:space="preserve">you! You deserve to die! You </w:t>
      </w:r>
      <w:r w:rsidR="00131C4F">
        <w:t>should</w:t>
      </w:r>
      <w:r w:rsidR="00E57936">
        <w:t xml:space="preserve"> never be king! Now get out!’</w:t>
      </w:r>
    </w:p>
    <w:p w14:paraId="7FE7697D" w14:textId="77777777" w:rsidR="00E57936" w:rsidRDefault="00E57936" w:rsidP="00B61137">
      <w:pPr>
        <w:pStyle w:val="Style8"/>
      </w:pPr>
      <w:r>
        <w:t>Booger stepped back. Shock lingered in his eyes which searched in vain for some sign of pride other than fury.</w:t>
      </w:r>
    </w:p>
    <w:p w14:paraId="6BC6D00D" w14:textId="77777777" w:rsidR="00A42A96" w:rsidRDefault="00A42A96" w:rsidP="00B61137">
      <w:pPr>
        <w:pStyle w:val="Style8"/>
      </w:pPr>
      <w:r>
        <w:t xml:space="preserve">I spat icefire straight at his leg. It struck. </w:t>
      </w:r>
    </w:p>
    <w:p w14:paraId="45287570" w14:textId="77777777" w:rsidR="00A42A96" w:rsidRDefault="00A42A96" w:rsidP="00B61137">
      <w:pPr>
        <w:pStyle w:val="Style8"/>
      </w:pPr>
      <w:r>
        <w:t xml:space="preserve">All three ran for the woods, Booger limping after. </w:t>
      </w:r>
    </w:p>
    <w:p w14:paraId="3C2E2720" w14:textId="77777777" w:rsidR="00A42A96" w:rsidRDefault="00A42A96" w:rsidP="00B61137">
      <w:pPr>
        <w:pStyle w:val="Style8"/>
      </w:pPr>
      <w:r>
        <w:t xml:space="preserve">I walked up to Yucatan, who was shaking. </w:t>
      </w:r>
    </w:p>
    <w:p w14:paraId="519FBD82" w14:textId="77777777" w:rsidR="00A42A96" w:rsidRDefault="00A42A96" w:rsidP="00B61137">
      <w:pPr>
        <w:pStyle w:val="Style8"/>
      </w:pPr>
      <w:r>
        <w:t>‘Burn..my family’s bodies. End their and my suffering’</w:t>
      </w:r>
    </w:p>
    <w:p w14:paraId="7835F79E" w14:textId="77777777" w:rsidR="00A42A96" w:rsidRDefault="00A42A96" w:rsidP="00B61137">
      <w:pPr>
        <w:pStyle w:val="Style8"/>
      </w:pPr>
      <w:r>
        <w:t>Yucatan’</w:t>
      </w:r>
      <w:r w:rsidR="00A73780">
        <w:t xml:space="preserve">s family was inside. He had four wives(I don’t agree with polygamy).  The first was in the kitchen. Her eyes showed the whites. Her body was a red wolf. </w:t>
      </w:r>
    </w:p>
    <w:p w14:paraId="49696EF8" w14:textId="77777777" w:rsidR="00A73780" w:rsidRDefault="00A73780" w:rsidP="00B61137">
      <w:pPr>
        <w:pStyle w:val="Style8"/>
      </w:pPr>
      <w:r>
        <w:t>I set her on fire.</w:t>
      </w:r>
    </w:p>
    <w:p w14:paraId="6CD3029F" w14:textId="77777777" w:rsidR="00A73780" w:rsidRDefault="00A73780" w:rsidP="00B61137">
      <w:pPr>
        <w:pStyle w:val="Style8"/>
      </w:pPr>
      <w:r>
        <w:t>She smiled right before I did.</w:t>
      </w:r>
    </w:p>
    <w:p w14:paraId="7618887E" w14:textId="77777777" w:rsidR="00A73780" w:rsidRDefault="00A73780" w:rsidP="00B61137">
      <w:pPr>
        <w:pStyle w:val="Style8"/>
      </w:pPr>
      <w:r>
        <w:t xml:space="preserve">The other two, black wolves, laid there. I set them </w:t>
      </w:r>
      <w:r w:rsidR="004C4051">
        <w:t>on fire.</w:t>
      </w:r>
    </w:p>
    <w:p w14:paraId="263937FF" w14:textId="77777777" w:rsidR="004C4051" w:rsidRDefault="004C4051" w:rsidP="00B61137">
      <w:pPr>
        <w:pStyle w:val="Style8"/>
      </w:pPr>
    </w:p>
    <w:p w14:paraId="7C25EC9A" w14:textId="77777777" w:rsidR="00A73780" w:rsidRDefault="004C4051" w:rsidP="00B61137">
      <w:pPr>
        <w:pStyle w:val="Style8"/>
      </w:pPr>
      <w:r>
        <w:t xml:space="preserve">The last two were </w:t>
      </w:r>
      <w:r w:rsidR="009C3709">
        <w:t>gray wolves</w:t>
      </w:r>
      <w:r>
        <w:t xml:space="preserve">. One was his </w:t>
      </w:r>
      <w:r w:rsidR="009C3709">
        <w:t>wife</w:t>
      </w:r>
      <w:r>
        <w:t>.  The other was</w:t>
      </w:r>
      <w:r w:rsidR="009C3709">
        <w:t xml:space="preserve"> his daughter. I set them on fire, exited and did the same to Yucatan.</w:t>
      </w:r>
    </w:p>
    <w:p w14:paraId="55F2CE46" w14:textId="77777777" w:rsidR="009C3709" w:rsidRDefault="009C3709" w:rsidP="00B61137">
      <w:pPr>
        <w:pStyle w:val="Style8"/>
      </w:pPr>
      <w:r>
        <w:t xml:space="preserve">Spider came over. </w:t>
      </w:r>
    </w:p>
    <w:p w14:paraId="5EE036DC" w14:textId="77777777" w:rsidR="00EA1A25" w:rsidRDefault="00EA1A25" w:rsidP="00262B7A">
      <w:pPr>
        <w:pStyle w:val="Style8"/>
      </w:pPr>
      <w:r>
        <w:t xml:space="preserve">I stood </w:t>
      </w:r>
      <w:r w:rsidR="001076BE">
        <w:t xml:space="preserve">there, while </w:t>
      </w:r>
      <w:r w:rsidR="00F26EB4">
        <w:t>destruction</w:t>
      </w:r>
      <w:r w:rsidR="001076BE">
        <w:t xml:space="preserve"> raged around me.</w:t>
      </w:r>
    </w:p>
    <w:p w14:paraId="5AA5712F" w14:textId="77777777" w:rsidR="001076BE" w:rsidRDefault="001076BE" w:rsidP="00262B7A">
      <w:pPr>
        <w:pStyle w:val="Style8"/>
      </w:pPr>
      <w:r>
        <w:t>Chapter Nine</w:t>
      </w:r>
    </w:p>
    <w:p w14:paraId="49EEC9BD" w14:textId="019F8D56" w:rsidR="00C879C7" w:rsidRDefault="00C879C7" w:rsidP="00262B7A">
      <w:pPr>
        <w:pStyle w:val="Style8"/>
      </w:pPr>
      <w:r>
        <w:t>Barkbark</w:t>
      </w:r>
    </w:p>
    <w:p w14:paraId="17F3FB0F" w14:textId="77777777" w:rsidR="001076BE" w:rsidRDefault="001076BE" w:rsidP="00262B7A">
      <w:pPr>
        <w:pStyle w:val="Style8"/>
      </w:pPr>
      <w:r>
        <w:t>The Next Day</w:t>
      </w:r>
    </w:p>
    <w:p w14:paraId="05F31FE8" w14:textId="77777777" w:rsidR="001076BE" w:rsidRDefault="001076BE" w:rsidP="00262B7A">
      <w:pPr>
        <w:pStyle w:val="Style8"/>
      </w:pPr>
      <w:r>
        <w:t>Training</w:t>
      </w:r>
    </w:p>
    <w:p w14:paraId="5B1BB643" w14:textId="77777777" w:rsidR="00F26EB4" w:rsidRDefault="00F26EB4" w:rsidP="00262B7A">
      <w:pPr>
        <w:pStyle w:val="Style8"/>
      </w:pPr>
      <w:r>
        <w:t xml:space="preserve">I ‘m standing </w:t>
      </w:r>
      <w:r w:rsidR="00010441">
        <w:t xml:space="preserve">in the middle of a clearing, on a log. My thoughts on yesterday </w:t>
      </w:r>
      <w:r w:rsidR="00EB5458">
        <w:t>resurfaced.</w:t>
      </w:r>
    </w:p>
    <w:p w14:paraId="512BFDE8" w14:textId="07EA58DD" w:rsidR="00EB5458" w:rsidRDefault="009C3709" w:rsidP="00262B7A">
      <w:pPr>
        <w:pStyle w:val="Style8"/>
      </w:pPr>
      <w:r>
        <w:t>A sword came out</w:t>
      </w:r>
      <w:r w:rsidR="000C3554">
        <w:t xml:space="preserve"> of nowhere, pressing me and dropping me to </w:t>
      </w:r>
      <w:r w:rsidR="000C3554" w:rsidRPr="00C879C7">
        <w:rPr>
          <w:noProof/>
        </w:rPr>
        <w:t>my knees</w:t>
      </w:r>
      <w:r w:rsidR="000C3554">
        <w:t>.</w:t>
      </w:r>
    </w:p>
    <w:p w14:paraId="1FB897C2" w14:textId="77777777" w:rsidR="000C3554" w:rsidRDefault="000C3554" w:rsidP="00262B7A">
      <w:pPr>
        <w:pStyle w:val="Style8"/>
      </w:pPr>
      <w:r>
        <w:t>I twisted, dodging the sword, and rolled underneath my assailant.</w:t>
      </w:r>
    </w:p>
    <w:p w14:paraId="07A2A53A" w14:textId="77777777" w:rsidR="000C3554" w:rsidRDefault="000C3554" w:rsidP="00262B7A">
      <w:pPr>
        <w:pStyle w:val="Style8"/>
      </w:pPr>
      <w:r>
        <w:t xml:space="preserve">“You’re good” </w:t>
      </w:r>
      <w:r w:rsidR="009C3709">
        <w:t>Jazzo</w:t>
      </w:r>
      <w:r w:rsidR="0065785E">
        <w:t xml:space="preserve"> laughed.</w:t>
      </w:r>
    </w:p>
    <w:p w14:paraId="05A95AF2" w14:textId="77777777" w:rsidR="0065785E" w:rsidRDefault="0065785E" w:rsidP="00262B7A">
      <w:pPr>
        <w:pStyle w:val="Style8"/>
      </w:pPr>
      <w:r>
        <w:t>He flung a broadsword.</w:t>
      </w:r>
    </w:p>
    <w:p w14:paraId="4D12A438" w14:textId="77777777" w:rsidR="00C60FCF" w:rsidRDefault="00C60FCF" w:rsidP="00262B7A">
      <w:pPr>
        <w:pStyle w:val="Style8"/>
      </w:pPr>
      <w:r>
        <w:t>Chapter Ten</w:t>
      </w:r>
    </w:p>
    <w:p w14:paraId="5F32DBEC" w14:textId="77777777" w:rsidR="00E621F8" w:rsidRDefault="00E621F8" w:rsidP="00262B7A">
      <w:pPr>
        <w:pStyle w:val="Style8"/>
      </w:pPr>
      <w:r>
        <w:t>Waiting</w:t>
      </w:r>
    </w:p>
    <w:p w14:paraId="3D2BD5EF" w14:textId="7708DC26" w:rsidR="00E621F8" w:rsidRDefault="00E621F8" w:rsidP="00262B7A">
      <w:pPr>
        <w:pStyle w:val="Style8"/>
      </w:pPr>
      <w:r>
        <w:t>Spider and I found a cabin to sit down</w:t>
      </w:r>
      <w:r w:rsidR="00131C4F">
        <w:t xml:space="preserve"> </w:t>
      </w:r>
      <w:r w:rsidR="00131C4F" w:rsidRPr="00C879C7">
        <w:rPr>
          <w:noProof/>
        </w:rPr>
        <w:t>in</w:t>
      </w:r>
      <w:r w:rsidRPr="00C879C7">
        <w:rPr>
          <w:noProof/>
        </w:rPr>
        <w:t>.</w:t>
      </w:r>
      <w:r>
        <w:t xml:space="preserve"> I called 345(</w:t>
      </w:r>
      <w:r w:rsidR="00C879C7">
        <w:t xml:space="preserve">the </w:t>
      </w:r>
      <w:r w:rsidRPr="00C879C7">
        <w:rPr>
          <w:noProof/>
        </w:rPr>
        <w:t>equivalent</w:t>
      </w:r>
      <w:r>
        <w:t xml:space="preserve"> of 911). It was in their hands now.</w:t>
      </w:r>
    </w:p>
    <w:p w14:paraId="55BB0C90" w14:textId="77777777" w:rsidR="00E621F8" w:rsidRDefault="00E621F8" w:rsidP="00262B7A">
      <w:pPr>
        <w:pStyle w:val="Style8"/>
      </w:pPr>
      <w:r>
        <w:t>“Did you-‘</w:t>
      </w:r>
    </w:p>
    <w:p w14:paraId="03DDC8E2" w14:textId="77777777" w:rsidR="00E621F8" w:rsidRDefault="00E621F8" w:rsidP="00262B7A">
      <w:pPr>
        <w:pStyle w:val="Style8"/>
      </w:pPr>
      <w:r>
        <w:t>“No. But I did hit him with ice fire.</w:t>
      </w:r>
      <w:r w:rsidR="00131C4F">
        <w:t>’</w:t>
      </w:r>
    </w:p>
    <w:p w14:paraId="6E702E09" w14:textId="77777777" w:rsidR="00E621F8" w:rsidRDefault="00E621F8" w:rsidP="00262B7A">
      <w:pPr>
        <w:pStyle w:val="Style8"/>
      </w:pPr>
      <w:r>
        <w:t>‘We should bury the bodies.’</w:t>
      </w:r>
    </w:p>
    <w:p w14:paraId="60A3085A" w14:textId="33088922" w:rsidR="00E621F8" w:rsidRDefault="00E621F8" w:rsidP="00262B7A">
      <w:pPr>
        <w:pStyle w:val="Style8"/>
      </w:pPr>
      <w:r>
        <w:t xml:space="preserve">‘It’s genocide. Counts </w:t>
      </w:r>
      <w:r w:rsidR="005E1142">
        <w:t>as</w:t>
      </w:r>
      <w:r w:rsidR="00C879C7">
        <w:t xml:space="preserve"> a</w:t>
      </w:r>
      <w:r w:rsidR="005E1142">
        <w:t xml:space="preserve"> </w:t>
      </w:r>
      <w:r w:rsidR="00C879C7">
        <w:rPr>
          <w:noProof/>
        </w:rPr>
        <w:t xml:space="preserve">crime. </w:t>
      </w:r>
      <w:r w:rsidR="005E1142">
        <w:t xml:space="preserve"> Police would want the bodies.’</w:t>
      </w:r>
    </w:p>
    <w:p w14:paraId="698452EA" w14:textId="77777777" w:rsidR="005E1142" w:rsidRDefault="005E1142" w:rsidP="00262B7A">
      <w:pPr>
        <w:pStyle w:val="Style8"/>
      </w:pPr>
      <w:r>
        <w:t>‘That disgusting’</w:t>
      </w:r>
    </w:p>
    <w:p w14:paraId="146DBC45" w14:textId="77777777" w:rsidR="005E1142" w:rsidRDefault="005E1142" w:rsidP="00262B7A">
      <w:pPr>
        <w:pStyle w:val="Style8"/>
      </w:pPr>
      <w:r>
        <w:t>It’s life.’</w:t>
      </w:r>
    </w:p>
    <w:p w14:paraId="50DC4DB3" w14:textId="77777777" w:rsidR="005E1142" w:rsidRDefault="005E1142" w:rsidP="00262B7A">
      <w:pPr>
        <w:pStyle w:val="Style8"/>
      </w:pPr>
      <w:r>
        <w:t>Spider glanced to the side.</w:t>
      </w:r>
    </w:p>
    <w:p w14:paraId="2E9DB36E" w14:textId="77777777" w:rsidR="005E1142" w:rsidRDefault="005E1142" w:rsidP="00262B7A">
      <w:pPr>
        <w:pStyle w:val="Style8"/>
      </w:pPr>
      <w:r>
        <w:t>“We should leave.’</w:t>
      </w:r>
    </w:p>
    <w:p w14:paraId="72F94FE9" w14:textId="77777777" w:rsidR="005E1142" w:rsidRDefault="005E1142" w:rsidP="00262B7A">
      <w:pPr>
        <w:pStyle w:val="Style8"/>
      </w:pPr>
      <w:r>
        <w:t>‘Why?’</w:t>
      </w:r>
    </w:p>
    <w:p w14:paraId="617B8C63" w14:textId="77777777" w:rsidR="005E1142" w:rsidRDefault="005E1142" w:rsidP="00262B7A">
      <w:pPr>
        <w:pStyle w:val="Style8"/>
      </w:pPr>
      <w:r>
        <w:t>Fire-‘</w:t>
      </w:r>
    </w:p>
    <w:p w14:paraId="5BC59DC9" w14:textId="16EEB213" w:rsidR="005E1142" w:rsidRDefault="005E1142" w:rsidP="00262B7A">
      <w:pPr>
        <w:pStyle w:val="Style8"/>
      </w:pPr>
      <w:r>
        <w:t xml:space="preserve">Her next words </w:t>
      </w:r>
      <w:r w:rsidRPr="00C879C7">
        <w:rPr>
          <w:noProof/>
        </w:rPr>
        <w:t>were</w:t>
      </w:r>
      <w:r w:rsidR="00942707" w:rsidRPr="00C879C7">
        <w:rPr>
          <w:noProof/>
        </w:rPr>
        <w:t xml:space="preserve"> drowned</w:t>
      </w:r>
      <w:r w:rsidR="00942707">
        <w:t xml:space="preserve"> out by hovercraft’s </w:t>
      </w:r>
      <w:r w:rsidR="00942707" w:rsidRPr="00C879C7">
        <w:rPr>
          <w:noProof/>
        </w:rPr>
        <w:t>sirens</w:t>
      </w:r>
      <w:r w:rsidR="00C879C7" w:rsidRPr="00C879C7">
        <w:rPr>
          <w:noProof/>
        </w:rPr>
        <w:t xml:space="preserve"> from</w:t>
      </w:r>
      <w:r w:rsidR="00C879C7">
        <w:t xml:space="preserve"> about two feet above the ground. </w:t>
      </w:r>
      <w:r w:rsidR="00942707">
        <w:t xml:space="preserve">  The sirens flashed purple lights, and the lights </w:t>
      </w:r>
      <w:r w:rsidR="006C552A">
        <w:t>nearly blinded me.</w:t>
      </w:r>
    </w:p>
    <w:p w14:paraId="47431078" w14:textId="6D484292" w:rsidR="006C552A" w:rsidRDefault="00EC191D" w:rsidP="00262B7A">
      <w:pPr>
        <w:pStyle w:val="Style8"/>
      </w:pPr>
      <w:r>
        <w:t xml:space="preserve">A blue demon approached us, pointing a </w:t>
      </w:r>
      <w:r w:rsidRPr="00C879C7">
        <w:rPr>
          <w:noProof/>
        </w:rPr>
        <w:t>clawedsax</w:t>
      </w:r>
      <w:r>
        <w:t xml:space="preserve"> </w:t>
      </w:r>
      <w:r w:rsidR="00C879C7">
        <w:t xml:space="preserve">( a laser gun with bullets the color of icefire) </w:t>
      </w:r>
      <w:r>
        <w:t xml:space="preserve">gun at us. </w:t>
      </w:r>
    </w:p>
    <w:p w14:paraId="72DBAD5F" w14:textId="77777777" w:rsidR="00EC191D" w:rsidRDefault="00EC191D" w:rsidP="00262B7A">
      <w:pPr>
        <w:pStyle w:val="Style8"/>
      </w:pPr>
      <w:r>
        <w:t>‘We called the police, sir.  The owners and all other slaves are dead. We set their bodies on fire. They asked us to’ Spider spoke</w:t>
      </w:r>
    </w:p>
    <w:p w14:paraId="70971749" w14:textId="77777777" w:rsidR="00EC191D" w:rsidRDefault="00EC191D" w:rsidP="00262B7A">
      <w:pPr>
        <w:pStyle w:val="Style8"/>
      </w:pPr>
      <w:r>
        <w:t>“Who are you, Vancoy?’</w:t>
      </w:r>
    </w:p>
    <w:p w14:paraId="6F653C6F" w14:textId="77777777" w:rsidR="00EC191D" w:rsidRDefault="00EC191D" w:rsidP="00262B7A">
      <w:pPr>
        <w:pStyle w:val="Style8"/>
      </w:pPr>
      <w:r>
        <w:t>His gun swung to me.</w:t>
      </w:r>
    </w:p>
    <w:p w14:paraId="19CC6457" w14:textId="77777777" w:rsidR="00EC191D" w:rsidRDefault="00EC191D" w:rsidP="00262B7A">
      <w:pPr>
        <w:pStyle w:val="Style8"/>
      </w:pPr>
      <w:r>
        <w:t xml:space="preserve">“Overjaw Kardt Edaeir, heir  apparent </w:t>
      </w:r>
      <w:r w:rsidR="00F72E4C">
        <w:t xml:space="preserve">of </w:t>
      </w:r>
      <w:r w:rsidR="00F72E4C" w:rsidRPr="00C879C7">
        <w:rPr>
          <w:noProof/>
        </w:rPr>
        <w:t>Vancoyia</w:t>
      </w:r>
      <w:r w:rsidR="00F72E4C">
        <w:t xml:space="preserve"> before the conquest.”</w:t>
      </w:r>
    </w:p>
    <w:p w14:paraId="51321461" w14:textId="77777777" w:rsidR="00F72E4C" w:rsidRDefault="00F72E4C" w:rsidP="00262B7A">
      <w:pPr>
        <w:pStyle w:val="Style8"/>
      </w:pPr>
      <w:r>
        <w:t>“Did you see the crimes?’</w:t>
      </w:r>
    </w:p>
    <w:p w14:paraId="09449E9D" w14:textId="77777777" w:rsidR="00F72E4C" w:rsidRDefault="00F72E4C" w:rsidP="00262B7A">
      <w:pPr>
        <w:pStyle w:val="Style8"/>
      </w:pPr>
      <w:r>
        <w:t>“I tried to apprehend them, but they fought well.’</w:t>
      </w:r>
    </w:p>
    <w:p w14:paraId="2885AA8E" w14:textId="77777777" w:rsidR="00F72E4C" w:rsidRDefault="00F72E4C" w:rsidP="00262B7A">
      <w:pPr>
        <w:pStyle w:val="Style8"/>
      </w:pPr>
      <w:r>
        <w:t>I shifted so he could see my leg bite.</w:t>
      </w:r>
    </w:p>
    <w:p w14:paraId="2AECC1EF" w14:textId="77777777" w:rsidR="00F72E4C" w:rsidRDefault="00F72E4C" w:rsidP="00262B7A">
      <w:pPr>
        <w:pStyle w:val="Style8"/>
      </w:pPr>
      <w:r>
        <w:t>“Change your scales to leaf-green’</w:t>
      </w:r>
    </w:p>
    <w:p w14:paraId="57D8B814" w14:textId="77777777" w:rsidR="00F72E4C" w:rsidRDefault="00F72E4C" w:rsidP="00262B7A">
      <w:pPr>
        <w:pStyle w:val="Style8"/>
      </w:pPr>
      <w:r>
        <w:t>I looked down and saw massive amounts of red Vancoy blood slide down my leg.</w:t>
      </w:r>
    </w:p>
    <w:p w14:paraId="301AB155" w14:textId="77777777" w:rsidR="00F72E4C" w:rsidRDefault="00F72E4C" w:rsidP="00262B7A">
      <w:pPr>
        <w:pStyle w:val="Style8"/>
      </w:pPr>
      <w:r>
        <w:t>“I’m taking you both to the hospital.”</w:t>
      </w:r>
    </w:p>
    <w:p w14:paraId="2A4B6D2A" w14:textId="628BB53B" w:rsidR="00C879C7" w:rsidRDefault="00F72E4C" w:rsidP="00262B7A">
      <w:pPr>
        <w:pStyle w:val="Style8"/>
      </w:pPr>
      <w:r>
        <w:t xml:space="preserve">He </w:t>
      </w:r>
      <w:r w:rsidRPr="00C879C7">
        <w:rPr>
          <w:noProof/>
        </w:rPr>
        <w:t>piled</w:t>
      </w:r>
      <w:r w:rsidR="004772A6" w:rsidRPr="00C879C7">
        <w:rPr>
          <w:noProof/>
        </w:rPr>
        <w:t xml:space="preserve"> us</w:t>
      </w:r>
      <w:r w:rsidR="004772A6">
        <w:t xml:space="preserve"> into the craft and drove quickly. He checked into the hospital, where we put in the same ward.</w:t>
      </w:r>
    </w:p>
    <w:p w14:paraId="0B11CA19" w14:textId="7AB0C741" w:rsidR="00F72E4C" w:rsidRPr="00AD7326" w:rsidRDefault="00C879C7" w:rsidP="00262B7A">
      <w:pPr>
        <w:pStyle w:val="Style8"/>
        <w:rPr>
          <w:i/>
        </w:rPr>
      </w:pPr>
      <w:r>
        <w:rPr>
          <w:i/>
        </w:rPr>
        <w:t xml:space="preserve">What the fuck have I done? My brother might be dead, I just </w:t>
      </w:r>
      <w:r w:rsidR="00AD7326">
        <w:rPr>
          <w:i/>
        </w:rPr>
        <w:t xml:space="preserve">tried to kill me. </w:t>
      </w:r>
      <w:r w:rsidR="00AD7326" w:rsidRPr="00AD7326">
        <w:rPr>
          <w:i/>
          <w:noProof/>
        </w:rPr>
        <w:t>Am</w:t>
      </w:r>
      <w:r w:rsidR="00AD7326">
        <w:rPr>
          <w:i/>
        </w:rPr>
        <w:t xml:space="preserve"> a Vancoy? A true Vancoy stands at his brothers? Did I really just do that? Why? </w:t>
      </w:r>
      <w:r>
        <w:br/>
      </w:r>
      <w:r>
        <w:br/>
        <w:t>I looked up, stared at Crakema</w:t>
      </w:r>
      <w:r w:rsidR="004772A6">
        <w:t xml:space="preserve">, and asked to save Booger’s soul. </w:t>
      </w:r>
      <w:r w:rsidR="00F72E4C">
        <w:br/>
      </w:r>
    </w:p>
    <w:p w14:paraId="4482C7BF" w14:textId="77777777" w:rsidR="00942707" w:rsidRDefault="00942707" w:rsidP="00262B7A">
      <w:pPr>
        <w:pStyle w:val="Style8"/>
      </w:pPr>
    </w:p>
    <w:p w14:paraId="6835B9BC" w14:textId="77777777" w:rsidR="0065785E" w:rsidRDefault="0065785E" w:rsidP="00262B7A">
      <w:pPr>
        <w:pStyle w:val="Style8"/>
      </w:pPr>
      <w:r>
        <w:t>Ch</w:t>
      </w:r>
      <w:r w:rsidR="00C60FCF">
        <w:t>apter Eleven</w:t>
      </w:r>
    </w:p>
    <w:p w14:paraId="702348D8" w14:textId="77777777" w:rsidR="0065785E" w:rsidRDefault="0065785E" w:rsidP="00262B7A">
      <w:pPr>
        <w:pStyle w:val="Style8"/>
      </w:pPr>
      <w:r>
        <w:t>Rachel</w:t>
      </w:r>
    </w:p>
    <w:p w14:paraId="14AE87B9" w14:textId="2F733D0B" w:rsidR="000C3554" w:rsidRDefault="00AD7326" w:rsidP="00262B7A">
      <w:pPr>
        <w:pStyle w:val="Style8"/>
      </w:pPr>
      <w:r>
        <w:t xml:space="preserve">I ‘d </w:t>
      </w:r>
      <w:r w:rsidR="00A363C9" w:rsidRPr="00AD7326">
        <w:rPr>
          <w:noProof/>
        </w:rPr>
        <w:t>failed</w:t>
      </w:r>
      <w:r w:rsidR="00A363C9">
        <w:t xml:space="preserve"> miserably at fencing. According to</w:t>
      </w:r>
      <w:r w:rsidR="00131C4F">
        <w:t xml:space="preserve"> Jazzo, it’s a fake </w:t>
      </w:r>
      <w:r w:rsidR="00131C4F" w:rsidRPr="00C879C7">
        <w:rPr>
          <w:noProof/>
        </w:rPr>
        <w:t>battle</w:t>
      </w:r>
      <w:r w:rsidR="00A363C9" w:rsidRPr="00C879C7">
        <w:rPr>
          <w:noProof/>
        </w:rPr>
        <w:t xml:space="preserve"> and</w:t>
      </w:r>
      <w:r w:rsidR="00A363C9">
        <w:t xml:space="preserve"> my instincts </w:t>
      </w:r>
      <w:r w:rsidR="00C60FCF">
        <w:t>wouldn’t</w:t>
      </w:r>
      <w:r w:rsidR="00A363C9">
        <w:t xml:space="preserve"> kick in. He gave me the broadsword</w:t>
      </w:r>
      <w:r w:rsidR="00C60FCF">
        <w:t xml:space="preserve"> to protect myself. </w:t>
      </w:r>
    </w:p>
    <w:p w14:paraId="0699846D" w14:textId="31D794AA" w:rsidR="00C60FCF" w:rsidRDefault="00C60FCF" w:rsidP="00262B7A">
      <w:pPr>
        <w:pStyle w:val="Style8"/>
      </w:pPr>
      <w:r>
        <w:tab/>
        <w:t>I decided</w:t>
      </w:r>
      <w:r w:rsidR="00131C4F">
        <w:t xml:space="preserve"> to take the long walk home, through the woods. Nursing my wounds, I walked down the well-trodden path. It was 90 degrees out. I still was shivering. Clutching the sword, I walked forward.</w:t>
      </w:r>
    </w:p>
    <w:p w14:paraId="4A79F043" w14:textId="77777777" w:rsidR="00131C4F" w:rsidRDefault="00131C4F" w:rsidP="00262B7A">
      <w:pPr>
        <w:pStyle w:val="Style8"/>
      </w:pPr>
      <w:r>
        <w:t>“Help! Help! I’ve fallen and there’s a bear nearby! Help!’</w:t>
      </w:r>
    </w:p>
    <w:p w14:paraId="430309B0" w14:textId="57A87179" w:rsidR="00131C4F" w:rsidRDefault="00131C4F" w:rsidP="00262B7A">
      <w:pPr>
        <w:pStyle w:val="Style8"/>
      </w:pPr>
      <w:r>
        <w:t xml:space="preserve">Loud whimpering came from </w:t>
      </w:r>
      <w:r w:rsidRPr="00C879C7">
        <w:rPr>
          <w:noProof/>
        </w:rPr>
        <w:t>a</w:t>
      </w:r>
      <w:r w:rsidR="00C879C7">
        <w:rPr>
          <w:noProof/>
        </w:rPr>
        <w:t>n</w:t>
      </w:r>
      <w:r w:rsidRPr="00C879C7">
        <w:rPr>
          <w:noProof/>
        </w:rPr>
        <w:t xml:space="preserve"> overgrown</w:t>
      </w:r>
      <w:r>
        <w:t xml:space="preserve"> path. It ran to a small ledge. A massive black bear was watching a </w:t>
      </w:r>
      <w:r w:rsidRPr="00C879C7">
        <w:rPr>
          <w:noProof/>
        </w:rPr>
        <w:t>small</w:t>
      </w:r>
      <w:r w:rsidR="00C879C7" w:rsidRPr="00C879C7">
        <w:rPr>
          <w:noProof/>
        </w:rPr>
        <w:t xml:space="preserve"> wolf</w:t>
      </w:r>
      <w:r w:rsidR="00C879C7">
        <w:t xml:space="preserve"> </w:t>
      </w:r>
      <w:r>
        <w:t>black pup. Her leg was gashed. Blood flowed freely. Her forepaw was bloodied. Cuts marred h</w:t>
      </w:r>
      <w:r w:rsidR="00AD7326">
        <w:t xml:space="preserve">er flank. She was </w:t>
      </w:r>
      <w:r w:rsidR="00AD7326" w:rsidRPr="00AD7326">
        <w:rPr>
          <w:noProof/>
        </w:rPr>
        <w:t>whimpering ,</w:t>
      </w:r>
      <w:r w:rsidR="00AD7326">
        <w:t xml:space="preserve"> </w:t>
      </w:r>
      <w:r>
        <w:t xml:space="preserve"> barking and snarling at the bear in front of her.</w:t>
      </w:r>
    </w:p>
    <w:p w14:paraId="66978C7D" w14:textId="4E0B05C3" w:rsidR="00131C4F" w:rsidRDefault="00131C4F" w:rsidP="00262B7A">
      <w:pPr>
        <w:pStyle w:val="Style8"/>
      </w:pPr>
      <w:r>
        <w:tab/>
        <w:t xml:space="preserve">I shoved through </w:t>
      </w:r>
      <w:r w:rsidR="00C879C7">
        <w:t>the brambles.</w:t>
      </w:r>
    </w:p>
    <w:p w14:paraId="14103D44" w14:textId="5D4DF2F9" w:rsidR="00C879C7" w:rsidRDefault="00C879C7" w:rsidP="00262B7A">
      <w:pPr>
        <w:pStyle w:val="Style8"/>
      </w:pPr>
      <w:r>
        <w:t>The bear looked at me.</w:t>
      </w:r>
    </w:p>
    <w:p w14:paraId="2AF392A8" w14:textId="7DD166ED" w:rsidR="00C879C7" w:rsidRDefault="00C879C7" w:rsidP="00262B7A">
      <w:pPr>
        <w:pStyle w:val="Style8"/>
      </w:pPr>
      <w:r>
        <w:rPr>
          <w:i/>
        </w:rPr>
        <w:t>That’s not a bear</w:t>
      </w:r>
      <w:r>
        <w:t>.</w:t>
      </w:r>
    </w:p>
    <w:p w14:paraId="74B278CE" w14:textId="6B3CFEEB" w:rsidR="00C879C7" w:rsidRDefault="00C879C7" w:rsidP="009924BD">
      <w:pPr>
        <w:pStyle w:val="Style8"/>
        <w:numPr>
          <w:ilvl w:val="0"/>
          <w:numId w:val="1"/>
        </w:numPr>
      </w:pPr>
      <w:r>
        <w:t xml:space="preserve">It had a black bear’s body and face, but instead </w:t>
      </w:r>
      <w:r w:rsidR="00AD7326">
        <w:t xml:space="preserve">of it </w:t>
      </w:r>
      <w:r w:rsidR="00AD7326" w:rsidRPr="00AD7326">
        <w:rPr>
          <w:noProof/>
        </w:rPr>
        <w:t>had wine-red</w:t>
      </w:r>
      <w:r w:rsidR="00AD7326">
        <w:t xml:space="preserve"> horns and red claws. Blood red claws</w:t>
      </w:r>
      <w:r>
        <w:t xml:space="preserve">, so red that looked like </w:t>
      </w:r>
      <w:r w:rsidRPr="00C879C7">
        <w:rPr>
          <w:noProof/>
        </w:rPr>
        <w:t>blood</w:t>
      </w:r>
      <w:r>
        <w:rPr>
          <w:noProof/>
        </w:rPr>
        <w:t>-</w:t>
      </w:r>
      <w:r w:rsidRPr="00C879C7">
        <w:rPr>
          <w:noProof/>
        </w:rPr>
        <w:t>soaked</w:t>
      </w:r>
      <w:r>
        <w:t xml:space="preserve"> red roses.</w:t>
      </w:r>
    </w:p>
    <w:p w14:paraId="6D3D4432" w14:textId="50515E77" w:rsidR="00C879C7" w:rsidRDefault="00AD7326" w:rsidP="009924BD">
      <w:pPr>
        <w:pStyle w:val="Style8"/>
        <w:numPr>
          <w:ilvl w:val="0"/>
          <w:numId w:val="1"/>
        </w:numPr>
      </w:pPr>
      <w:r>
        <w:t>I</w:t>
      </w:r>
      <w:r w:rsidR="009924BD">
        <w:t>t was smoky gray.</w:t>
      </w:r>
    </w:p>
    <w:p w14:paraId="7A6E1DF7" w14:textId="77777777" w:rsidR="009924BD" w:rsidRDefault="009924BD" w:rsidP="00262B7A">
      <w:pPr>
        <w:pStyle w:val="Style8"/>
      </w:pPr>
    </w:p>
    <w:p w14:paraId="3FAD8CE9" w14:textId="248B69A3" w:rsidR="009924BD" w:rsidRDefault="009924BD" w:rsidP="009924BD">
      <w:pPr>
        <w:pStyle w:val="Style8"/>
        <w:numPr>
          <w:ilvl w:val="0"/>
          <w:numId w:val="1"/>
        </w:numPr>
      </w:pPr>
      <w:r>
        <w:t>It had wings. Smoky</w:t>
      </w:r>
      <w:r w:rsidR="00AD7326">
        <w:t>, gray</w:t>
      </w:r>
      <w:r w:rsidR="00AD7326" w:rsidRPr="00AD7326">
        <w:rPr>
          <w:noProof/>
        </w:rPr>
        <w:t>,</w:t>
      </w:r>
      <w:r w:rsidR="00AD7326">
        <w:t xml:space="preserve"> and </w:t>
      </w:r>
      <w:r>
        <w:t xml:space="preserve">feather wings that rose from </w:t>
      </w:r>
      <w:r w:rsidRPr="009924BD">
        <w:rPr>
          <w:noProof/>
        </w:rPr>
        <w:t>it</w:t>
      </w:r>
      <w:r>
        <w:rPr>
          <w:noProof/>
        </w:rPr>
        <w:t>s</w:t>
      </w:r>
      <w:r>
        <w:t xml:space="preserve"> shoulder</w:t>
      </w:r>
      <w:r w:rsidR="00AD7326">
        <w:t xml:space="preserve">. </w:t>
      </w:r>
    </w:p>
    <w:p w14:paraId="40F653DF" w14:textId="77777777" w:rsidR="00AD7326" w:rsidRDefault="00AD7326" w:rsidP="00AD7326">
      <w:pPr>
        <w:pStyle w:val="ListParagraph"/>
      </w:pPr>
    </w:p>
    <w:p w14:paraId="02E098FC" w14:textId="4B4384DC" w:rsidR="00AD7326" w:rsidRDefault="00AD7326" w:rsidP="00AD7326">
      <w:pPr>
        <w:pStyle w:val="Style8"/>
      </w:pPr>
      <w:r>
        <w:t xml:space="preserve">It watched me. Baring its teeth at me, it smiled. Literally smiled. </w:t>
      </w:r>
    </w:p>
    <w:p w14:paraId="784CBEA4" w14:textId="5FCE47D5" w:rsidR="00AD7326" w:rsidRDefault="00AD7326" w:rsidP="00AD7326">
      <w:pPr>
        <w:pStyle w:val="Style8"/>
        <w:rPr>
          <w:i/>
        </w:rPr>
      </w:pPr>
      <w:r>
        <w:rPr>
          <w:i/>
        </w:rPr>
        <w:t xml:space="preserve">My god1 Those fangs are </w:t>
      </w:r>
      <w:r w:rsidRPr="00AD7326">
        <w:rPr>
          <w:i/>
          <w:noProof/>
        </w:rPr>
        <w:t>lo</w:t>
      </w:r>
      <w:r>
        <w:rPr>
          <w:i/>
          <w:noProof/>
        </w:rPr>
        <w:t>ng</w:t>
      </w:r>
      <w:r w:rsidRPr="00AD7326">
        <w:rPr>
          <w:i/>
          <w:noProof/>
        </w:rPr>
        <w:t>er</w:t>
      </w:r>
      <w:r>
        <w:rPr>
          <w:i/>
        </w:rPr>
        <w:t xml:space="preserve"> than Jazzo’s tails!</w:t>
      </w:r>
    </w:p>
    <w:p w14:paraId="7B15FBCE" w14:textId="156A0859" w:rsidR="00AD7326" w:rsidRDefault="00AD7326" w:rsidP="00AD7326">
      <w:pPr>
        <w:pStyle w:val="Style8"/>
      </w:pPr>
      <w:r>
        <w:t xml:space="preserve">It charged. </w:t>
      </w:r>
    </w:p>
    <w:p w14:paraId="1FCEF136" w14:textId="4E2353F1" w:rsidR="00AD7326" w:rsidRDefault="00AD7326" w:rsidP="00AD7326">
      <w:pPr>
        <w:pStyle w:val="Style8"/>
      </w:pPr>
      <w:r>
        <w:t xml:space="preserve">My mind screamed to run, to move, but my body just sat there. </w:t>
      </w:r>
    </w:p>
    <w:p w14:paraId="212FE620" w14:textId="6EA13132" w:rsidR="00AD7326" w:rsidRDefault="00AD7326" w:rsidP="00AD7326">
      <w:pPr>
        <w:pStyle w:val="Style8"/>
      </w:pPr>
      <w:r>
        <w:t xml:space="preserve">It was nearly there. Its paw was </w:t>
      </w:r>
      <w:r w:rsidRPr="00AD7326">
        <w:rPr>
          <w:noProof/>
        </w:rPr>
        <w:t>three</w:t>
      </w:r>
      <w:r>
        <w:rPr>
          <w:noProof/>
        </w:rPr>
        <w:t>-</w:t>
      </w:r>
      <w:r w:rsidRPr="00AD7326">
        <w:rPr>
          <w:noProof/>
        </w:rPr>
        <w:t>quarters</w:t>
      </w:r>
      <w:r>
        <w:t xml:space="preserve"> of the way through its swing. </w:t>
      </w:r>
    </w:p>
    <w:p w14:paraId="6C4CD3B3" w14:textId="77777777" w:rsidR="00AD7326" w:rsidRDefault="00AD7326" w:rsidP="00AD7326">
      <w:pPr>
        <w:pStyle w:val="Style8"/>
      </w:pPr>
    </w:p>
    <w:p w14:paraId="0C3D7A89" w14:textId="51523873" w:rsidR="00AD7326" w:rsidRDefault="00AD7326" w:rsidP="00AD7326">
      <w:pPr>
        <w:pStyle w:val="Style8"/>
      </w:pPr>
      <w:r>
        <w:tab/>
        <w:t xml:space="preserve">I moved faster than possible, dodging the paw. My broadsword was out and it was slicing that that thing’s arm? Leg? I don’t know.  The paw missed. My broadsword swung again and struck </w:t>
      </w:r>
      <w:bookmarkStart w:id="10" w:name="_GoBack"/>
      <w:bookmarkEnd w:id="10"/>
    </w:p>
    <w:p w14:paraId="7393FB8A" w14:textId="5D227479" w:rsidR="00AD7326" w:rsidRPr="00AD7326" w:rsidRDefault="00AD7326" w:rsidP="00AD7326">
      <w:pPr>
        <w:pStyle w:val="Style8"/>
      </w:pPr>
    </w:p>
    <w:p w14:paraId="5EF5724C" w14:textId="77777777" w:rsidR="00131C4F" w:rsidRDefault="00131C4F" w:rsidP="00262B7A">
      <w:pPr>
        <w:pStyle w:val="Style8"/>
      </w:pPr>
    </w:p>
    <w:p w14:paraId="092EB41D" w14:textId="77777777" w:rsidR="00131C4F" w:rsidRDefault="00131C4F" w:rsidP="00262B7A">
      <w:pPr>
        <w:pStyle w:val="Style8"/>
      </w:pPr>
    </w:p>
    <w:p w14:paraId="5FC08297" w14:textId="77777777" w:rsidR="000C3554" w:rsidRDefault="000C3554" w:rsidP="00262B7A">
      <w:pPr>
        <w:pStyle w:val="Style8"/>
      </w:pPr>
    </w:p>
    <w:p w14:paraId="775ED4B0" w14:textId="77777777" w:rsidR="00010441" w:rsidRPr="00010441" w:rsidRDefault="00010441" w:rsidP="00262B7A">
      <w:pPr>
        <w:pStyle w:val="Style8"/>
      </w:pPr>
    </w:p>
    <w:p w14:paraId="0C124B1E" w14:textId="77777777" w:rsidR="00EC5215" w:rsidRDefault="00EC5215" w:rsidP="00262B7A">
      <w:pPr>
        <w:pStyle w:val="Style8"/>
      </w:pPr>
    </w:p>
    <w:p w14:paraId="34D87605" w14:textId="77777777" w:rsidR="00EC5215" w:rsidRPr="00EC5215" w:rsidRDefault="00EC5215" w:rsidP="00262B7A">
      <w:pPr>
        <w:pStyle w:val="Style8"/>
      </w:pPr>
    </w:p>
    <w:p w14:paraId="6F347987" w14:textId="77777777" w:rsidR="00EC5215" w:rsidRDefault="00EC5215" w:rsidP="00262B7A">
      <w:pPr>
        <w:pStyle w:val="Style8"/>
      </w:pPr>
    </w:p>
    <w:p w14:paraId="4B271678" w14:textId="77777777" w:rsidR="00EC5215" w:rsidRDefault="00EC5215" w:rsidP="00262B7A">
      <w:pPr>
        <w:pStyle w:val="Style8"/>
      </w:pPr>
    </w:p>
    <w:p w14:paraId="3595DF1F" w14:textId="77777777" w:rsidR="00EC5215" w:rsidRDefault="00EC5215" w:rsidP="00262B7A">
      <w:pPr>
        <w:pStyle w:val="Style8"/>
      </w:pPr>
      <w:r>
        <w:t xml:space="preserve"> </w:t>
      </w:r>
    </w:p>
    <w:p w14:paraId="519D86D2" w14:textId="77777777" w:rsidR="00EC5215" w:rsidRDefault="00EC5215" w:rsidP="00262B7A">
      <w:pPr>
        <w:pStyle w:val="Style8"/>
      </w:pPr>
    </w:p>
    <w:p w14:paraId="234A08F9" w14:textId="77777777" w:rsidR="00EC5215" w:rsidRDefault="00EC5215" w:rsidP="00262B7A">
      <w:pPr>
        <w:pStyle w:val="Style8"/>
      </w:pPr>
    </w:p>
    <w:p w14:paraId="6A46F466" w14:textId="77777777" w:rsidR="000B1530" w:rsidRDefault="000B1530" w:rsidP="00262B7A">
      <w:pPr>
        <w:pStyle w:val="Style8"/>
      </w:pPr>
    </w:p>
    <w:p w14:paraId="3F1AD2E2" w14:textId="77777777" w:rsidR="000B1530" w:rsidRDefault="000B1530" w:rsidP="00262B7A">
      <w:pPr>
        <w:pStyle w:val="Style8"/>
      </w:pPr>
    </w:p>
    <w:p w14:paraId="0318FC2D" w14:textId="77777777" w:rsidR="000B1530" w:rsidRDefault="000B1530" w:rsidP="00262B7A">
      <w:pPr>
        <w:pStyle w:val="Style8"/>
      </w:pPr>
    </w:p>
    <w:p w14:paraId="708EF62E" w14:textId="77777777" w:rsidR="000B1530" w:rsidRDefault="000B1530" w:rsidP="00262B7A">
      <w:pPr>
        <w:pStyle w:val="Style8"/>
      </w:pPr>
    </w:p>
    <w:p w14:paraId="37872685" w14:textId="77777777" w:rsidR="000B1530" w:rsidRDefault="000B1530" w:rsidP="00262B7A">
      <w:pPr>
        <w:pStyle w:val="Style8"/>
      </w:pPr>
    </w:p>
    <w:p w14:paraId="56DD84C5" w14:textId="77777777" w:rsidR="000B1530" w:rsidRDefault="000B1530" w:rsidP="00262B7A">
      <w:pPr>
        <w:pStyle w:val="Style8"/>
      </w:pPr>
    </w:p>
    <w:p w14:paraId="0B3B6C36" w14:textId="77777777" w:rsidR="000B1530" w:rsidRDefault="000B1530" w:rsidP="00262B7A">
      <w:pPr>
        <w:pStyle w:val="Style8"/>
      </w:pPr>
    </w:p>
    <w:p w14:paraId="01B303A6" w14:textId="77777777" w:rsidR="000B1530" w:rsidRDefault="000B1530" w:rsidP="00262B7A">
      <w:pPr>
        <w:pStyle w:val="Style8"/>
      </w:pPr>
    </w:p>
    <w:p w14:paraId="4B9FBB57" w14:textId="77777777" w:rsidR="000B1530" w:rsidRDefault="000B1530" w:rsidP="00262B7A">
      <w:pPr>
        <w:pStyle w:val="Style8"/>
      </w:pPr>
    </w:p>
    <w:p w14:paraId="49E2CFC0" w14:textId="77777777" w:rsidR="000B1530" w:rsidRDefault="000B1530" w:rsidP="00262B7A">
      <w:pPr>
        <w:pStyle w:val="Style8"/>
      </w:pPr>
    </w:p>
    <w:p w14:paraId="1D48CCBF" w14:textId="77777777" w:rsidR="00182345" w:rsidRPr="002960AC" w:rsidRDefault="00182345" w:rsidP="00262B7A">
      <w:pPr>
        <w:pStyle w:val="Style8"/>
        <w:rPr>
          <w:rFonts w:asciiTheme="majorHAnsi" w:hAnsiTheme="majorHAnsi"/>
          <w14:glow w14:rad="101600">
            <w14:srgbClr w14:val="FF00FF">
              <w14:alpha w14:val="40000"/>
            </w14:srgbClr>
          </w14:glow>
        </w:rPr>
      </w:pPr>
    </w:p>
    <w:sectPr w:rsidR="00182345" w:rsidRPr="002960AC" w:rsidSect="00A90B6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07A6029" w14:textId="77777777" w:rsidR="002E673F" w:rsidRDefault="002E673F" w:rsidP="001A34D7">
      <w:pPr>
        <w:spacing w:after="0" w:line="240" w:lineRule="auto"/>
      </w:pPr>
      <w:r>
        <w:separator/>
      </w:r>
    </w:p>
  </w:endnote>
  <w:endnote w:type="continuationSeparator" w:id="0">
    <w:p w14:paraId="4B5128A0" w14:textId="77777777" w:rsidR="002E673F" w:rsidRDefault="002E673F" w:rsidP="001A34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Pristina">
    <w:panose1 w:val="03060402040406080204"/>
    <w:charset w:val="00"/>
    <w:family w:val="script"/>
    <w:pitch w:val="variable"/>
    <w:sig w:usb0="00000003" w:usb1="00000000" w:usb2="00000000" w:usb3="00000000" w:csb0="00000001" w:csb1="00000000"/>
  </w:font>
  <w:font w:name="Bookman Old Style">
    <w:panose1 w:val="02050604050505020204"/>
    <w:charset w:val="00"/>
    <w:family w:val="roman"/>
    <w:pitch w:val="variable"/>
    <w:sig w:usb0="00000287" w:usb1="00000000" w:usb2="00000000" w:usb3="00000000" w:csb0="0000009F" w:csb1="00000000"/>
  </w:font>
  <w:font w:name="Symbol">
    <w:panose1 w:val="05050102010706020507"/>
    <w:charset w:val="02"/>
    <w:family w:val="roman"/>
    <w:pitch w:val="variable"/>
    <w:sig w:usb0="00000000" w:usb1="10000000" w:usb2="00000000" w:usb3="00000000" w:csb0="80000000"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AFC2166" w14:textId="77777777" w:rsidR="002E673F" w:rsidRDefault="002E673F" w:rsidP="001A34D7">
      <w:pPr>
        <w:spacing w:after="0" w:line="240" w:lineRule="auto"/>
      </w:pPr>
      <w:r>
        <w:separator/>
      </w:r>
    </w:p>
  </w:footnote>
  <w:footnote w:type="continuationSeparator" w:id="0">
    <w:p w14:paraId="1111D08B" w14:textId="77777777" w:rsidR="002E673F" w:rsidRDefault="002E673F" w:rsidP="001A34D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2FA4D1A"/>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0C246C"/>
    <w:multiLevelType w:val="hybridMultilevel"/>
    <w:tmpl w:val="DABAA1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oNotTrackMoves/>
  <w:defaultTabStop w:val="720"/>
  <w:characterSpacingControl w:val="doNotCompress"/>
  <w:savePreviewPicture/>
  <w:footnotePr>
    <w:footnote w:id="-1"/>
    <w:footnote w:id="0"/>
  </w:footnotePr>
  <w:endnotePr>
    <w:pos w:val="sectEnd"/>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wMDCytLCwMDEwMDVQ0lEKTi0uzszPAykwqwUASEEOgCwAAAA="/>
  </w:docVars>
  <w:rsids>
    <w:rsidRoot w:val="00182345"/>
    <w:rsid w:val="0000658C"/>
    <w:rsid w:val="00010441"/>
    <w:rsid w:val="000231E9"/>
    <w:rsid w:val="000278A4"/>
    <w:rsid w:val="00037339"/>
    <w:rsid w:val="000442D0"/>
    <w:rsid w:val="00056213"/>
    <w:rsid w:val="00057352"/>
    <w:rsid w:val="0005763A"/>
    <w:rsid w:val="00060928"/>
    <w:rsid w:val="000610D1"/>
    <w:rsid w:val="00062E4D"/>
    <w:rsid w:val="00066587"/>
    <w:rsid w:val="0008729A"/>
    <w:rsid w:val="000B1530"/>
    <w:rsid w:val="000C1260"/>
    <w:rsid w:val="000C1FA6"/>
    <w:rsid w:val="000C3554"/>
    <w:rsid w:val="000E19E8"/>
    <w:rsid w:val="000E78B3"/>
    <w:rsid w:val="000F1CE3"/>
    <w:rsid w:val="000F29CD"/>
    <w:rsid w:val="000F750A"/>
    <w:rsid w:val="001076BE"/>
    <w:rsid w:val="001123C5"/>
    <w:rsid w:val="00125384"/>
    <w:rsid w:val="00131C4F"/>
    <w:rsid w:val="00137E73"/>
    <w:rsid w:val="00145D5E"/>
    <w:rsid w:val="001774E0"/>
    <w:rsid w:val="00182345"/>
    <w:rsid w:val="00186EDC"/>
    <w:rsid w:val="0018759F"/>
    <w:rsid w:val="00193BD1"/>
    <w:rsid w:val="001A0D7D"/>
    <w:rsid w:val="001A34D7"/>
    <w:rsid w:val="001A6112"/>
    <w:rsid w:val="001B3961"/>
    <w:rsid w:val="001B5A92"/>
    <w:rsid w:val="001D1153"/>
    <w:rsid w:val="001D3579"/>
    <w:rsid w:val="001D369C"/>
    <w:rsid w:val="001E6557"/>
    <w:rsid w:val="001E7FA6"/>
    <w:rsid w:val="001F27A4"/>
    <w:rsid w:val="001F4D18"/>
    <w:rsid w:val="002263EB"/>
    <w:rsid w:val="00230984"/>
    <w:rsid w:val="002437CA"/>
    <w:rsid w:val="00253F36"/>
    <w:rsid w:val="00262B7A"/>
    <w:rsid w:val="00284FD0"/>
    <w:rsid w:val="00290422"/>
    <w:rsid w:val="002960AC"/>
    <w:rsid w:val="00297A80"/>
    <w:rsid w:val="002A40DF"/>
    <w:rsid w:val="002C1746"/>
    <w:rsid w:val="002C6629"/>
    <w:rsid w:val="002C724F"/>
    <w:rsid w:val="002D11EF"/>
    <w:rsid w:val="002D6DC0"/>
    <w:rsid w:val="002E4D9C"/>
    <w:rsid w:val="002E673F"/>
    <w:rsid w:val="002F367D"/>
    <w:rsid w:val="002F71B2"/>
    <w:rsid w:val="003022C6"/>
    <w:rsid w:val="00304F51"/>
    <w:rsid w:val="00306DAE"/>
    <w:rsid w:val="00313ABC"/>
    <w:rsid w:val="003203D5"/>
    <w:rsid w:val="0032718C"/>
    <w:rsid w:val="003303B7"/>
    <w:rsid w:val="00334450"/>
    <w:rsid w:val="0033786F"/>
    <w:rsid w:val="00361F9C"/>
    <w:rsid w:val="00377681"/>
    <w:rsid w:val="003929BA"/>
    <w:rsid w:val="003C278E"/>
    <w:rsid w:val="003D421B"/>
    <w:rsid w:val="003D530D"/>
    <w:rsid w:val="003D6370"/>
    <w:rsid w:val="003F3E55"/>
    <w:rsid w:val="00400088"/>
    <w:rsid w:val="00400991"/>
    <w:rsid w:val="00400E33"/>
    <w:rsid w:val="00413E7F"/>
    <w:rsid w:val="00415234"/>
    <w:rsid w:val="00416B8C"/>
    <w:rsid w:val="00443B24"/>
    <w:rsid w:val="00452EC3"/>
    <w:rsid w:val="00454E14"/>
    <w:rsid w:val="00454E63"/>
    <w:rsid w:val="00463F77"/>
    <w:rsid w:val="004772A6"/>
    <w:rsid w:val="00483CE3"/>
    <w:rsid w:val="0049232B"/>
    <w:rsid w:val="00492E57"/>
    <w:rsid w:val="004B0B97"/>
    <w:rsid w:val="004B244C"/>
    <w:rsid w:val="004B412C"/>
    <w:rsid w:val="004B7307"/>
    <w:rsid w:val="004C4051"/>
    <w:rsid w:val="004D1E3F"/>
    <w:rsid w:val="004D5497"/>
    <w:rsid w:val="004E58E9"/>
    <w:rsid w:val="00500FE0"/>
    <w:rsid w:val="00506159"/>
    <w:rsid w:val="0051352B"/>
    <w:rsid w:val="005257E4"/>
    <w:rsid w:val="00525D16"/>
    <w:rsid w:val="00531397"/>
    <w:rsid w:val="00540750"/>
    <w:rsid w:val="00567ACB"/>
    <w:rsid w:val="0057199D"/>
    <w:rsid w:val="005803B2"/>
    <w:rsid w:val="00594D3B"/>
    <w:rsid w:val="005956EC"/>
    <w:rsid w:val="005A3525"/>
    <w:rsid w:val="005B03F2"/>
    <w:rsid w:val="005B4BFF"/>
    <w:rsid w:val="005B4E1C"/>
    <w:rsid w:val="005C205F"/>
    <w:rsid w:val="005C3926"/>
    <w:rsid w:val="005D56F6"/>
    <w:rsid w:val="005D6452"/>
    <w:rsid w:val="005E1142"/>
    <w:rsid w:val="005F32A6"/>
    <w:rsid w:val="005F433A"/>
    <w:rsid w:val="00602C18"/>
    <w:rsid w:val="00616112"/>
    <w:rsid w:val="00622732"/>
    <w:rsid w:val="00653987"/>
    <w:rsid w:val="0065785E"/>
    <w:rsid w:val="00657E9A"/>
    <w:rsid w:val="00660662"/>
    <w:rsid w:val="00674861"/>
    <w:rsid w:val="006A09C7"/>
    <w:rsid w:val="006B2173"/>
    <w:rsid w:val="006C40F4"/>
    <w:rsid w:val="006C552A"/>
    <w:rsid w:val="006E329C"/>
    <w:rsid w:val="006F1190"/>
    <w:rsid w:val="007207DA"/>
    <w:rsid w:val="00724F06"/>
    <w:rsid w:val="00725307"/>
    <w:rsid w:val="00725CC7"/>
    <w:rsid w:val="00727B3B"/>
    <w:rsid w:val="00731E21"/>
    <w:rsid w:val="00744BD7"/>
    <w:rsid w:val="00745D15"/>
    <w:rsid w:val="00757FC7"/>
    <w:rsid w:val="00762CBC"/>
    <w:rsid w:val="00783F22"/>
    <w:rsid w:val="00786645"/>
    <w:rsid w:val="00794884"/>
    <w:rsid w:val="007A003A"/>
    <w:rsid w:val="007A5763"/>
    <w:rsid w:val="007C05D5"/>
    <w:rsid w:val="007C3539"/>
    <w:rsid w:val="007C5C00"/>
    <w:rsid w:val="007C7F90"/>
    <w:rsid w:val="007D43AD"/>
    <w:rsid w:val="007D5D16"/>
    <w:rsid w:val="007F6317"/>
    <w:rsid w:val="00810BBB"/>
    <w:rsid w:val="00821064"/>
    <w:rsid w:val="0084215F"/>
    <w:rsid w:val="00845D11"/>
    <w:rsid w:val="00846E79"/>
    <w:rsid w:val="0086405B"/>
    <w:rsid w:val="00864B11"/>
    <w:rsid w:val="00895D11"/>
    <w:rsid w:val="008A29A9"/>
    <w:rsid w:val="008C681E"/>
    <w:rsid w:val="008F368F"/>
    <w:rsid w:val="008F43E1"/>
    <w:rsid w:val="00905EC9"/>
    <w:rsid w:val="00914701"/>
    <w:rsid w:val="0092402E"/>
    <w:rsid w:val="00930154"/>
    <w:rsid w:val="00930CE6"/>
    <w:rsid w:val="009352A8"/>
    <w:rsid w:val="00942707"/>
    <w:rsid w:val="00954FD8"/>
    <w:rsid w:val="009858AD"/>
    <w:rsid w:val="009862E0"/>
    <w:rsid w:val="0098646C"/>
    <w:rsid w:val="009924BD"/>
    <w:rsid w:val="009A580A"/>
    <w:rsid w:val="009C3709"/>
    <w:rsid w:val="009C3BC6"/>
    <w:rsid w:val="009C73A2"/>
    <w:rsid w:val="009E6888"/>
    <w:rsid w:val="009F0773"/>
    <w:rsid w:val="009F3C1F"/>
    <w:rsid w:val="009F4ECF"/>
    <w:rsid w:val="00A03ACB"/>
    <w:rsid w:val="00A27B32"/>
    <w:rsid w:val="00A30399"/>
    <w:rsid w:val="00A363C9"/>
    <w:rsid w:val="00A42A96"/>
    <w:rsid w:val="00A54B05"/>
    <w:rsid w:val="00A55395"/>
    <w:rsid w:val="00A65E1B"/>
    <w:rsid w:val="00A72CF0"/>
    <w:rsid w:val="00A73780"/>
    <w:rsid w:val="00A737A9"/>
    <w:rsid w:val="00A73AB5"/>
    <w:rsid w:val="00A90B60"/>
    <w:rsid w:val="00A9120D"/>
    <w:rsid w:val="00A92470"/>
    <w:rsid w:val="00A955AD"/>
    <w:rsid w:val="00A9590E"/>
    <w:rsid w:val="00AB781F"/>
    <w:rsid w:val="00AD59C5"/>
    <w:rsid w:val="00AD7326"/>
    <w:rsid w:val="00AE6E20"/>
    <w:rsid w:val="00B0058F"/>
    <w:rsid w:val="00B02D8A"/>
    <w:rsid w:val="00B04573"/>
    <w:rsid w:val="00B11787"/>
    <w:rsid w:val="00B2017D"/>
    <w:rsid w:val="00B24DFC"/>
    <w:rsid w:val="00B51372"/>
    <w:rsid w:val="00B53452"/>
    <w:rsid w:val="00B61137"/>
    <w:rsid w:val="00B67D02"/>
    <w:rsid w:val="00BA1CB4"/>
    <w:rsid w:val="00BA69EC"/>
    <w:rsid w:val="00BB7628"/>
    <w:rsid w:val="00BD2091"/>
    <w:rsid w:val="00BD4279"/>
    <w:rsid w:val="00BD577C"/>
    <w:rsid w:val="00BD7D26"/>
    <w:rsid w:val="00BF1022"/>
    <w:rsid w:val="00BF123A"/>
    <w:rsid w:val="00C01E32"/>
    <w:rsid w:val="00C03D88"/>
    <w:rsid w:val="00C06B0B"/>
    <w:rsid w:val="00C15A40"/>
    <w:rsid w:val="00C35987"/>
    <w:rsid w:val="00C501FC"/>
    <w:rsid w:val="00C57424"/>
    <w:rsid w:val="00C60FCF"/>
    <w:rsid w:val="00C63217"/>
    <w:rsid w:val="00C6751F"/>
    <w:rsid w:val="00C72BD4"/>
    <w:rsid w:val="00C85D14"/>
    <w:rsid w:val="00C85E02"/>
    <w:rsid w:val="00C879C7"/>
    <w:rsid w:val="00CB1E1F"/>
    <w:rsid w:val="00CC32F9"/>
    <w:rsid w:val="00CD1D7B"/>
    <w:rsid w:val="00CF64B9"/>
    <w:rsid w:val="00D04973"/>
    <w:rsid w:val="00D07146"/>
    <w:rsid w:val="00D21C29"/>
    <w:rsid w:val="00D5207F"/>
    <w:rsid w:val="00D63D8B"/>
    <w:rsid w:val="00D76F77"/>
    <w:rsid w:val="00DB2E82"/>
    <w:rsid w:val="00DC2515"/>
    <w:rsid w:val="00DD7627"/>
    <w:rsid w:val="00DE6C58"/>
    <w:rsid w:val="00DF2991"/>
    <w:rsid w:val="00E154F1"/>
    <w:rsid w:val="00E15A1A"/>
    <w:rsid w:val="00E23BE1"/>
    <w:rsid w:val="00E478CC"/>
    <w:rsid w:val="00E57936"/>
    <w:rsid w:val="00E621F8"/>
    <w:rsid w:val="00E828D4"/>
    <w:rsid w:val="00E96EE0"/>
    <w:rsid w:val="00E9739F"/>
    <w:rsid w:val="00EA0CB3"/>
    <w:rsid w:val="00EA1A25"/>
    <w:rsid w:val="00EA707F"/>
    <w:rsid w:val="00EB5458"/>
    <w:rsid w:val="00EC191D"/>
    <w:rsid w:val="00EC5215"/>
    <w:rsid w:val="00F142A2"/>
    <w:rsid w:val="00F225E9"/>
    <w:rsid w:val="00F26EB4"/>
    <w:rsid w:val="00F41897"/>
    <w:rsid w:val="00F55359"/>
    <w:rsid w:val="00F6168C"/>
    <w:rsid w:val="00F6664C"/>
    <w:rsid w:val="00F72E4C"/>
    <w:rsid w:val="00F741C3"/>
    <w:rsid w:val="00F75390"/>
    <w:rsid w:val="00FA08DC"/>
    <w:rsid w:val="00FA4ABE"/>
    <w:rsid w:val="00FA7C5D"/>
    <w:rsid w:val="00FB4010"/>
    <w:rsid w:val="00FC3CA8"/>
    <w:rsid w:val="00FD417A"/>
    <w:rsid w:val="00FD469A"/>
    <w:rsid w:val="00FE22B4"/>
    <w:rsid w:val="00FF44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ru v:ext="edit" colors="#c30,#8e2200"/>
    </o:shapedefaults>
    <o:shapelayout v:ext="edit">
      <o:idmap v:ext="edit" data="1"/>
    </o:shapelayout>
  </w:shapeDefaults>
  <w:decimalSymbol w:val="."/>
  <w:listSeparator w:val=","/>
  <w14:docId w14:val="7A60C607"/>
  <w15:chartTrackingRefBased/>
  <w15:docId w15:val="{16420B9D-E25B-4E37-B24A-D927CA3D6C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EA0CB3"/>
  </w:style>
  <w:style w:type="paragraph" w:styleId="Heading1">
    <w:name w:val="heading 1"/>
    <w:next w:val="Normal"/>
    <w:link w:val="Heading1Char"/>
    <w:uiPriority w:val="9"/>
    <w:rsid w:val="00EA0CB3"/>
    <w:pPr>
      <w:keepNext/>
      <w:keepLines/>
      <w:spacing w:before="240" w:after="0"/>
      <w:outlineLvl w:val="0"/>
    </w:pPr>
    <w:rPr>
      <w:rFonts w:eastAsiaTheme="majorEastAsia" w:cstheme="majorBidi"/>
      <w:color w:val="FFFFFF" w:themeColor="background1"/>
      <w:sz w:val="40"/>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tyle1">
    <w:name w:val="Style1"/>
    <w:basedOn w:val="Normal"/>
    <w:link w:val="Style1Char"/>
    <w:rsid w:val="00182345"/>
    <w:pPr>
      <w:pBdr>
        <w:top w:val="wave" w:sz="6" w:space="1" w:color="CC00CC"/>
        <w:left w:val="wave" w:sz="6" w:space="4" w:color="CC00CC"/>
        <w:bottom w:val="wave" w:sz="6" w:space="1" w:color="CC00CC"/>
        <w:right w:val="wave" w:sz="6" w:space="4" w:color="CC00CC"/>
      </w:pBdr>
    </w:pPr>
    <w:rPr>
      <w:color w:val="00FF00"/>
      <w:sz w:val="24"/>
      <w:szCs w:val="24"/>
    </w:rPr>
  </w:style>
  <w:style w:type="paragraph" w:customStyle="1" w:styleId="Style2">
    <w:name w:val="Style2"/>
    <w:basedOn w:val="Style1"/>
    <w:link w:val="Style2Char"/>
    <w:rsid w:val="00182345"/>
    <w:rPr>
      <w:rFonts w:asciiTheme="majorHAnsi" w:hAnsiTheme="majorHAnsi"/>
      <w:b/>
      <w:i/>
      <w:u w:val="wave" w:color="ED7D31" w:themeColor="accent2"/>
      <w14:glow w14:rad="101600">
        <w14:srgbClr w14:val="FF00FF">
          <w14:alpha w14:val="40000"/>
        </w14:srgbClr>
      </w14:glow>
    </w:rPr>
  </w:style>
  <w:style w:type="character" w:customStyle="1" w:styleId="Style1Char">
    <w:name w:val="Style1 Char"/>
    <w:basedOn w:val="DefaultParagraphFont"/>
    <w:link w:val="Style1"/>
    <w:rsid w:val="00182345"/>
    <w:rPr>
      <w:color w:val="00FF00"/>
      <w:sz w:val="24"/>
      <w:szCs w:val="24"/>
    </w:rPr>
  </w:style>
  <w:style w:type="character" w:customStyle="1" w:styleId="Style2Char">
    <w:name w:val="Style2 Char"/>
    <w:basedOn w:val="Style1Char"/>
    <w:link w:val="Style2"/>
    <w:rsid w:val="00182345"/>
    <w:rPr>
      <w:rFonts w:asciiTheme="majorHAnsi" w:hAnsiTheme="majorHAnsi"/>
      <w:b/>
      <w:i/>
      <w:color w:val="00FF00"/>
      <w:sz w:val="24"/>
      <w:szCs w:val="24"/>
      <w:u w:val="wave" w:color="ED7D31" w:themeColor="accent2"/>
      <w14:glow w14:rad="101600">
        <w14:srgbClr w14:val="FF00FF">
          <w14:alpha w14:val="40000"/>
        </w14:srgbClr>
      </w14:glow>
    </w:rPr>
  </w:style>
  <w:style w:type="paragraph" w:customStyle="1" w:styleId="Style3">
    <w:name w:val="Style3"/>
    <w:basedOn w:val="Style2"/>
    <w:link w:val="Style3Char"/>
    <w:rsid w:val="00A9590E"/>
    <w:pPr>
      <w:pBdr>
        <w:top w:val="none" w:sz="0" w:space="0" w:color="auto"/>
        <w:left w:val="none" w:sz="0" w:space="0" w:color="auto"/>
        <w:bottom w:val="none" w:sz="0" w:space="0" w:color="auto"/>
        <w:right w:val="none" w:sz="0" w:space="0" w:color="auto"/>
      </w:pBdr>
    </w:pPr>
    <w:rPr>
      <w:rFonts w:asciiTheme="minorHAnsi" w:hAnsiTheme="minorHAnsi"/>
      <w:b w:val="0"/>
      <w:i w:val="0"/>
      <w:caps/>
      <w:sz w:val="28"/>
      <w:szCs w:val="28"/>
      <w:u w:color="00FF00"/>
      <w14:glow w14:rad="0">
        <w14:srgbClr w14:val="000000"/>
      </w14:glow>
    </w:rPr>
  </w:style>
  <w:style w:type="paragraph" w:styleId="Caption">
    <w:name w:val="caption"/>
    <w:basedOn w:val="Normal"/>
    <w:next w:val="Normal"/>
    <w:uiPriority w:val="35"/>
    <w:unhideWhenUsed/>
    <w:qFormat/>
    <w:rsid w:val="004B0B97"/>
    <w:pPr>
      <w:spacing w:after="200" w:line="240" w:lineRule="auto"/>
    </w:pPr>
    <w:rPr>
      <w:i/>
      <w:iCs/>
      <w:color w:val="44546A" w:themeColor="text2"/>
      <w:sz w:val="18"/>
      <w:szCs w:val="18"/>
    </w:rPr>
  </w:style>
  <w:style w:type="character" w:customStyle="1" w:styleId="Style3Char">
    <w:name w:val="Style3 Char"/>
    <w:basedOn w:val="Style2Char"/>
    <w:link w:val="Style3"/>
    <w:rsid w:val="00A9590E"/>
    <w:rPr>
      <w:rFonts w:asciiTheme="majorHAnsi" w:hAnsiTheme="majorHAnsi"/>
      <w:b w:val="0"/>
      <w:i w:val="0"/>
      <w:caps/>
      <w:color w:val="00FF00"/>
      <w:sz w:val="28"/>
      <w:szCs w:val="28"/>
      <w:u w:val="wave" w:color="00FF00"/>
      <w14:glow w14:rad="101600">
        <w14:srgbClr w14:val="FF00FF">
          <w14:alpha w14:val="40000"/>
        </w14:srgbClr>
      </w14:glow>
    </w:rPr>
  </w:style>
  <w:style w:type="paragraph" w:styleId="Header">
    <w:name w:val="header"/>
    <w:basedOn w:val="Normal"/>
    <w:link w:val="HeaderChar"/>
    <w:uiPriority w:val="99"/>
    <w:unhideWhenUsed/>
    <w:rsid w:val="001A34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A34D7"/>
  </w:style>
  <w:style w:type="paragraph" w:styleId="Footer">
    <w:name w:val="footer"/>
    <w:basedOn w:val="Normal"/>
    <w:link w:val="FooterChar"/>
    <w:uiPriority w:val="99"/>
    <w:unhideWhenUsed/>
    <w:rsid w:val="001A34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1A34D7"/>
  </w:style>
  <w:style w:type="paragraph" w:styleId="FootnoteText">
    <w:name w:val="footnote text"/>
    <w:basedOn w:val="Normal"/>
    <w:link w:val="FootnoteTextChar"/>
    <w:uiPriority w:val="99"/>
    <w:semiHidden/>
    <w:unhideWhenUsed/>
    <w:rsid w:val="006F119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F1190"/>
    <w:rPr>
      <w:sz w:val="20"/>
      <w:szCs w:val="20"/>
    </w:rPr>
  </w:style>
  <w:style w:type="character" w:styleId="FootnoteReference">
    <w:name w:val="footnote reference"/>
    <w:basedOn w:val="DefaultParagraphFont"/>
    <w:uiPriority w:val="99"/>
    <w:semiHidden/>
    <w:unhideWhenUsed/>
    <w:rsid w:val="006F1190"/>
    <w:rPr>
      <w:vertAlign w:val="superscript"/>
    </w:rPr>
  </w:style>
  <w:style w:type="paragraph" w:customStyle="1" w:styleId="Style4">
    <w:name w:val="Style4"/>
    <w:basedOn w:val="Style3"/>
    <w:link w:val="Style4Char"/>
    <w:rsid w:val="006F1190"/>
    <w:rPr>
      <w:color w:val="FFFFFF" w:themeColor="background1"/>
    </w:rPr>
  </w:style>
  <w:style w:type="paragraph" w:customStyle="1" w:styleId="Style5">
    <w:name w:val="Style5"/>
    <w:basedOn w:val="Style3"/>
    <w:link w:val="Style5Char"/>
    <w:rsid w:val="006F1190"/>
    <w:rPr>
      <w:color w:val="FFFFFF" w:themeColor="background1"/>
      <w:u w:color="FFFFFF" w:themeColor="background1"/>
    </w:rPr>
  </w:style>
  <w:style w:type="character" w:customStyle="1" w:styleId="Style4Char">
    <w:name w:val="Style4 Char"/>
    <w:basedOn w:val="Style3Char"/>
    <w:link w:val="Style4"/>
    <w:rsid w:val="006F1190"/>
    <w:rPr>
      <w:rFonts w:asciiTheme="majorHAnsi" w:hAnsiTheme="majorHAnsi"/>
      <w:b w:val="0"/>
      <w:i w:val="0"/>
      <w:caps/>
      <w:color w:val="FFFFFF" w:themeColor="background1"/>
      <w:sz w:val="28"/>
      <w:szCs w:val="28"/>
      <w:u w:val="wave" w:color="00FF00"/>
      <w14:glow w14:rad="101600">
        <w14:srgbClr w14:val="FF00FF">
          <w14:alpha w14:val="40000"/>
        </w14:srgbClr>
      </w14:glow>
    </w:rPr>
  </w:style>
  <w:style w:type="character" w:styleId="SubtleReference">
    <w:name w:val="Subtle Reference"/>
    <w:basedOn w:val="DefaultParagraphFont"/>
    <w:uiPriority w:val="31"/>
    <w:rsid w:val="006F1190"/>
    <w:rPr>
      <w:smallCaps/>
      <w:color w:val="5A5A5A" w:themeColor="text1" w:themeTint="A5"/>
    </w:rPr>
  </w:style>
  <w:style w:type="character" w:customStyle="1" w:styleId="Style5Char">
    <w:name w:val="Style5 Char"/>
    <w:basedOn w:val="Style3Char"/>
    <w:link w:val="Style5"/>
    <w:rsid w:val="006F1190"/>
    <w:rPr>
      <w:rFonts w:asciiTheme="majorHAnsi" w:hAnsiTheme="majorHAnsi"/>
      <w:b w:val="0"/>
      <w:i w:val="0"/>
      <w:caps/>
      <w:color w:val="FFFFFF" w:themeColor="background1"/>
      <w:sz w:val="28"/>
      <w:szCs w:val="28"/>
      <w:u w:val="wave" w:color="FFFFFF" w:themeColor="background1"/>
      <w14:glow w14:rad="101600">
        <w14:srgbClr w14:val="FF00FF">
          <w14:alpha w14:val="40000"/>
        </w14:srgbClr>
      </w14:glow>
    </w:rPr>
  </w:style>
  <w:style w:type="character" w:styleId="Strong">
    <w:name w:val="Strong"/>
    <w:basedOn w:val="DefaultParagraphFont"/>
    <w:uiPriority w:val="22"/>
    <w:rsid w:val="006F1190"/>
    <w:rPr>
      <w:b/>
      <w:bCs/>
    </w:rPr>
  </w:style>
  <w:style w:type="character" w:customStyle="1" w:styleId="center">
    <w:name w:val="center"/>
    <w:basedOn w:val="DefaultParagraphFont"/>
    <w:rsid w:val="0005763A"/>
  </w:style>
  <w:style w:type="paragraph" w:styleId="Revision">
    <w:name w:val="Revision"/>
    <w:hidden/>
    <w:uiPriority w:val="99"/>
    <w:semiHidden/>
    <w:rsid w:val="00540750"/>
    <w:pPr>
      <w:spacing w:after="0" w:line="240" w:lineRule="auto"/>
    </w:pPr>
  </w:style>
  <w:style w:type="paragraph" w:styleId="NoSpacing">
    <w:name w:val="No Spacing"/>
    <w:link w:val="NoSpacingChar"/>
    <w:uiPriority w:val="1"/>
    <w:rsid w:val="00A90B60"/>
    <w:pPr>
      <w:spacing w:after="0" w:line="240" w:lineRule="auto"/>
    </w:pPr>
    <w:rPr>
      <w:rFonts w:eastAsiaTheme="minorEastAsia"/>
    </w:rPr>
  </w:style>
  <w:style w:type="character" w:customStyle="1" w:styleId="NoSpacingChar">
    <w:name w:val="No Spacing Char"/>
    <w:basedOn w:val="DefaultParagraphFont"/>
    <w:link w:val="NoSpacing"/>
    <w:uiPriority w:val="1"/>
    <w:rsid w:val="00A90B60"/>
    <w:rPr>
      <w:rFonts w:eastAsiaTheme="minorEastAsia"/>
    </w:rPr>
  </w:style>
  <w:style w:type="paragraph" w:customStyle="1" w:styleId="Style6">
    <w:name w:val="Style6"/>
    <w:basedOn w:val="Normal"/>
    <w:link w:val="Style6Char"/>
    <w:rsid w:val="00A90B60"/>
    <w:rPr>
      <w:rFonts w:asciiTheme="majorHAnsi" w:hAnsiTheme="majorHAnsi"/>
      <w:sz w:val="36"/>
      <w:szCs w:val="36"/>
    </w:rPr>
  </w:style>
  <w:style w:type="paragraph" w:customStyle="1" w:styleId="Style7">
    <w:name w:val="Style7"/>
    <w:basedOn w:val="Style6"/>
    <w:link w:val="Style7Char"/>
    <w:qFormat/>
    <w:rsid w:val="00A90B60"/>
    <w:rPr>
      <w:color w:val="FFFFFF" w:themeColor="background1"/>
    </w:rPr>
  </w:style>
  <w:style w:type="character" w:customStyle="1" w:styleId="Style6Char">
    <w:name w:val="Style6 Char"/>
    <w:basedOn w:val="DefaultParagraphFont"/>
    <w:link w:val="Style6"/>
    <w:rsid w:val="00A90B60"/>
    <w:rPr>
      <w:rFonts w:asciiTheme="majorHAnsi" w:hAnsiTheme="majorHAnsi"/>
      <w:sz w:val="36"/>
      <w:szCs w:val="36"/>
    </w:rPr>
  </w:style>
  <w:style w:type="paragraph" w:customStyle="1" w:styleId="Style8">
    <w:name w:val="Style8"/>
    <w:basedOn w:val="Style7"/>
    <w:link w:val="Style8Char"/>
    <w:qFormat/>
    <w:rsid w:val="00A90B60"/>
    <w:rPr>
      <w:rFonts w:asciiTheme="minorHAnsi" w:hAnsiTheme="minorHAnsi"/>
    </w:rPr>
  </w:style>
  <w:style w:type="character" w:customStyle="1" w:styleId="Style7Char">
    <w:name w:val="Style7 Char"/>
    <w:basedOn w:val="Style6Char"/>
    <w:link w:val="Style7"/>
    <w:rsid w:val="00A90B60"/>
    <w:rPr>
      <w:rFonts w:asciiTheme="majorHAnsi" w:hAnsiTheme="majorHAnsi"/>
      <w:color w:val="FFFFFF" w:themeColor="background1"/>
      <w:sz w:val="36"/>
      <w:szCs w:val="36"/>
    </w:rPr>
  </w:style>
  <w:style w:type="character" w:customStyle="1" w:styleId="Style8Char">
    <w:name w:val="Style8 Char"/>
    <w:basedOn w:val="Style7Char"/>
    <w:link w:val="Style8"/>
    <w:rsid w:val="00A90B60"/>
    <w:rPr>
      <w:rFonts w:asciiTheme="majorHAnsi" w:hAnsiTheme="majorHAnsi"/>
      <w:color w:val="FFFFFF" w:themeColor="background1"/>
      <w:sz w:val="36"/>
      <w:szCs w:val="36"/>
    </w:rPr>
  </w:style>
  <w:style w:type="character" w:customStyle="1" w:styleId="Heading1Char">
    <w:name w:val="Heading 1 Char"/>
    <w:basedOn w:val="DefaultParagraphFont"/>
    <w:link w:val="Heading1"/>
    <w:uiPriority w:val="9"/>
    <w:rsid w:val="00EA0CB3"/>
    <w:rPr>
      <w:rFonts w:eastAsiaTheme="majorEastAsia" w:cstheme="majorBidi"/>
      <w:color w:val="FFFFFF" w:themeColor="background1"/>
      <w:sz w:val="40"/>
      <w:szCs w:val="32"/>
    </w:rPr>
  </w:style>
  <w:style w:type="paragraph" w:styleId="TOCHeading">
    <w:name w:val="TOC Heading"/>
    <w:basedOn w:val="Heading1"/>
    <w:next w:val="Heading1"/>
    <w:uiPriority w:val="39"/>
    <w:unhideWhenUsed/>
    <w:qFormat/>
    <w:rsid w:val="00BD2091"/>
    <w:pPr>
      <w:outlineLvl w:val="9"/>
    </w:pPr>
    <w:rPr>
      <w:i/>
      <w:sz w:val="36"/>
    </w:rPr>
  </w:style>
  <w:style w:type="paragraph" w:styleId="TOC2">
    <w:name w:val="toc 2"/>
    <w:basedOn w:val="Normal"/>
    <w:next w:val="Normal"/>
    <w:autoRedefine/>
    <w:uiPriority w:val="39"/>
    <w:unhideWhenUsed/>
    <w:rsid w:val="00B67D02"/>
    <w:pPr>
      <w:spacing w:after="100"/>
      <w:ind w:left="220"/>
    </w:pPr>
    <w:rPr>
      <w:rFonts w:eastAsiaTheme="minorEastAsia" w:cs="Times New Roman"/>
    </w:rPr>
  </w:style>
  <w:style w:type="paragraph" w:styleId="TOC1">
    <w:name w:val="toc 1"/>
    <w:basedOn w:val="Normal"/>
    <w:next w:val="Normal"/>
    <w:autoRedefine/>
    <w:uiPriority w:val="39"/>
    <w:unhideWhenUsed/>
    <w:rsid w:val="00EA0CB3"/>
    <w:pPr>
      <w:spacing w:after="100"/>
    </w:pPr>
    <w:rPr>
      <w:rFonts w:eastAsiaTheme="minorEastAsia" w:cs="Times New Roman"/>
    </w:rPr>
  </w:style>
  <w:style w:type="paragraph" w:styleId="TOC3">
    <w:name w:val="toc 3"/>
    <w:basedOn w:val="Normal"/>
    <w:next w:val="Normal"/>
    <w:autoRedefine/>
    <w:uiPriority w:val="39"/>
    <w:unhideWhenUsed/>
    <w:rsid w:val="00B67D02"/>
    <w:pPr>
      <w:spacing w:after="100"/>
      <w:ind w:left="440"/>
    </w:pPr>
    <w:rPr>
      <w:rFonts w:eastAsiaTheme="minorEastAsia" w:cs="Times New Roman"/>
    </w:rPr>
  </w:style>
  <w:style w:type="paragraph" w:customStyle="1" w:styleId="MV">
    <w:name w:val="MV"/>
    <w:basedOn w:val="Style1"/>
    <w:link w:val="MVChar"/>
    <w:qFormat/>
    <w:rsid w:val="002960AC"/>
    <w:pPr>
      <w:pBdr>
        <w:top w:val="none" w:sz="0" w:space="0" w:color="auto"/>
        <w:left w:val="none" w:sz="0" w:space="0" w:color="auto"/>
        <w:bottom w:val="none" w:sz="0" w:space="0" w:color="auto"/>
        <w:right w:val="none" w:sz="0" w:space="0" w:color="auto"/>
      </w:pBdr>
    </w:pPr>
    <w:rPr>
      <w:color w:val="FFFFFF" w:themeColor="background1"/>
      <w:sz w:val="36"/>
      <w:szCs w:val="36"/>
    </w:rPr>
  </w:style>
  <w:style w:type="character" w:customStyle="1" w:styleId="MVChar">
    <w:name w:val="MV Char"/>
    <w:basedOn w:val="Style1Char"/>
    <w:link w:val="MV"/>
    <w:rsid w:val="002960AC"/>
    <w:rPr>
      <w:color w:val="FFFFFF" w:themeColor="background1"/>
      <w:sz w:val="36"/>
      <w:szCs w:val="36"/>
    </w:rPr>
  </w:style>
  <w:style w:type="paragraph" w:customStyle="1" w:styleId="Style9">
    <w:name w:val="Style9"/>
    <w:link w:val="Style9Char"/>
    <w:qFormat/>
    <w:rsid w:val="00BD2091"/>
    <w:rPr>
      <w:color w:val="FFFFFF" w:themeColor="background1"/>
      <w:sz w:val="32"/>
      <w:szCs w:val="36"/>
    </w:rPr>
  </w:style>
  <w:style w:type="character" w:customStyle="1" w:styleId="Style9Char">
    <w:name w:val="Style9 Char"/>
    <w:basedOn w:val="Style8Char"/>
    <w:link w:val="Style9"/>
    <w:rsid w:val="00BD2091"/>
    <w:rPr>
      <w:rFonts w:asciiTheme="majorHAnsi" w:hAnsiTheme="majorHAnsi"/>
      <w:color w:val="FFFFFF" w:themeColor="background1"/>
      <w:sz w:val="32"/>
      <w:szCs w:val="36"/>
    </w:rPr>
  </w:style>
  <w:style w:type="character" w:styleId="Hyperlink">
    <w:name w:val="Hyperlink"/>
    <w:basedOn w:val="DefaultParagraphFont"/>
    <w:uiPriority w:val="99"/>
    <w:unhideWhenUsed/>
    <w:rsid w:val="00EA0CB3"/>
    <w:rPr>
      <w:color w:val="0563C1" w:themeColor="hyperlink"/>
      <w:u w:val="single"/>
    </w:rPr>
  </w:style>
  <w:style w:type="paragraph" w:styleId="ListParagraph">
    <w:name w:val="List Paragraph"/>
    <w:basedOn w:val="Normal"/>
    <w:uiPriority w:val="34"/>
    <w:rsid w:val="00AD732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97690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ustom 51">
      <a:majorFont>
        <a:latin typeface="Bookman Old Style"/>
        <a:ea typeface=""/>
        <a:cs typeface=""/>
      </a:majorFont>
      <a:minorFont>
        <a:latin typeface="Pristina"/>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EF85617-18C4-4EE0-830E-45CD6EC71A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246</TotalTime>
  <Pages>1</Pages>
  <Words>3757</Words>
  <Characters>21419</Characters>
  <Application>Microsoft Office Word</Application>
  <DocSecurity>0</DocSecurity>
  <Lines>178</Lines>
  <Paragraphs>50</Paragraphs>
  <ScaleCrop>false</ScaleCrop>
  <HeadingPairs>
    <vt:vector size="4" baseType="variant">
      <vt:variant>
        <vt:lpstr>Title</vt:lpstr>
      </vt:variant>
      <vt:variant>
        <vt:i4>1</vt:i4>
      </vt:variant>
      <vt:variant>
        <vt:lpstr>Headings</vt:lpstr>
      </vt:variant>
      <vt:variant>
        <vt:i4>11</vt:i4>
      </vt:variant>
    </vt:vector>
  </HeadingPairs>
  <TitlesOfParts>
    <vt:vector size="12" baseType="lpstr">
      <vt:lpstr>INFAMY</vt:lpstr>
      <vt:lpstr/>
      <vt:lpstr>Proluge</vt:lpstr>
      <vt:lpstr>India  </vt:lpstr>
      <vt:lpstr>temple of Shadf</vt:lpstr>
      <vt:lpstr>CHAPTER ONE:</vt:lpstr>
      <vt:lpstr>MEET JAZZO </vt:lpstr>
      <vt:lpstr>BARKBARK</vt:lpstr>
      <vt:lpstr>Overjaw</vt:lpstr>
      <vt:lpstr>THE SUGARCANE AND RICE FIELDS OF </vt:lpstr>
      <vt:lpstr>HAERI, VANCOYIA</vt:lpstr>
      <vt:lpstr>(VALOR’S MINION)</vt:lpstr>
    </vt:vector>
  </TitlesOfParts>
  <Company/>
  <LinksUpToDate>false</LinksUpToDate>
  <CharactersWithSpaces>251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AMY</dc:title>
  <dc:subject/>
  <dc:creator>Sybille</dc:creator>
  <cp:keywords/>
  <dc:description/>
  <cp:lastModifiedBy>sandrine alouidor</cp:lastModifiedBy>
  <cp:revision>3</cp:revision>
  <dcterms:created xsi:type="dcterms:W3CDTF">2018-04-02T23:06:00Z</dcterms:created>
  <dcterms:modified xsi:type="dcterms:W3CDTF">2018-04-06T19:09:00Z</dcterms:modified>
</cp:coreProperties>
</file>